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F1A3C" w14:textId="77777777" w:rsidR="003F7B64" w:rsidRPr="007F63A6" w:rsidRDefault="003F7B64" w:rsidP="0037282A">
      <w:pPr>
        <w:spacing w:line="240" w:lineRule="auto"/>
        <w:rPr>
          <w:rFonts w:ascii="Preeti" w:hAnsi="Preeti"/>
          <w:sz w:val="28"/>
          <w:szCs w:val="28"/>
          <w:lang w:val="en-GB"/>
        </w:rPr>
      </w:pPr>
      <w:bookmarkStart w:id="0" w:name="_Toc474777252"/>
    </w:p>
    <w:p w14:paraId="04D82ECC" w14:textId="77777777" w:rsidR="00B81C50" w:rsidRPr="00574C13" w:rsidRDefault="00B81C50" w:rsidP="00B81C50">
      <w:pPr>
        <w:rPr>
          <w:rStyle w:val="normaltextrun"/>
          <w:rFonts w:ascii="Kokila" w:hAnsi="Kokila" w:cs="Kokila"/>
          <w:b/>
          <w:bCs/>
          <w:sz w:val="28"/>
          <w:szCs w:val="28"/>
        </w:rPr>
      </w:pPr>
      <w:r w:rsidRPr="00574C13">
        <w:rPr>
          <w:rFonts w:ascii="Kokila" w:hAnsi="Kokila" w:cs="Kokila"/>
          <w:noProof/>
          <w:sz w:val="28"/>
          <w:szCs w:val="28"/>
        </w:rPr>
        <w:drawing>
          <wp:inline distT="0" distB="0" distL="0" distR="0" wp14:anchorId="4A388E46" wp14:editId="76B6F489">
            <wp:extent cx="1533525" cy="447675"/>
            <wp:effectExtent l="0" t="0" r="9525" b="9525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vil society now_logo rgb_colo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7F404" w14:textId="77777777" w:rsidR="00B81C50" w:rsidRPr="00574C13" w:rsidRDefault="00B81C50" w:rsidP="00B81C50">
      <w:pPr>
        <w:rPr>
          <w:rStyle w:val="normaltextrun"/>
          <w:rFonts w:ascii="Kokila" w:hAnsi="Kokila" w:cs="Kokila"/>
          <w:b/>
          <w:bCs/>
          <w:sz w:val="28"/>
          <w:szCs w:val="28"/>
        </w:rPr>
      </w:pPr>
      <w:r w:rsidRPr="00574C13">
        <w:rPr>
          <w:rStyle w:val="normaltextrun"/>
          <w:rFonts w:ascii="Kokila" w:hAnsi="Kokila" w:cs="Kokila"/>
          <w:b/>
          <w:bCs/>
          <w:sz w:val="28"/>
          <w:szCs w:val="28"/>
          <w:cs/>
        </w:rPr>
        <w:t xml:space="preserve">सिभिल सोसाइटी </w:t>
      </w:r>
      <w:proofErr w:type="gramStart"/>
      <w:r w:rsidRPr="00574C13">
        <w:rPr>
          <w:rStyle w:val="normaltextrun"/>
          <w:rFonts w:ascii="Kokila" w:hAnsi="Kokila" w:cs="Kokila"/>
          <w:b/>
          <w:bCs/>
          <w:sz w:val="28"/>
          <w:szCs w:val="28"/>
          <w:cs/>
        </w:rPr>
        <w:t>नाउ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  <w:lang w:bidi="hi-IN"/>
        </w:rPr>
        <w:t> 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  <w:cs/>
        </w:rPr>
        <w:t xml:space="preserve"> 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</w:rPr>
        <w:t>(</w:t>
      </w:r>
      <w:proofErr w:type="gramEnd"/>
      <w:r w:rsidRPr="00574C13">
        <w:rPr>
          <w:rStyle w:val="normaltextrun"/>
          <w:rFonts w:ascii="Kokila" w:hAnsi="Kokila" w:cs="Kokila"/>
          <w:b/>
          <w:bCs/>
          <w:sz w:val="28"/>
          <w:szCs w:val="28"/>
          <w:cs/>
        </w:rPr>
        <w:t>सिएसएन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</w:rPr>
        <w:t>):</w:t>
      </w: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 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</w:rPr>
        <w:t xml:space="preserve"> 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  <w:cs/>
          <w:lang w:bidi="hi-IN"/>
        </w:rPr>
        <w:t xml:space="preserve">टेम्पलेटमा कसरी काम गर्ने </w:t>
      </w:r>
      <w:r w:rsidRPr="00574C13">
        <w:rPr>
          <w:rStyle w:val="normaltextrun"/>
          <w:rFonts w:ascii="Kokila" w:hAnsi="Kokila" w:cs="Kokila"/>
          <w:b/>
          <w:bCs/>
          <w:sz w:val="28"/>
          <w:szCs w:val="28"/>
        </w:rPr>
        <w:t>?</w:t>
      </w:r>
    </w:p>
    <w:p w14:paraId="1EA9283A" w14:textId="77777777" w:rsidR="00B81C50" w:rsidRPr="00574C13" w:rsidRDefault="00B81C50" w:rsidP="00B81C50">
      <w:pPr>
        <w:pStyle w:val="NoSpacing"/>
        <w:numPr>
          <w:ilvl w:val="0"/>
          <w:numId w:val="45"/>
        </w:numPr>
        <w:rPr>
          <w:rFonts w:ascii="Kokila" w:hAnsi="Kokila" w:cs="Kokila"/>
          <w:sz w:val="28"/>
          <w:szCs w:val="28"/>
        </w:rPr>
      </w:pPr>
      <w:r w:rsidRPr="00574C13">
        <w:rPr>
          <w:rFonts w:ascii="Kokila" w:hAnsi="Kokila" w:cs="Kokila"/>
          <w:b/>
          <w:bCs/>
          <w:sz w:val="28"/>
          <w:szCs w:val="28"/>
        </w:rPr>
        <w:t>(</w:t>
      </w:r>
      <w:r w:rsidRPr="00574C13">
        <w:rPr>
          <w:rFonts w:ascii="Kokila" w:hAnsi="Kokila" w:cs="Kokila"/>
          <w:b/>
          <w:bCs/>
          <w:sz w:val="28"/>
          <w:szCs w:val="28"/>
          <w:cs/>
          <w:lang w:bidi="hi-IN"/>
        </w:rPr>
        <w:t>संस्था)</w:t>
      </w:r>
      <w:r w:rsidRPr="00574C13">
        <w:rPr>
          <w:rFonts w:ascii="Kokila" w:hAnsi="Kokila" w:cs="Kokila"/>
          <w:b/>
          <w:bCs/>
          <w:sz w:val="28"/>
          <w:szCs w:val="28"/>
        </w:rPr>
        <w:t> –</w:t>
      </w:r>
      <w:r w:rsidRPr="00574C13">
        <w:rPr>
          <w:rFonts w:ascii="Kokila" w:hAnsi="Kokila" w:cs="Kokila"/>
          <w:sz w:val="28"/>
          <w:szCs w:val="28"/>
        </w:rPr>
        <w:t xml:space="preserve"> </w:t>
      </w:r>
      <w:r w:rsidRPr="00574C13">
        <w:rPr>
          <w:rFonts w:ascii="Kokila" w:hAnsi="Kokila" w:cs="Kokila"/>
          <w:sz w:val="28"/>
          <w:szCs w:val="28"/>
          <w:cs/>
          <w:lang w:bidi="hi-IN"/>
        </w:rPr>
        <w:t>यसको साटो तपाईँको संस्थाको पुरा नाम वा सङ्क्षिप्त रूप राख्नुहोस् ।</w:t>
      </w:r>
    </w:p>
    <w:p w14:paraId="5A790CC4" w14:textId="77777777" w:rsidR="00B81C50" w:rsidRPr="00574C13" w:rsidRDefault="00B81C50" w:rsidP="00B81C50">
      <w:pPr>
        <w:pStyle w:val="NoSpacing"/>
        <w:numPr>
          <w:ilvl w:val="0"/>
          <w:numId w:val="45"/>
        </w:numPr>
        <w:rPr>
          <w:rFonts w:ascii="Kokila" w:hAnsi="Kokila" w:cs="Kokila"/>
          <w:sz w:val="28"/>
          <w:szCs w:val="28"/>
        </w:rPr>
      </w:pPr>
      <w:r w:rsidRPr="00574C13">
        <w:rPr>
          <w:rFonts w:ascii="Kokila" w:hAnsi="Kokila" w:cs="Kokila"/>
          <w:sz w:val="28"/>
          <w:szCs w:val="28"/>
          <w:cs/>
          <w:lang w:bidi="hi-IN"/>
        </w:rPr>
        <w:t>सबै विषयवस्तुहरू स्थानीय सन्दर्भ र कानुनी आवश्यकता अनुसार समीक्षा गरिनुपर्छ ।</w:t>
      </w:r>
    </w:p>
    <w:p w14:paraId="70EB90EB" w14:textId="77777777" w:rsidR="00B81C50" w:rsidRPr="00574C13" w:rsidRDefault="00B81C50" w:rsidP="00B81C50">
      <w:pPr>
        <w:pStyle w:val="NoSpacing"/>
        <w:numPr>
          <w:ilvl w:val="0"/>
          <w:numId w:val="45"/>
        </w:numPr>
        <w:rPr>
          <w:rFonts w:ascii="Kokila" w:hAnsi="Kokila" w:cs="Kokila"/>
          <w:sz w:val="28"/>
          <w:szCs w:val="28"/>
        </w:rPr>
      </w:pPr>
      <w:r w:rsidRPr="00574C13">
        <w:rPr>
          <w:rFonts w:ascii="Kokila" w:hAnsi="Kokila" w:cs="Kokila"/>
          <w:sz w:val="28"/>
          <w:szCs w:val="28"/>
          <w:highlight w:val="yellow"/>
          <w:cs/>
          <w:lang w:bidi="hi-IN"/>
        </w:rPr>
        <w:t>पहेँलो हाई लाइट</w:t>
      </w:r>
      <w:r w:rsidRPr="00574C13">
        <w:rPr>
          <w:rFonts w:ascii="Kokila" w:hAnsi="Kokila" w:cs="Kokila"/>
          <w:sz w:val="28"/>
          <w:szCs w:val="28"/>
          <w:cs/>
          <w:lang w:bidi="hi-IN"/>
        </w:rPr>
        <w:t xml:space="preserve"> वा सङ्केतले निर्देशन तथा अन्य कागजातहरूको सन्दर्भमा जानकारी दिनु हो</w:t>
      </w:r>
      <w:r w:rsidRPr="00574C13">
        <w:rPr>
          <w:rFonts w:ascii="Kokila" w:hAnsi="Kokila" w:cs="Kokila"/>
          <w:sz w:val="28"/>
          <w:szCs w:val="28"/>
        </w:rPr>
        <w:t xml:space="preserve">, </w:t>
      </w:r>
      <w:r w:rsidRPr="00574C13">
        <w:rPr>
          <w:rFonts w:ascii="Kokila" w:hAnsi="Kokila" w:cs="Kokila"/>
          <w:sz w:val="28"/>
          <w:szCs w:val="28"/>
          <w:cs/>
          <w:lang w:bidi="hi-IN"/>
        </w:rPr>
        <w:t xml:space="preserve">जुन  यहाँले आवश्यकता अनुसार परिवर्तन गर्नु पर्ने </w:t>
      </w:r>
      <w:r w:rsidRPr="00574C13">
        <w:rPr>
          <w:rFonts w:ascii="Kokila" w:hAnsi="Kokila" w:cs="Kokila"/>
          <w:sz w:val="28"/>
          <w:szCs w:val="28"/>
          <w:cs/>
          <w:lang w:bidi="ne-NP"/>
        </w:rPr>
        <w:t>छ</w:t>
      </w:r>
      <w:r w:rsidRPr="00574C13">
        <w:rPr>
          <w:rFonts w:ascii="Kokila" w:hAnsi="Kokila" w:cs="Kokila"/>
          <w:sz w:val="28"/>
          <w:szCs w:val="28"/>
          <w:cs/>
          <w:lang w:bidi="hi-IN"/>
        </w:rPr>
        <w:t>। हाई लाइट भएको भागमा सुरु देखि अन्तिम सम्म * यो सङ्केतको प्रयोग गरिएको छ ।</w:t>
      </w:r>
    </w:p>
    <w:p w14:paraId="34CEC8F0" w14:textId="77777777" w:rsidR="004F0CC8" w:rsidRDefault="00B81C50" w:rsidP="004F0CC8">
      <w:pPr>
        <w:jc w:val="left"/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574C13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>यी विषयवस्तुहरू प्रयोगका लागि तपाईँले सिएसएन वेवपेजमा वर्णन गरिएका हाम्रा नियम र सर्तहरूको पालना गर्नु पर्छ। थप जानकारीका लागि यो</w:t>
      </w:r>
      <w:r w:rsidRPr="008612FC">
        <w:rPr>
          <w:rFonts w:ascii="Kokila" w:hAnsi="Kokila" w:cs="Kokila"/>
          <w:b/>
          <w:bCs/>
          <w:color w:val="auto"/>
          <w:sz w:val="28"/>
          <w:szCs w:val="28"/>
          <w:shd w:val="clear" w:color="auto" w:fill="FFFFFF"/>
          <w:lang w:bidi="hi-IN"/>
        </w:rPr>
        <w:t xml:space="preserve"> </w:t>
      </w:r>
      <w:hyperlink r:id="rId12" w:history="1">
        <w:r w:rsidRPr="008612FC">
          <w:rPr>
            <w:rStyle w:val="Hyperlink"/>
            <w:rFonts w:ascii="Kokila" w:hAnsi="Kokila" w:cs="Kokila"/>
            <w:b/>
            <w:bCs/>
            <w:color w:val="auto"/>
            <w:sz w:val="28"/>
            <w:szCs w:val="28"/>
            <w:shd w:val="clear" w:color="auto" w:fill="FFFFFF"/>
            <w:lang w:bidi="hi-IN"/>
          </w:rPr>
          <w:t>LINK</w:t>
        </w:r>
      </w:hyperlink>
      <w:r w:rsidRPr="00574C13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 </w:t>
      </w:r>
      <w:r w:rsidRPr="00574C13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मा जानु होस्</w:t>
      </w:r>
      <w:r w:rsidRPr="00574C13">
        <w:rPr>
          <w:rFonts w:ascii="Kokila" w:hAnsi="Kokila" w:cs="Kokila"/>
          <w:sz w:val="28"/>
          <w:szCs w:val="28"/>
          <w:shd w:val="clear" w:color="auto" w:fill="FFFFFF"/>
          <w:lang w:bidi="hi-IN"/>
        </w:rPr>
        <w:t> </w:t>
      </w:r>
      <w:r w:rsidRPr="00574C13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।</w:t>
      </w:r>
    </w:p>
    <w:p w14:paraId="12A4D54A" w14:textId="77777777" w:rsidR="004F0CC8" w:rsidRDefault="00B81C50" w:rsidP="004F0CC8">
      <w:pPr>
        <w:jc w:val="center"/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574C13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 </w:t>
      </w:r>
    </w:p>
    <w:p w14:paraId="7C9B836E" w14:textId="3E882428" w:rsidR="004F0CC8" w:rsidRPr="00574C13" w:rsidRDefault="004F0CC8" w:rsidP="004F0CC8">
      <w:pPr>
        <w:jc w:val="center"/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</w:pP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>नोट</w:t>
      </w: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: </w:t>
      </w: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यस </w:t>
      </w:r>
      <w:r w:rsidR="00410FDB"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चार</w:t>
      </w:r>
      <w:r w:rsidR="00410FDB"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="00410FDB"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हिता</w:t>
      </w: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>को अन्तिम संस्करण प्रकाशित गर्नु अघि यस पृष्ठमा रहेको विवरण कृपया मेट्नुहोस्</w:t>
      </w: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 </w:t>
      </w:r>
      <w:r w:rsidRPr="00574C13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>।</w:t>
      </w:r>
    </w:p>
    <w:p w14:paraId="18237FC9" w14:textId="1CEA097D" w:rsidR="00B81C50" w:rsidRDefault="00B81C50" w:rsidP="00B81C50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597ACBB6" w14:textId="6D24969C" w:rsidR="00B81C50" w:rsidRDefault="00B81C50">
      <w:pPr>
        <w:spacing w:after="160" w:line="259" w:lineRule="auto"/>
        <w:jc w:val="left"/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>
        <w:rPr>
          <w:rFonts w:ascii="Kokila" w:hAnsi="Kokila" w:cs="Kokila"/>
          <w:sz w:val="28"/>
          <w:szCs w:val="28"/>
          <w:shd w:val="clear" w:color="auto" w:fill="FFFFFF"/>
          <w:lang w:bidi="hi-IN"/>
        </w:rPr>
        <w:br w:type="page"/>
      </w:r>
    </w:p>
    <w:p w14:paraId="2FB2E22C" w14:textId="77777777" w:rsidR="004F0CC8" w:rsidRDefault="004F0CC8">
      <w:pPr>
        <w:spacing w:after="160" w:line="259" w:lineRule="auto"/>
        <w:jc w:val="left"/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40C9E885" w14:textId="77777777" w:rsidR="00B81C50" w:rsidRPr="00574C13" w:rsidRDefault="00B81C50" w:rsidP="00B81C50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4BE73AF2" w14:textId="22038CC4" w:rsidR="004F0CC8" w:rsidRPr="00D272C9" w:rsidRDefault="004F0CC8" w:rsidP="004F0CC8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चार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हिता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: 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तेस्रो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क्षका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लागि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मुख्य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िद्धान्तहरू</w:t>
      </w:r>
    </w:p>
    <w:p w14:paraId="00CD33E1" w14:textId="77777777" w:rsidR="004F0CC8" w:rsidRPr="00D272C9" w:rsidRDefault="004F0CC8" w:rsidP="004F0CC8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</w:p>
    <w:p w14:paraId="5B4BE9AC" w14:textId="77777777" w:rsidR="004F0CC8" w:rsidRPr="00D272C9" w:rsidRDefault="004F0CC8" w:rsidP="004F0CC8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रिचय</w:t>
      </w:r>
    </w:p>
    <w:p w14:paraId="0A504866" w14:textId="77777777" w:rsidR="004F0CC8" w:rsidRPr="004F0CC8" w:rsidRDefault="004F0CC8" w:rsidP="004F0CC8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</w:rPr>
        <w:t>(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ंस्था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>) (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तपाईँको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ंस्थाको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बारेमा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छोटो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अनुच्छेद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लेख्नुहोस्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जस्तै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नेपालमा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राहत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र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विकास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हायता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प्रदान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गर्ने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गैर</w:t>
      </w:r>
      <w:r w:rsidRPr="00D272C9">
        <w:rPr>
          <w:rFonts w:ascii="Kokila" w:hAnsi="Kokila" w:cs="Kokila" w:hint="eastAsia"/>
          <w:sz w:val="28"/>
          <w:szCs w:val="28"/>
          <w:highlight w:val="yellow"/>
          <w:shd w:val="clear" w:color="auto" w:fill="FFFFFF"/>
          <w:cs/>
          <w:lang w:bidi="hi-IN"/>
        </w:rPr>
        <w:t>–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रकारी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गैर</w:t>
      </w:r>
      <w:r w:rsidRPr="00D272C9">
        <w:rPr>
          <w:rFonts w:ascii="Kokila" w:hAnsi="Kokila" w:cs="Kokila" w:hint="eastAsia"/>
          <w:sz w:val="28"/>
          <w:szCs w:val="28"/>
          <w:highlight w:val="yellow"/>
          <w:shd w:val="clear" w:color="auto" w:fill="FFFFFF"/>
          <w:cs/>
          <w:lang w:bidi="hi-IN"/>
        </w:rPr>
        <w:t>–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लाभकारी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ंस्था</w:t>
      </w:r>
      <w:r w:rsidRPr="00D272C9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>)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ो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44F638FC" w14:textId="77777777" w:rsidR="004F0CC8" w:rsidRPr="004F0CC8" w:rsidRDefault="004F0CC8" w:rsidP="004F0CC8">
      <w:pPr>
        <w:rPr>
          <w:rFonts w:ascii="Kokila" w:hAnsi="Kokila" w:cs="Kokila"/>
          <w:sz w:val="28"/>
          <w:szCs w:val="28"/>
          <w:shd w:val="clear" w:color="auto" w:fill="FFFFFF"/>
        </w:rPr>
      </w:pPr>
    </w:p>
    <w:p w14:paraId="24E9F19A" w14:textId="0B2D140B" w:rsidR="00B81C50" w:rsidRDefault="004F0CC8" w:rsidP="004F0CC8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4F0CC8">
        <w:rPr>
          <w:rFonts w:ascii="Kokila" w:hAnsi="Kokila" w:cs="Kokila"/>
          <w:sz w:val="28"/>
          <w:szCs w:val="28"/>
          <w:shd w:val="clear" w:color="auto" w:fill="FFFFFF"/>
        </w:rPr>
        <w:t>(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>) (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सपछि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फ्ना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र्मचारी</w:t>
      </w:r>
      <w:r w:rsidRPr="004F0CC8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झेदार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य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पूर्तिकर्ताहरूको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मको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त्कृष्ट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भ्यास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ुणस्तरप्रति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तिबद्ध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4F0CC8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4F0CC8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77606834" w14:textId="170E7A98" w:rsidR="00D272C9" w:rsidRPr="00D272C9" w:rsidRDefault="00D272C9" w:rsidP="00D272C9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यस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दस्तावेज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(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स्था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)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को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चार</w:t>
      </w:r>
      <w:r w:rsidRPr="00D272C9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हिता</w:t>
      </w:r>
      <w:r>
        <w:rPr>
          <w:rFonts w:ascii="Kokila" w:hAnsi="Kokila" w:cs="Kokila"/>
          <w:sz w:val="28"/>
          <w:szCs w:val="28"/>
          <w:shd w:val="clear" w:color="auto" w:fill="FFFFFF"/>
          <w:lang w:bidi="hi-IN"/>
        </w:rPr>
        <w:t>: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ुख्य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िद्धान्तहरू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सपछि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ुख्य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िद्धान्तहरू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द्देश्य</w:t>
      </w:r>
      <w:r w:rsidRPr="00D272C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ाम्र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र्यक्रमहरूम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लग्न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बै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र्यान्वयन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झेदार</w:t>
      </w:r>
      <w:r w:rsidRPr="00D272C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ागरिक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ाज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गठन</w:t>
      </w:r>
      <w:r w:rsidRPr="00D272C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तर्राष्ट्रिय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ैरसरकारी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D272C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ञ्जाल</w:t>
      </w:r>
      <w:r w:rsidRPr="00D272C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गठन</w:t>
      </w:r>
      <w:r w:rsidRPr="00D272C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पूर्तिकर्ताहरू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सपछि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“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</w:t>
      </w:r>
      <w:r w:rsidRPr="00D272C9">
        <w:rPr>
          <w:rFonts w:ascii="Kokila" w:hAnsi="Kokila" w:cs="Kokila" w:hint="eastAsia"/>
          <w:sz w:val="28"/>
          <w:szCs w:val="28"/>
          <w:shd w:val="clear" w:color="auto" w:fill="FFFFFF"/>
          <w:cs/>
          <w:lang w:bidi="hi-IN"/>
        </w:rPr>
        <w:t>“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नेर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निने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ाट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पेक्ष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िएक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को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पदण्डहरूक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बन्धम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नीहरूलाई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पष्ट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र्गदर्शन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दान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ो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488A950A" w14:textId="77777777" w:rsidR="00D272C9" w:rsidRPr="00D272C9" w:rsidRDefault="00D272C9" w:rsidP="00D272C9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चरणक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पदण्डहरू</w:t>
      </w:r>
    </w:p>
    <w:p w14:paraId="5B6695E7" w14:textId="4DCA907F" w:rsidR="00D272C9" w:rsidRPr="00574C13" w:rsidRDefault="00D272C9" w:rsidP="00D272C9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क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स्थापन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नुनी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तिनिधिहरूले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िवार्य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ूपम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फ्न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र्मचारीहरू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ल्लाहकार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वयंसेवकहरूलगायत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स्वीकार्य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बाट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च्नेछन्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नीहरूले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म्न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पदण्डहरूको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ालना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छन्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नी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ुनिश्चित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D272C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न्</w:t>
      </w:r>
      <w:r w:rsidRPr="00D272C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>
        <w:rPr>
          <w:rFonts w:ascii="Kokila" w:hAnsi="Kokila" w:cs="Kokila"/>
          <w:sz w:val="28"/>
          <w:szCs w:val="28"/>
          <w:shd w:val="clear" w:color="auto" w:fill="FFFFFF"/>
          <w:lang w:bidi="hi-IN"/>
        </w:rPr>
        <w:t>:</w:t>
      </w:r>
    </w:p>
    <w:bookmarkEnd w:id="0"/>
    <w:p w14:paraId="42F7C9C6" w14:textId="77777777" w:rsidR="00CB797F" w:rsidRPr="000F16F2" w:rsidRDefault="00CB797F" w:rsidP="00CB797F">
      <w:pPr>
        <w:pStyle w:val="ListParagraph"/>
        <w:numPr>
          <w:ilvl w:val="0"/>
          <w:numId w:val="46"/>
        </w:numPr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</w:pP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हाम्र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स्थ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,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नीति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,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मूल्यमान्यत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lang w:bidi="hi-IN"/>
        </w:rPr>
        <w:t xml:space="preserve">,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ध्येय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र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दूरदृष्टि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अनुरूप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्यक्तिगत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र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्यावसायिक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चरणको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उच्चतम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्तर</w:t>
      </w:r>
    </w:p>
    <w:p w14:paraId="37047EA2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ब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ल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ुनिश्चि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पर्द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ि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र्याल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य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ाहि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नीहरू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ल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ाम्र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कारात्म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विला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यम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ाख्द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427ACE30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7C44F042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ब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निसहरूला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मा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र्यादा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थ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पर्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जाति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िङ्ग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धर्म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माजि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तर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र्ण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ाष्ट्रि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जाती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त्पत्ति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मेर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पाङ्गता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ौ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झुकाव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य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धार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कार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ेदभावपूर्ण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स्वीकार्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7BC21899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603692E7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शारीरिक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ौ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थ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ावनात्म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ुव्र्यवहा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ेवास्तालगाय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ालबालिकाला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ानि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ु</w:t>
      </w:r>
      <w:r w:rsidRPr="00CB797F">
        <w:rPr>
          <w:rFonts w:ascii="Kokila" w:hAnsi="Kokila" w:cs="Kokila" w:hint="eastAsia"/>
          <w:sz w:val="28"/>
          <w:szCs w:val="28"/>
          <w:shd w:val="clear" w:color="auto" w:fill="FFFFFF"/>
          <w:lang w:bidi="hi-IN"/>
        </w:rPr>
        <w:t>¥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ाउ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क्न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ब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कारक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ला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षेध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िए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28AE825C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49CBC01D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ब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ल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थानी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नू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ंस्कृति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ूल्यमान्यताहरू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ालन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पर्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ंस्कृति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ूप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वेदनशील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ूप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वहा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पर्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2895F752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1C3DD604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ब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ल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ाम्र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मानजन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कारात्म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धारण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िर्जन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दै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धैं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पयुक्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ाष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योग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पर्द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फ्न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द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ात्कालिक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रिस्थितिसँग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ेलखान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ी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स्तु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ुनु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र्द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वैला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वीकार्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ुने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खालक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ुग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गाउ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र्द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0B480709" w14:textId="77777777" w:rsidR="00CB797F" w:rsidRPr="00CB797F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7F2E3772" w14:textId="4D038A76" w:rsidR="008D7B40" w:rsidRDefault="00CB797F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र्यस्थल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(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ातायातक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धनहरू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हि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ड्युटी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ुँद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वैध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दार्थहरू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वामित्व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ितरण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पभोग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ख्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ूपम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षेध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िए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क्सी</w:t>
      </w:r>
      <w:r w:rsidRPr="00CB797F">
        <w:rPr>
          <w:rFonts w:ascii="Kokila" w:hAnsi="Kokila" w:cs="Kokila"/>
          <w:sz w:val="28"/>
          <w:szCs w:val="28"/>
          <w:shd w:val="clear" w:color="auto" w:fill="FFFFFF"/>
          <w:lang w:bidi="hi-IN"/>
        </w:rPr>
        <w:t xml:space="preserve">,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गूपदार्थ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वैध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दार्थ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भाव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तर्गत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कारको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म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वीकार्य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ैन</w:t>
      </w:r>
      <w:r w:rsidRPr="00CB797F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B797F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1BE3B7AC" w14:textId="0A09FD0E" w:rsidR="000F16F2" w:rsidRDefault="000F16F2" w:rsidP="00CB797F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5566506E" w14:textId="77777777" w:rsidR="000F16F2" w:rsidRPr="000F16F2" w:rsidRDefault="000F16F2" w:rsidP="000F16F2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गैरकानूनी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(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स्थ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)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को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्रतिष्ठाम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ँच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आउन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क्ने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गतिविधिहरूमा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गैरसंलग्नता</w:t>
      </w:r>
    </w:p>
    <w:p w14:paraId="51286713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वैध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पराधिक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तिविधिम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ाग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िनु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्यस्त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तिविधिहरूला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र्थन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स्वीकार्य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160718F3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</w:p>
    <w:p w14:paraId="2954DBF9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ालबालिक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यस्कहरूविरुद्ध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रिकाले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ुव्र्यवहार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शोषण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धारभूत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नव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धिकारको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िरुद्ध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ुने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तिविधि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षेध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िएको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3787B40D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</w:p>
    <w:p w14:paraId="6C133355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हाम्रो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ंस्थाको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ाखलाई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खतरामा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पार्न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सक्ने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कुनै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पनि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अन्य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अनुपयुक्त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व्यवहार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कार्यबाट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जोगिनै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पर्छ</w:t>
      </w:r>
      <w:r w:rsidRPr="000F16F2">
        <w:rPr>
          <w:rFonts w:ascii="Kokila" w:hAnsi="Kokila" w:cs="Kokila"/>
          <w:sz w:val="28"/>
          <w:szCs w:val="28"/>
          <w:highlight w:val="yellow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highlight w:val="yellow"/>
          <w:shd w:val="clear" w:color="auto" w:fill="FFFFFF"/>
          <w:cs/>
          <w:lang w:bidi="hi-IN"/>
        </w:rPr>
        <w:t>।</w:t>
      </w:r>
    </w:p>
    <w:p w14:paraId="37A53133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</w:p>
    <w:p w14:paraId="575D4BF7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दि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सक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र्मचारीहरू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फौजदारी</w:t>
      </w:r>
      <w:r w:rsidRPr="000F16F2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अभियोगको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मन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िरहेक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न्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ने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नीहरूले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फन्त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)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पर्क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ला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ुरुन्त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ूचित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िवार्य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313825C9" w14:textId="77777777" w:rsidR="000F16F2" w:rsidRP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</w:rPr>
      </w:pPr>
    </w:p>
    <w:p w14:paraId="3C3DC513" w14:textId="1A3B2E22" w:rsidR="000F16F2" w:rsidRDefault="000F16F2" w:rsidP="000F16F2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तंकवादको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त्यक्ष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रोक्ष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र्थन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तिबन्धित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गठनहरूसँग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हकार्य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ाट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टाढा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हनु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र्ने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0F16F2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0F16F2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</w:p>
    <w:p w14:paraId="6B659A1A" w14:textId="33D5C9C9" w:rsidR="007A6EE7" w:rsidRDefault="007A6EE7" w:rsidP="000F16F2">
      <w:p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</w:p>
    <w:p w14:paraId="0591B5AC" w14:textId="77777777" w:rsidR="007A6EE7" w:rsidRPr="007A6EE7" w:rsidRDefault="007A6EE7" w:rsidP="007A6EE7">
      <w:pPr>
        <w:pStyle w:val="ListParagraph"/>
        <w:numPr>
          <w:ilvl w:val="0"/>
          <w:numId w:val="46"/>
        </w:num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भ्रष्टाचारविरुद्ध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शून्य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हनतशीलता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हाम्र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काम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हाम्र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स्थाक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्रतिष्ठासँग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्वार्थक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द्वन्द्व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निषेधित</w:t>
      </w:r>
    </w:p>
    <w:p w14:paraId="41F335D4" w14:textId="77777777" w:rsidR="007A6EE7" w:rsidRPr="007A6EE7" w:rsidRDefault="007A6EE7" w:rsidP="007A6EE7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कुनै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नि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किसिमका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भ्रष्ट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धोखाधडी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्यवहार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्वीकार्य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छैन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।</w:t>
      </w:r>
    </w:p>
    <w:p w14:paraId="2A64D9E6" w14:textId="77777777" w:rsidR="007A6EE7" w:rsidRPr="007A6EE7" w:rsidRDefault="007A6EE7" w:rsidP="007A6EE7">
      <w:pPr>
        <w:rPr>
          <w:rFonts w:ascii="Kokila" w:hAnsi="Kokila" w:cs="Kokila"/>
          <w:sz w:val="28"/>
          <w:szCs w:val="28"/>
          <w:shd w:val="clear" w:color="auto" w:fill="FFFFFF"/>
        </w:rPr>
      </w:pPr>
    </w:p>
    <w:p w14:paraId="7A082079" w14:textId="77777777" w:rsidR="007A6EE7" w:rsidRPr="007A6EE7" w:rsidRDefault="007A6EE7" w:rsidP="007A6EE7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बै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तेस्र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क्षहरूले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हाम्र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ंस्थाको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्वार्थहरूसँग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व्यक्तिगत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्वार्थहरू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बाझ्न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सक्ने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कुनै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नि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रिस्थितिबाट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जोगिनु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पर्छ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।</w:t>
      </w:r>
      <w:r w:rsidRPr="007A6EE7">
        <w:rPr>
          <w:rFonts w:ascii="Kokila" w:hAnsi="Kokila" w:cs="Kokila"/>
          <w:b/>
          <w:bCs/>
          <w:sz w:val="28"/>
          <w:szCs w:val="28"/>
          <w:shd w:val="clear" w:color="auto" w:fill="FFFFFF"/>
          <w:cs/>
          <w:lang w:bidi="hi-IN"/>
        </w:rPr>
        <w:t xml:space="preserve"> </w:t>
      </w:r>
    </w:p>
    <w:p w14:paraId="24D2AC95" w14:textId="77777777" w:rsidR="007A6EE7" w:rsidRPr="007A6EE7" w:rsidRDefault="007A6EE7" w:rsidP="007A6EE7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्रष्टाचार</w:t>
      </w:r>
    </w:p>
    <w:p w14:paraId="413395E3" w14:textId="77777777" w:rsidR="007A6EE7" w:rsidRPr="007A6EE7" w:rsidRDefault="007A6EE7" w:rsidP="007A6EE7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्रष्टाचार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नेक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नि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क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जी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फाइदाक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गि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ुम्पिएक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शक्तिक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ुरुपयोग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सम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बाट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लाई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आर्थिक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ौतिक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पहार</w:t>
      </w:r>
      <w:r w:rsidRPr="007A6EE7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पटी</w:t>
      </w:r>
      <w:r w:rsidRPr="007A6EE7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ुरस्कार</w:t>
      </w:r>
      <w:r w:rsidRPr="007A6EE7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सद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य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फाइदाहरू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पलब्ध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ाउनु</w:t>
      </w:r>
      <w:r w:rsidRPr="007A6EE7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िनु</w:t>
      </w:r>
      <w:r w:rsidRPr="007A6EE7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ाग्नु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ाप्त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ु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ावेश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जुन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रार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बन्धक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ारूपभित्र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ेइमान</w:t>
      </w:r>
      <w:r w:rsidRPr="007A6EE7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ैरकानूनी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िश्वास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ंग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म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ो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यी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िशेष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ी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म्न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7A6EE7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ुन्</w:t>
      </w:r>
      <w:r w:rsidRPr="007A6EE7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ः</w:t>
      </w:r>
    </w:p>
    <w:p w14:paraId="730A036C" w14:textId="6C3AB9BA" w:rsidR="007A6EE7" w:rsidRPr="00C923B9" w:rsidRDefault="007A6EE7" w:rsidP="00C923B9">
      <w:pPr>
        <w:pStyle w:val="ListParagraph"/>
        <w:numPr>
          <w:ilvl w:val="0"/>
          <w:numId w:val="46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घूसघोर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घूस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िने</w:t>
      </w:r>
      <w:r w:rsidRPr="00C923B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ाम्र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द्वार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दान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िए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हयोग</w:t>
      </w:r>
      <w:r w:rsidRPr="00C923B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ामग्र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ेवाहरू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दलाम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त्यधिक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पहार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पात</w:t>
      </w:r>
    </w:p>
    <w:p w14:paraId="62323DE5" w14:textId="3AB70301" w:rsidR="007A6EE7" w:rsidRPr="00C923B9" w:rsidRDefault="007A6EE7" w:rsidP="00C923B9">
      <w:pPr>
        <w:pStyle w:val="ListParagraph"/>
        <w:numPr>
          <w:ilvl w:val="0"/>
          <w:numId w:val="46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ुबन्धात्मक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ुक्तानहरू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“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घूस</w:t>
      </w:r>
      <w:r w:rsidRPr="00C923B9">
        <w:rPr>
          <w:rFonts w:ascii="Kokila" w:hAnsi="Kokila" w:cs="Kokila" w:hint="eastAsia"/>
          <w:sz w:val="28"/>
          <w:szCs w:val="28"/>
          <w:shd w:val="clear" w:color="auto" w:fill="FFFFFF"/>
          <w:cs/>
          <w:lang w:bidi="hi-IN"/>
        </w:rPr>
        <w:t>”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>)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फिर्त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ंशसहि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भहरू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ेनदेन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</w:p>
    <w:p w14:paraId="3C7D572E" w14:textId="19FB19C1" w:rsidR="007A6EE7" w:rsidRPr="00C923B9" w:rsidRDefault="007A6EE7" w:rsidP="00C923B9">
      <w:pPr>
        <w:pStyle w:val="ListParagraph"/>
        <w:numPr>
          <w:ilvl w:val="0"/>
          <w:numId w:val="46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हजीकरण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ुक्तानी</w:t>
      </w:r>
    </w:p>
    <w:p w14:paraId="2F864326" w14:textId="5117B32A" w:rsidR="007A6EE7" w:rsidRPr="00C923B9" w:rsidRDefault="007A6EE7" w:rsidP="00C923B9">
      <w:pPr>
        <w:pStyle w:val="ListParagraph"/>
        <w:numPr>
          <w:ilvl w:val="0"/>
          <w:numId w:val="46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धोखाधड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पव्यय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(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ग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योगक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गि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ुम्पिए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ष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ुूरुपयोग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>)</w:t>
      </w:r>
    </w:p>
    <w:p w14:paraId="4CCACE90" w14:textId="154138FD" w:rsidR="007A6EE7" w:rsidRPr="00C923B9" w:rsidRDefault="007A6EE7" w:rsidP="00C923B9">
      <w:pPr>
        <w:pStyle w:val="ListParagraph"/>
        <w:numPr>
          <w:ilvl w:val="0"/>
          <w:numId w:val="46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तिस्पर्ध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घटाउने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झौताहरू</w:t>
      </w:r>
    </w:p>
    <w:p w14:paraId="2BAB050E" w14:textId="69093A15" w:rsidR="007A6EE7" w:rsidRDefault="007A6EE7" w:rsidP="00C923B9">
      <w:pPr>
        <w:pStyle w:val="ListParagraph"/>
        <w:numPr>
          <w:ilvl w:val="0"/>
          <w:numId w:val="46"/>
        </w:num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फिरौत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र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पत्ति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शुद्धिकरण</w:t>
      </w:r>
    </w:p>
    <w:p w14:paraId="644B2057" w14:textId="77777777" w:rsidR="00C923B9" w:rsidRPr="00C923B9" w:rsidRDefault="00C923B9" w:rsidP="00C923B9">
      <w:pPr>
        <w:rPr>
          <w:rFonts w:ascii="Kokila" w:hAnsi="Kokila" w:cs="Kokila"/>
          <w:b/>
          <w:bCs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b/>
          <w:bCs/>
          <w:sz w:val="28"/>
          <w:szCs w:val="28"/>
          <w:shd w:val="clear" w:color="auto" w:fill="FFFFFF"/>
          <w:cs/>
          <w:lang w:bidi="hi-IN"/>
        </w:rPr>
        <w:t>धोखाधडी</w:t>
      </w:r>
    </w:p>
    <w:p w14:paraId="312488EA" w14:textId="77777777" w:rsidR="00C923B9" w:rsidRPr="00C923B9" w:rsidRDefault="00C923B9" w:rsidP="00C923B9">
      <w:p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धोखाधड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ने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ष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य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रोतसाधनहरू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चोर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ुरुपयोग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ो</w:t>
      </w:r>
      <w:r w:rsidRPr="00C923B9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जसम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चोर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दुरुपयोग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ुकाउनक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गि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ित्तीय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गजा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भिलेखहरूबारे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ल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यान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ावेश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ुन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क्छ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हुन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क्छ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धोखाधडीक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ेह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दाहरणहरूम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िम्न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ावेश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छन्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ः</w:t>
      </w:r>
    </w:p>
    <w:p w14:paraId="61A554A5" w14:textId="26B86055" w:rsidR="00C923B9" w:rsidRPr="00C923B9" w:rsidRDefault="00C923B9" w:rsidP="00C923B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ष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य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ुनै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पत्ति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चोरी</w:t>
      </w:r>
    </w:p>
    <w:p w14:paraId="1EAD1D67" w14:textId="0A546F27" w:rsidR="00C923B9" w:rsidRPr="00C923B9" w:rsidRDefault="00C923B9" w:rsidP="00C923B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ग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खर्च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िथ्याकरण</w:t>
      </w:r>
    </w:p>
    <w:p w14:paraId="724DBBA0" w14:textId="6438EF93" w:rsidR="00C923B9" w:rsidRPr="00C923B9" w:rsidRDefault="00C923B9" w:rsidP="00C923B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गजातहरू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जालसाजी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रिवर्तन</w:t>
      </w:r>
    </w:p>
    <w:p w14:paraId="2B23E6B5" w14:textId="774BD462" w:rsidR="00C923B9" w:rsidRPr="00C923B9" w:rsidRDefault="00C923B9" w:rsidP="00C923B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भिलेखहरू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ष्ट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टाउने</w:t>
      </w:r>
    </w:p>
    <w:p w14:paraId="1B5671B7" w14:textId="331FA8B7" w:rsidR="00C923B9" w:rsidRPr="00C923B9" w:rsidRDefault="00C923B9" w:rsidP="00C923B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म्पत्ति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ोषको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ुपयुक्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गत</w:t>
      </w:r>
      <w:r w:rsidRPr="00C923B9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923B9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योग</w:t>
      </w:r>
    </w:p>
    <w:p w14:paraId="2E239B3A" w14:textId="77777777" w:rsidR="00C861BD" w:rsidRDefault="00C923B9" w:rsidP="00E74E83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</w:rPr>
      </w:pP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हाम्र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ंस्थासँगक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कारोबारमा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क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्राथमिकताक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दलामा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बाट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नगद</w:t>
      </w:r>
      <w:r w:rsidRPr="00C861BD">
        <w:rPr>
          <w:rFonts w:ascii="Kokila" w:hAnsi="Kokila" w:cs="Kokila"/>
          <w:sz w:val="28"/>
          <w:szCs w:val="28"/>
          <w:shd w:val="clear" w:color="auto" w:fill="FFFFFF"/>
        </w:rPr>
        <w:t xml:space="preserve">,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पहार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न्य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भहरू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खोज्ने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स्वीकार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</w:t>
      </w:r>
    </w:p>
    <w:p w14:paraId="13D74673" w14:textId="77777777" w:rsidR="00C861BD" w:rsidRDefault="00C923B9" w:rsidP="007871F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ब्ल्याकमेल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जबरजस्ती</w:t>
      </w:r>
    </w:p>
    <w:p w14:paraId="22062148" w14:textId="44B654B6" w:rsidR="00C923B9" w:rsidRPr="00C861BD" w:rsidRDefault="00C923B9" w:rsidP="007871F9">
      <w:pPr>
        <w:pStyle w:val="ListParagraph"/>
        <w:numPr>
          <w:ilvl w:val="0"/>
          <w:numId w:val="47"/>
        </w:numPr>
        <w:rPr>
          <w:rFonts w:ascii="Kokila" w:hAnsi="Kokila" w:cs="Kokila"/>
          <w:sz w:val="28"/>
          <w:szCs w:val="28"/>
          <w:shd w:val="clear" w:color="auto" w:fill="FFFFFF"/>
          <w:lang w:bidi="hi-IN"/>
        </w:rPr>
      </w:pP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्यक्तिगत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लाभक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उद्देश्यले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तेस्रो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पक्षहरूलाई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अत्यधिक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मूल्य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वा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शुल्कहरू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भुक्तान</w:t>
      </w:r>
      <w:r w:rsidRPr="00C861BD">
        <w:rPr>
          <w:rFonts w:ascii="Kokila" w:hAnsi="Kokila" w:cs="Kokila"/>
          <w:sz w:val="28"/>
          <w:szCs w:val="28"/>
          <w:shd w:val="clear" w:color="auto" w:fill="FFFFFF"/>
          <w:cs/>
          <w:lang w:bidi="hi-IN"/>
        </w:rPr>
        <w:t xml:space="preserve"> </w:t>
      </w:r>
      <w:r w:rsidRPr="00C861BD">
        <w:rPr>
          <w:rFonts w:ascii="Kokila" w:hAnsi="Kokila" w:cs="Kokila" w:hint="cs"/>
          <w:sz w:val="28"/>
          <w:szCs w:val="28"/>
          <w:shd w:val="clear" w:color="auto" w:fill="FFFFFF"/>
          <w:cs/>
          <w:lang w:bidi="hi-IN"/>
        </w:rPr>
        <w:t>गर्ने</w:t>
      </w:r>
    </w:p>
    <w:p w14:paraId="6149B967" w14:textId="77777777" w:rsidR="00BF011B" w:rsidRPr="00BF011B" w:rsidRDefault="00BF011B" w:rsidP="00BF011B">
      <w:pPr>
        <w:spacing w:line="240" w:lineRule="auto"/>
        <w:rPr>
          <w:rFonts w:ascii="Kokila" w:hAnsi="Kokila" w:cs="Kokila"/>
          <w:b/>
          <w:bCs/>
          <w:sz w:val="28"/>
          <w:szCs w:val="28"/>
        </w:rPr>
      </w:pPr>
      <w:r w:rsidRPr="00BF011B">
        <w:rPr>
          <w:rFonts w:ascii="Kokila" w:hAnsi="Kokila" w:cs="Kokila"/>
          <w:b/>
          <w:bCs/>
          <w:sz w:val="28"/>
          <w:szCs w:val="28"/>
          <w:cs/>
          <w:lang w:val="pt-PT" w:bidi="hi-IN"/>
        </w:rPr>
        <w:t>स्वार्थको द्वन्द्व समाधान गर्ने कार्यविधि</w:t>
      </w:r>
    </w:p>
    <w:p w14:paraId="645A8573" w14:textId="77777777" w:rsidR="00BF011B" w:rsidRPr="00BF011B" w:rsidRDefault="00BF011B" w:rsidP="00BF011B">
      <w:pPr>
        <w:spacing w:line="240" w:lineRule="auto"/>
        <w:rPr>
          <w:rFonts w:ascii="Kokila" w:hAnsi="Kokila" w:cs="Kokila"/>
          <w:sz w:val="28"/>
          <w:szCs w:val="28"/>
        </w:rPr>
      </w:pPr>
      <w:r w:rsidRPr="00BF011B">
        <w:rPr>
          <w:rFonts w:ascii="Kokila" w:hAnsi="Kokila" w:cs="Kokila"/>
          <w:sz w:val="28"/>
          <w:szCs w:val="28"/>
          <w:cs/>
          <w:lang w:val="pt-PT" w:bidi="hi-IN"/>
        </w:rPr>
        <w:t>हाम्रा सबै तेस्रो पक्षहरूले कुनै पनि स्वार्थको द्वन्द्वमा प्रवेश गर्नबाट जोगिनु पर्दछ । स्वार्थको द्वन्द्वको स्थिति भएको वा हुन सक्ने अवस्थामा</w:t>
      </w:r>
      <w:r w:rsidRPr="00BF011B">
        <w:rPr>
          <w:rFonts w:ascii="Kokila" w:hAnsi="Kokila" w:cs="Kokila"/>
          <w:sz w:val="28"/>
          <w:szCs w:val="28"/>
        </w:rPr>
        <w:t xml:space="preserve">, </w:t>
      </w:r>
      <w:r w:rsidRPr="00BF011B">
        <w:rPr>
          <w:rFonts w:ascii="Kokila" w:hAnsi="Kokila" w:cs="Kokila"/>
          <w:sz w:val="28"/>
          <w:szCs w:val="28"/>
          <w:cs/>
          <w:lang w:val="pt-PT" w:bidi="hi-IN"/>
        </w:rPr>
        <w:t>प्रत्येक तेस्रो पक्षले यस तथ्यलाई सकेसम्म चाँडो आफ्नो संस्थाको सम्पर्क व्यक्तिलाई थप परामर्शको लागि सूचित गर्नुपर्छ । त्यसो गर्नबाट चुकेमा अनुशासनात्मक वा अनुबंधात्मक कारबाहीहरू हुन सक्छ ।</w:t>
      </w:r>
    </w:p>
    <w:p w14:paraId="7FBE6F3B" w14:textId="77777777" w:rsidR="00BF011B" w:rsidRPr="00BF011B" w:rsidRDefault="00BF011B" w:rsidP="00BF011B">
      <w:pPr>
        <w:spacing w:line="240" w:lineRule="auto"/>
        <w:rPr>
          <w:rFonts w:ascii="Preeti" w:hAnsi="Preeti"/>
          <w:sz w:val="28"/>
          <w:szCs w:val="28"/>
        </w:rPr>
      </w:pPr>
    </w:p>
    <w:p w14:paraId="6DA86955" w14:textId="1787184F" w:rsidR="00D6370B" w:rsidRPr="004D557A" w:rsidRDefault="00BF011B" w:rsidP="00BF011B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BF011B">
        <w:rPr>
          <w:rFonts w:ascii="Kokila" w:hAnsi="Kokila" w:cs="Kokila"/>
          <w:sz w:val="28"/>
          <w:szCs w:val="28"/>
          <w:cs/>
          <w:lang w:val="pt-PT" w:bidi="hi-IN"/>
        </w:rPr>
        <w:t>स्वार्थको द्वन्द्व न्यूनीकरण वा परिणामात्मक जोखिम न्यूनीकरणका लागि धेरै विकल्पहरू उपलब्ध छन् । त्यस्ता अवस्थाको समाधानका लागि उपयुक्त माध्यम छनोट गर्न सम्बन्धित लाइन प्रबन्धक वा कार्यकारी समिति वा बोर्ड अफ ट्रस्टीले निर्णय लिनुपर्छ ।</w:t>
      </w:r>
    </w:p>
    <w:p w14:paraId="52BD56C2" w14:textId="77777777" w:rsidR="007F10EA" w:rsidRPr="007F10EA" w:rsidRDefault="007F10EA" w:rsidP="007F10EA">
      <w:pPr>
        <w:spacing w:line="240" w:lineRule="auto"/>
        <w:rPr>
          <w:rFonts w:ascii="Kokila" w:hAnsi="Kokila" w:cs="Kokila"/>
          <w:b/>
          <w:bCs/>
          <w:sz w:val="28"/>
          <w:szCs w:val="28"/>
        </w:rPr>
      </w:pP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कुनै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पनि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धम्की</w:t>
      </w:r>
      <w:r w:rsidRPr="007F10EA">
        <w:rPr>
          <w:rFonts w:ascii="Kokila" w:hAnsi="Kokila" w:cs="Kokila"/>
          <w:b/>
          <w:bCs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उत्पीडन</w:t>
      </w:r>
      <w:r w:rsidRPr="007F10EA">
        <w:rPr>
          <w:rFonts w:ascii="Kokila" w:hAnsi="Kokila" w:cs="Kokila"/>
          <w:b/>
          <w:bCs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भेदभाव</w:t>
      </w:r>
      <w:r w:rsidRPr="007F10EA">
        <w:rPr>
          <w:rFonts w:ascii="Kokila" w:hAnsi="Kokila" w:cs="Kokila"/>
          <w:b/>
          <w:bCs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धम्की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दुव्र्यवहार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निषेधित</w:t>
      </w:r>
    </w:p>
    <w:p w14:paraId="44B62871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  <w:r w:rsidRPr="007F10EA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क्ष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रे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कार्य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निष्पक्ष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इमानदा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ुनुपर्छ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ब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मानिसहरूला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मर्याद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म्मान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ाथ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वहा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क्षहरू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पमानजनक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बेइज्जतीपूर्ण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ोषणकारी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वहारम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ंलग्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ुनु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ुँदै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28A83C35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  <w:r w:rsidRPr="007F10EA">
        <w:rPr>
          <w:rFonts w:ascii="Kokila" w:hAnsi="Kokila" w:cs="Kokila" w:hint="cs"/>
          <w:sz w:val="28"/>
          <w:szCs w:val="28"/>
          <w:cs/>
          <w:lang w:bidi="hi-IN"/>
        </w:rPr>
        <w:t>आत्म</w:t>
      </w:r>
      <w:r w:rsidRPr="007F10EA">
        <w:rPr>
          <w:rFonts w:ascii="Kokila" w:hAnsi="Kokila" w:cs="Kokila" w:hint="eastAsia"/>
          <w:sz w:val="28"/>
          <w:szCs w:val="28"/>
          <w:cs/>
          <w:lang w:bidi="hi-IN"/>
        </w:rPr>
        <w:t>–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क्षा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वस्थाम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बाहेक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ब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कारक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ारीरि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िंस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स्वीकार्य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छन्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यसला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ाल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चुकेम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म्झौत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द्द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ु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क्छ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68FE699A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रूप्रत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मौखि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लिखि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नुपयुक्त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िंसात्म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आपत्तिजन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भाषा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वीकार्य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छै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03261556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</w:p>
    <w:p w14:paraId="670D364B" w14:textId="6BACA0D0" w:rsidR="007F10EA" w:rsidRPr="007F10EA" w:rsidRDefault="007F10EA" w:rsidP="007F10EA">
      <w:pPr>
        <w:spacing w:line="240" w:lineRule="auto"/>
        <w:rPr>
          <w:rFonts w:ascii="Kokila" w:hAnsi="Kokila" w:cs="Kokila"/>
          <w:b/>
          <w:bCs/>
          <w:sz w:val="28"/>
          <w:szCs w:val="28"/>
        </w:rPr>
      </w:pP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शुन्य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मानव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ओसारपसार</w:t>
      </w:r>
    </w:p>
    <w:p w14:paraId="00E8C1FB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  <w:r w:rsidRPr="007F10EA">
        <w:rPr>
          <w:rFonts w:ascii="Kokila" w:hAnsi="Kokila" w:cs="Kokila" w:hint="cs"/>
          <w:sz w:val="28"/>
          <w:szCs w:val="28"/>
          <w:cs/>
          <w:lang w:bidi="hi-IN"/>
        </w:rPr>
        <w:t>मानव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बेचबिख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भन्नाल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ोषण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उद्देश्यल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र्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क्तिमाथ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नियन्त्रण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भए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क्ति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हमत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ाप्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क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धम्की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बल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कारक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जबरजस्ती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पहरण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जालसाजी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धोका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क्ति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दुरुपयोग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जोखिम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थित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भुक्ता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दिन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लाभहरू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ाप्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माध्यमबाट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क्ति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भर्ती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ओसारपसा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फिर्ती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याताया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दा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सफलत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हि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>)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क्ति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थानान्तरण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आश्रय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प्राप्त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बुझिन्छ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7C665F6B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</w:p>
    <w:p w14:paraId="7E6796A3" w14:textId="58A23C2E" w:rsidR="007F10EA" w:rsidRPr="007F10EA" w:rsidRDefault="007F10EA" w:rsidP="007F10EA">
      <w:pPr>
        <w:spacing w:line="240" w:lineRule="auto"/>
        <w:rPr>
          <w:rFonts w:ascii="Kokila" w:hAnsi="Kokila" w:cs="Kokila"/>
          <w:b/>
          <w:bCs/>
          <w:sz w:val="28"/>
          <w:szCs w:val="28"/>
        </w:rPr>
      </w:pP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आधुनिक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दासत्व</w:t>
      </w:r>
      <w:r w:rsidRPr="007F10EA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निषेधित</w:t>
      </w:r>
    </w:p>
    <w:p w14:paraId="670ADFE0" w14:textId="77777777" w:rsidR="007F10EA" w:rsidRPr="007F10EA" w:rsidRDefault="007F10EA" w:rsidP="007F10EA">
      <w:pPr>
        <w:spacing w:line="240" w:lineRule="auto"/>
        <w:rPr>
          <w:rFonts w:ascii="Kokila" w:hAnsi="Kokila" w:cs="Kokila"/>
          <w:sz w:val="28"/>
          <w:szCs w:val="28"/>
        </w:rPr>
      </w:pPr>
      <w:r w:rsidRPr="007F10EA">
        <w:rPr>
          <w:rFonts w:ascii="Kokila" w:hAnsi="Kokila" w:cs="Kokila" w:hint="cs"/>
          <w:sz w:val="28"/>
          <w:szCs w:val="28"/>
          <w:cs/>
          <w:lang w:bidi="hi-IN"/>
        </w:rPr>
        <w:t>आधुनि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दासत्वल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त्यस्त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वस्थाला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बुझाउँछ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जहाँ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एक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क्तिल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र्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्यक्ति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वतन्त्रता</w:t>
      </w:r>
      <w:r w:rsidRPr="007F10EA">
        <w:rPr>
          <w:rFonts w:ascii="Kokila" w:hAnsi="Kokila" w:cs="Kokila" w:hint="eastAsia"/>
          <w:sz w:val="28"/>
          <w:szCs w:val="28"/>
          <w:cs/>
          <w:lang w:bidi="hi-IN"/>
        </w:rPr>
        <w:t>—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जस्तोक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आफ्न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रीरला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नियन्त्रण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वतन्त्रता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कामला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अस्वीका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कामलाई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निरन्तरत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नगर्न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वतन्त्रत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छनोट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7F10EA">
        <w:rPr>
          <w:rFonts w:ascii="Kokila" w:hAnsi="Kokila" w:cs="Kokila" w:hint="eastAsia"/>
          <w:sz w:val="28"/>
          <w:szCs w:val="28"/>
          <w:cs/>
          <w:lang w:bidi="hi-IN"/>
        </w:rPr>
        <w:t>—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खोसे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7F10EA">
        <w:rPr>
          <w:rFonts w:ascii="Kokila" w:hAnsi="Kokila" w:cs="Kokila"/>
          <w:sz w:val="28"/>
          <w:szCs w:val="28"/>
        </w:rPr>
        <w:t xml:space="preserve">,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ताकि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तिनीहरू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ोषण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कियोस्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धम्की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हिंसा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जबरजस्ती</w:t>
      </w:r>
      <w:r w:rsidRPr="007F10EA">
        <w:rPr>
          <w:rFonts w:ascii="Kokila" w:hAnsi="Kokila" w:cs="Kokila"/>
          <w:sz w:val="28"/>
          <w:szCs w:val="28"/>
        </w:rPr>
        <w:t xml:space="preserve">,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शक्तिको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दुरुपयोग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धोकाले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स्वतन्त्रता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खोसिन्छ</w:t>
      </w:r>
      <w:r w:rsidRPr="007F10EA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F10EA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452A101D" w14:textId="77777777" w:rsidR="007F10EA" w:rsidRPr="00F03981" w:rsidRDefault="007F10EA" w:rsidP="007F10EA">
      <w:pPr>
        <w:spacing w:line="240" w:lineRule="auto"/>
        <w:rPr>
          <w:rFonts w:ascii="Kokila" w:hAnsi="Kokila" w:cs="Kokila"/>
          <w:b/>
          <w:bCs/>
          <w:sz w:val="28"/>
          <w:szCs w:val="28"/>
          <w:lang w:bidi="hi-IN"/>
        </w:rPr>
      </w:pPr>
      <w:r w:rsidRPr="00F0398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शून्य</w:t>
      </w:r>
      <w:r w:rsidRPr="00F0398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शोषण</w:t>
      </w:r>
      <w:r w:rsidRPr="00F0398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दुव्र्यवहार</w:t>
      </w:r>
    </w:p>
    <w:p w14:paraId="79B8F748" w14:textId="3D20C22F" w:rsidR="007F10EA" w:rsidRPr="00F03981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बैभन्द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असुरक्षि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यस्क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ुरक्ष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ाम्र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तिविधिहरू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त्यनिष्ठ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ुनिश्चि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निम्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५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ट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मुख्य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िद्धान्तहरू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ालन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="00CB018B">
        <w:rPr>
          <w:rFonts w:ascii="Kokila" w:hAnsi="Kokila" w:cs="Kokila"/>
          <w:sz w:val="28"/>
          <w:szCs w:val="28"/>
          <w:lang w:bidi="hi-IN"/>
        </w:rPr>
        <w:t xml:space="preserve">: </w:t>
      </w:r>
    </w:p>
    <w:p w14:paraId="47F381B0" w14:textId="77777777" w:rsidR="007F10EA" w:rsidRPr="00F03981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१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.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ाम्र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क्षहरूद्वार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शोषण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व्र्यवहा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व्र्यवहा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ु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घो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राचार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ार्यहरू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ुने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्यसैल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ोजगार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माप्ति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आधा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63C31294" w14:textId="77777777" w:rsidR="007F10EA" w:rsidRPr="00F03981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.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लबालि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१८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र्ष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भन्द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म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उमेर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्यक्तिहरू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ँग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्रियाकलापला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्थानीय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हुम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हमति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उमेर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र्वाह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नगरी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निषेध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िए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उमेर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ल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िश्वास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भने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क्ष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ोइ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4DACA935" w14:textId="77777777" w:rsidR="007F10EA" w:rsidRPr="00F03981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३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.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क्षहरू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र्फबाट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म्बन्धवाप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ैसा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ोजगारी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ामा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ेवाहरू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आदानप्रदान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अनुग्रह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अपमानजनक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ेइज्जतीपूर्ण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शोषणात्मकलगाय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्रकार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्यवहारहरू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निषेध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िए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स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ाम्र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ार्यक्रम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हभागीहरूला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िइन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हयोग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आदानप्रदा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मावेश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73E4303D" w14:textId="77777777" w:rsidR="007F10EA" w:rsidRPr="00F03981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४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.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क्ष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रियोजनाबाट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हायत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्राप्तकर्त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ीच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म्बन्ध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जसल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क्षल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े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आपूर्तिबाट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्रत्यक्ष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फाइद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लिन्छ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्वाभाविक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असमा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शक्ति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ंतुलन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आधारि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ु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क्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सल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ंस्थ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ाम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िश्वसनीयताला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नोक्सानी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ु</w:t>
      </w:r>
      <w:r w:rsidRPr="00F03981">
        <w:rPr>
          <w:rFonts w:ascii="Kokila" w:hAnsi="Kokila" w:cs="Kokila" w:hint="eastAsia"/>
          <w:sz w:val="28"/>
          <w:szCs w:val="28"/>
          <w:lang w:bidi="hi-IN"/>
        </w:rPr>
        <w:t>¥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ाउ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क्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सर्थ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ुरुन्त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ंस्थ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म्पर्क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्यक्तिसँग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रामर्श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141B9A23" w14:textId="77777777" w:rsidR="007F10EA" w:rsidRPr="00F03981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५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.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जहाँ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क्षल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आफ्न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हकर्मीद्वार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व्र्यवहा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शोषण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व्र्यवहार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रेम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चिन्त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शं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जाहे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दछ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चाह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ंस्थ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भित्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होस्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हिर</w:t>
      </w:r>
      <w:r w:rsidRPr="00F0398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उसल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ुरुन्त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्थापि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एजेन्सी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उजुरी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ंयन्त्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मार्फत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्यस्त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चिन्ताहरू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उजु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5039761E" w14:textId="5AEA3088" w:rsidR="00367C57" w:rsidRDefault="007F10EA" w:rsidP="007F10EA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F03981">
        <w:rPr>
          <w:rFonts w:ascii="Kokila" w:hAnsi="Kokila" w:cs="Kokila" w:hint="cs"/>
          <w:sz w:val="28"/>
          <w:szCs w:val="28"/>
          <w:cs/>
          <w:lang w:bidi="hi-IN"/>
        </w:rPr>
        <w:t>६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.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ब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पक्षहरूक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शोषण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व्र्यवहा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ुव्र्यवहारला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ोक्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यस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मुख्य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िद्धान्तहरूको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ार्यान्वयनलाई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बढाव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दिने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वातावरण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सिर्जना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कायम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राख्न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अनिवार्य</w:t>
      </w:r>
      <w:r w:rsidRPr="00F0398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F0398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="005C0820">
        <w:rPr>
          <w:rFonts w:ascii="Kokila" w:hAnsi="Kokila" w:cs="Kokila"/>
          <w:sz w:val="28"/>
          <w:szCs w:val="28"/>
          <w:lang w:bidi="hi-IN"/>
        </w:rPr>
        <w:t xml:space="preserve"> </w:t>
      </w:r>
    </w:p>
    <w:p w14:paraId="53CD238C" w14:textId="77777777" w:rsidR="00EF2F00" w:rsidRPr="00EF2F00" w:rsidRDefault="00EF2F00" w:rsidP="00EF2F00">
      <w:pPr>
        <w:spacing w:line="240" w:lineRule="auto"/>
        <w:rPr>
          <w:rFonts w:ascii="Kokila" w:hAnsi="Kokila" w:cs="Kokila"/>
          <w:b/>
          <w:bCs/>
          <w:sz w:val="28"/>
          <w:szCs w:val="28"/>
        </w:rPr>
      </w:pP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शून्य</w:t>
      </w:r>
      <w:r w:rsidRPr="00EF2F00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बाल</w:t>
      </w:r>
      <w:r w:rsidRPr="00EF2F00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दुव्र्यवहार</w:t>
      </w:r>
    </w:p>
    <w:p w14:paraId="7FD9A3E6" w14:textId="17DA135C" w:rsidR="00EF2F00" w:rsidRPr="00EF2F00" w:rsidRDefault="00EF2F00" w:rsidP="00EF2F00">
      <w:p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प्रत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ि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वहा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ार्यहरू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थप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ंवेदनशील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चाहिन्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रा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ध्यान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ाख्दै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बालबालिकाहरूसँग</w:t>
      </w:r>
      <w:r w:rsidRPr="00EF2F00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प्रत्यक्ष</w:t>
      </w:r>
      <w:r w:rsidRPr="00EF2F00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म्पर्कमा</w:t>
      </w:r>
      <w:r w:rsidRPr="00EF2F00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हुँ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न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>
        <w:rPr>
          <w:rFonts w:ascii="Kokila" w:hAnsi="Kokila" w:cs="Kokila" w:hint="eastAsia"/>
          <w:sz w:val="28"/>
          <w:szCs w:val="28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ेवास्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वहार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जाग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हत्वपूर्ण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302AFE2D" w14:textId="77777777" w:rsidR="00EF2F00" w:rsidRPr="00EF2F00" w:rsidRDefault="00EF2F00" w:rsidP="00EF2F00">
      <w:p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/>
          <w:sz w:val="28"/>
          <w:szCs w:val="28"/>
        </w:rPr>
        <w:t>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ंस्थ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क्षहरू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िवार्य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देहाय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र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7C65DF75" w14:textId="17D51ADB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lastRenderedPageBreak/>
        <w:t>जातीयता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जाति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िङ्ग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मे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ाषा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धर्म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ाजनीति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िचा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शक्त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्थिति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रवाह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नगर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मा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दर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थ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वहा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6B3A86E9" w14:textId="7EEDB218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वहा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पस्थिति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ंयम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ाष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िए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े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निश्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सुविध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पमा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हु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क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यस्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चुट्किल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टिप्पणीहरू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बाट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च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3F5678C7" w14:textId="4E28AC83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मिप्यता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ाम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ा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फू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देखिनेसक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नाउ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भव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एसम्म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र्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यस्क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पस्थित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निश्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736445ED" w14:textId="3DAFF15D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श्रम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बन्धमा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धिकारसम्बन्ध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हासन्ध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यसपछ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हासन्ध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ि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ालन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ं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जस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ाम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नीहरू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शिक्षा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धिका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िश्राम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खेल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धिकारलगाय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धिकारबाट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ञ्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ु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हुँदै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ल्लेख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े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थै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हासन्धि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ाज्य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क्षहरू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न्यूनतम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उमेर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रोजगारीमा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प्रवेशका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लागि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न्यूनतम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उमेर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प्रदान</w:t>
      </w:r>
      <w:r w:rsidRPr="002F2011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गर्ने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े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ान्य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ाख्दै</w:t>
      </w:r>
      <w:r w:rsidRPr="00EF2F00">
        <w:rPr>
          <w:rFonts w:ascii="Kokila" w:hAnsi="Kokila" w:cs="Kokila"/>
          <w:sz w:val="28"/>
          <w:szCs w:val="28"/>
        </w:rPr>
        <w:t>,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ंस्थ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क्षहरू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बन्ध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देश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हासन्ध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न्दर्भि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ानून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ुपालन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ार्य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68DB9AEB" w14:textId="502A26EA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रक्ष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स्तित्व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रे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चिन्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वाज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ठाउ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जु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4BD31318" w14:textId="77A0AB29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बाट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थ्याङ्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ङ्कल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ेखाजोखा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ुगम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ूल्याङ्क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दि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य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>)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ंस्कृति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रिवेशअनुकूल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ञ्चा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ाध्यम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े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सू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हमत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ाप्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े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ोपनीय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निश्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े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ीडादाय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नुभवहरू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रे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नसोधेर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भाव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हानि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जोखिम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म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ं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यद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ष्टप्रद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थ्याङ्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ङ्कल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ु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े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प्रत्यक्ष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थ्याङ्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ङ्कल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िधिहरू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ास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थ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ावसायि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हेरचाह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ेफ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या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हु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7B9064DE" w14:textId="345A5DF1" w:rsidR="00EF2F00" w:rsidRPr="00EF2F00" w:rsidRDefault="00EF2F00" w:rsidP="00EF2F00">
      <w:pPr>
        <w:pStyle w:val="ListParagraph"/>
        <w:numPr>
          <w:ilvl w:val="0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दृश्यत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द्देश्य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स्बिरहरू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ाप्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="00CB018B">
        <w:rPr>
          <w:rFonts w:ascii="Kokila" w:hAnsi="Kokila" w:cs="Kokila" w:hint="eastAsia"/>
          <w:sz w:val="28"/>
          <w:szCs w:val="28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जस्त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</w:t>
      </w:r>
      <w:r w:rsidR="00CB018B">
        <w:rPr>
          <w:rFonts w:ascii="Kokila" w:hAnsi="Kokila" w:cs="Kokila" w:hint="eastAsia"/>
          <w:sz w:val="28"/>
          <w:szCs w:val="28"/>
        </w:rPr>
        <w:t>/</w:t>
      </w:r>
      <w:r w:rsidR="00CB018B">
        <w:rPr>
          <w:rFonts w:ascii="Kokila" w:hAnsi="Kokila" w:cs="Kokila"/>
          <w:sz w:val="28"/>
          <w:szCs w:val="28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फोट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खिच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फिल्माछायानक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>)</w:t>
      </w:r>
      <w:r w:rsidR="009C589B">
        <w:rPr>
          <w:rFonts w:ascii="Kokila" w:hAnsi="Kokila" w:cs="Kokila"/>
          <w:sz w:val="28"/>
          <w:szCs w:val="28"/>
          <w:lang w:bidi="hi-IN"/>
        </w:rPr>
        <w:t>:</w:t>
      </w:r>
    </w:p>
    <w:p w14:paraId="6D7AA117" w14:textId="3F1B4440" w:rsidR="00EF2F00" w:rsidRPr="00EF2F00" w:rsidRDefault="00EF2F00" w:rsidP="00EF2F00">
      <w:pPr>
        <w:pStyle w:val="ListParagraph"/>
        <w:numPr>
          <w:ilvl w:val="1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त्पाद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मग्रीहरू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दाहरण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स्बिरहरू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चलचित्रहरू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िडियोहरू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ला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मानजन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दरपूर्व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रिका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स्तु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र्याप्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ुग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गाए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छन्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्राम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झाव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ुझ्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क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मुद्राम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छैनन्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निश्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1482E6B8" w14:textId="341B8ED4" w:rsidR="00EF2F00" w:rsidRPr="00EF2F00" w:rsidRDefault="00EF2F00" w:rsidP="00EF2F00">
      <w:pPr>
        <w:pStyle w:val="ListParagraph"/>
        <w:numPr>
          <w:ilvl w:val="1"/>
          <w:numId w:val="48"/>
        </w:numPr>
        <w:spacing w:line="240" w:lineRule="auto"/>
        <w:rPr>
          <w:rFonts w:ascii="Kokila" w:hAnsi="Kokila" w:cs="Kokila"/>
          <w:sz w:val="28"/>
          <w:szCs w:val="28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िशिष्ट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द्देश्य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खास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स्बि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िँ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ञ्चारीकरण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ैरवी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चन्द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ङ्कलन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माजि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ञ्चा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द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>)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मग्र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सर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िने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्याख्य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यस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बाट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ैध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हमत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ाप्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म्भव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हुन्छ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े</w:t>
      </w:r>
      <w:r w:rsidRPr="00EF2F00">
        <w:rPr>
          <w:rFonts w:ascii="Kokila" w:hAnsi="Kokila" w:cs="Kokila"/>
          <w:sz w:val="28"/>
          <w:szCs w:val="28"/>
        </w:rPr>
        <w:t xml:space="preserve">,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आमाबाबु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अभिभावकबाट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6554BAC1" w14:textId="77768F6A" w:rsidR="00EF2F00" w:rsidRDefault="00EF2F00" w:rsidP="00EF2F00">
      <w:pPr>
        <w:pStyle w:val="ListParagraph"/>
        <w:numPr>
          <w:ilvl w:val="1"/>
          <w:numId w:val="48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ार्वजनि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योगका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पलब्ध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तस्बिरल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उनीहरूबार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हिचानात्मक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जानकारी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प्रस्तु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दैन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भन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सुनिश्चित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EF2F00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EF2F00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34807953" w14:textId="77777777" w:rsidR="002F2011" w:rsidRPr="002F2011" w:rsidRDefault="002F2011" w:rsidP="002F2011">
      <w:pPr>
        <w:spacing w:line="240" w:lineRule="auto"/>
        <w:rPr>
          <w:rFonts w:ascii="Kokila" w:hAnsi="Kokila" w:cs="Kokila"/>
          <w:b/>
          <w:bCs/>
          <w:sz w:val="28"/>
          <w:szCs w:val="28"/>
          <w:lang w:bidi="hi-IN"/>
        </w:rPr>
      </w:pPr>
      <w:r w:rsidRPr="002F2011">
        <w:rPr>
          <w:rFonts w:ascii="Kokila" w:hAnsi="Kokila" w:cs="Kokila"/>
          <w:b/>
          <w:bCs/>
          <w:sz w:val="28"/>
          <w:szCs w:val="28"/>
          <w:lang w:bidi="hi-IN"/>
        </w:rPr>
        <w:t>(</w:t>
      </w:r>
      <w:r w:rsidRPr="002F201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ंस्था</w:t>
      </w:r>
      <w:r w:rsidRPr="002F201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) </w:t>
      </w:r>
      <w:r w:rsidRPr="002F201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तेस्रो</w:t>
      </w:r>
      <w:r w:rsidRPr="002F201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पक्षले</w:t>
      </w:r>
      <w:r w:rsidRPr="002F201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गर्न</w:t>
      </w:r>
      <w:r w:rsidRPr="002F201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नहुने</w:t>
      </w:r>
      <w:r w:rsidRPr="002F2011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कामहरू</w:t>
      </w:r>
    </w:p>
    <w:p w14:paraId="3FBB321B" w14:textId="77777777" w:rsidR="002F2011" w:rsidRPr="002F2011" w:rsidRDefault="002F2011" w:rsidP="002F2011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</w:p>
    <w:p w14:paraId="0B7DFE31" w14:textId="2097ECBB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ुच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ांस्कृति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रिवेश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संवेदनशी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तरिकाल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छु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त्यक्ष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चिकित्स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हेरचाह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्थिति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र्मचारीहरूल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्तर्राष्ट्रिय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 w:hint="eastAsia"/>
          <w:sz w:val="28"/>
          <w:szCs w:val="28"/>
          <w:lang w:bidi="hi-IN"/>
        </w:rPr>
        <w:t>÷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्थानीय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ुलुक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्यवसाय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र्वोत्तम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भ्यास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निर्देशिका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ुसरण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7B8D631B" w14:textId="3CEC6362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प्रत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त्पीडन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पमानजनक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होच्याउ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त्तेज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ांस्कृति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संवेदनशी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ाष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्यवहा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देखाउ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7A2003AF" w14:textId="39D49366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होच्याउ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पत्तिजनक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त्तेजक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पमानजन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ांस्कृति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ुपयुक्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संवेदनशी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कार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्रियाकलपा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ंलग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</w:p>
    <w:p w14:paraId="393A3A99" w14:textId="182FFEE9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ज्ज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ार्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पमान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तुच्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देखाउ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ानमर्द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्यथ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कार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ावनात्म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दुव्र्यवहा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ेदभाव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िभेदकार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्यवहा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देखाउ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रू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हिष्का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खास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खास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क्षपा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द्देश्यल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ार्य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09E6DA53" w14:textId="797B303F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माथ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टपीट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जाय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दिने</w:t>
      </w:r>
    </w:p>
    <w:p w14:paraId="7852545A" w14:textId="0FCCA92F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lastRenderedPageBreak/>
        <w:t>बालबालिकाहरू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ेवा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ार्य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िवाह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र्थि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ेनदे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मावेश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कार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ौ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्रियाकलाप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ार्यहरू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ंलग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097AF55D" w14:textId="17758205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्यक्तिग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कृति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त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ाम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ु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ल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फ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क्दछन्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दाहरण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ुग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गाइदि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हिर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ुग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फुकाल्न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ंलग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हु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हाँ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खास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्रियाकलपा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चाल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द्द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शारीरि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म्पर्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हुन्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िकल्प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नभए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वस्थामा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स्तोक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पाङ्गत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ए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द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दा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ार्य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ेव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माबाबु</w:t>
      </w:r>
      <w:r w:rsidR="00CB018B">
        <w:rPr>
          <w:rFonts w:ascii="Kokila" w:hAnsi="Kokila" w:cs="Kokila" w:hint="eastAsia"/>
          <w:sz w:val="28"/>
          <w:szCs w:val="28"/>
          <w:lang w:bidi="hi-IN"/>
        </w:rPr>
        <w:t>/</w:t>
      </w:r>
      <w:r w:rsidR="00CB018B">
        <w:rPr>
          <w:rFonts w:ascii="Kokila" w:hAnsi="Kokila" w:cs="Kokila"/>
          <w:sz w:val="28"/>
          <w:szCs w:val="28"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भिभाव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ंलग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ूर्ण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मझ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ाथ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ात्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्रतिक्रियाहरूप्रत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त्तरदाय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हु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वश्य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द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ूर्ण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निर्भ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ने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इरहे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ने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सँग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र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ुहोस्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म्भव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एसम्म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िकल्प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दिनुहोस्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4D239D38" w14:textId="1CCDD0B1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ाध्यमबाट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श्लि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चित्रण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(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ोर्नोग्राफी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ुच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तस्वीर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हुँच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ाझ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</w:p>
    <w:p w14:paraId="6A533C2B" w14:textId="35378890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तत्काल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चोटपटक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ोखिम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शारीरि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खतरा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भए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वस्थाबाहेक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माबाबु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भिभावक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्वीकृत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िन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एक्ल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एकान्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ठाउँ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आमन्त्र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</w:p>
    <w:p w14:paraId="16381AC3" w14:textId="4460ECAA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निगरानीरह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सम्बन्धि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नजिक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ुत्ने</w:t>
      </w:r>
    </w:p>
    <w:p w14:paraId="1A68C7ED" w14:textId="4AD313D2" w:rsidR="002F2011" w:rsidRPr="002F2011" w:rsidRDefault="002F2011" w:rsidP="002F2011">
      <w:pPr>
        <w:pStyle w:val="ListParagraph"/>
        <w:numPr>
          <w:ilvl w:val="0"/>
          <w:numId w:val="49"/>
        </w:num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लबालिकाहरू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घरेलु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श्रम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्यालादारी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गाउन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ुन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मे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िकास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चरणअनुसा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अनुपयुक्त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सल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शिक्ष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मनोरन्जनात्मक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क्रियाकलपाहरूक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पलब्ध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समय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बाध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पु</w:t>
      </w:r>
      <w:r w:rsidRPr="002F2011">
        <w:rPr>
          <w:rFonts w:ascii="Kokila" w:hAnsi="Kokila" w:cs="Kokila" w:hint="eastAsia"/>
          <w:sz w:val="28"/>
          <w:szCs w:val="28"/>
          <w:lang w:bidi="hi-IN"/>
        </w:rPr>
        <w:t>¥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याउँछ</w:t>
      </w:r>
      <w:r w:rsidRPr="002F2011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सले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उनीहरूलाई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चोटपटकको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जोखिममा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राख्छ</w:t>
      </w:r>
      <w:r w:rsidRPr="002F2011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2F2011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4BF501DC" w14:textId="30B8E6E7" w:rsidR="007E52EB" w:rsidRPr="007E52EB" w:rsidRDefault="007E52EB" w:rsidP="00436C2D">
      <w:pPr>
        <w:spacing w:line="240" w:lineRule="auto"/>
        <w:rPr>
          <w:rFonts w:ascii="Kokila" w:hAnsi="Kokila" w:cs="Kokila"/>
          <w:b/>
          <w:bCs/>
          <w:sz w:val="28"/>
          <w:szCs w:val="28"/>
          <w:lang w:bidi="hi-IN"/>
        </w:rPr>
      </w:pPr>
      <w:r w:rsidRPr="007E52EB">
        <w:rPr>
          <w:rFonts w:ascii="Kokila" w:hAnsi="Kokila" w:cs="Kokila"/>
          <w:b/>
          <w:bCs/>
          <w:sz w:val="28"/>
          <w:szCs w:val="28"/>
          <w:lang w:bidi="hi-IN"/>
        </w:rPr>
        <w:t>(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ंस्था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)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म्पत्ति</w:t>
      </w:r>
      <w:r w:rsidRPr="007E52EB">
        <w:rPr>
          <w:rFonts w:ascii="Kokila" w:hAnsi="Kokila" w:cs="Kokila"/>
          <w:b/>
          <w:bCs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्रोत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जानकारीप्रति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उत्तरदायित्व</w:t>
      </w:r>
    </w:p>
    <w:p w14:paraId="1155355C" w14:textId="77777777" w:rsidR="007E52EB" w:rsidRPr="007E52EB" w:rsidRDefault="007E52EB" w:rsidP="007E52EB">
      <w:pPr>
        <w:pStyle w:val="ListParagraph"/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ाम्र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क्षहरूले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रियोजनासँ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म्बन्धि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म्पत्तिहरू</w:t>
      </w:r>
      <w:r w:rsidRPr="007E52EB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ित्ती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्रोतहरू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जिम्मेवा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जवाफदेह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्ने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पेक्ष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िन्छ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यस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्रमम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त्यस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उद्देश्यक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ाझ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िएक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िशेष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दिशानिर्देशहरू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्रक्रियाहरू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नुसरण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्नुपर्दछ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0A540F41" w14:textId="2726A5E6" w:rsidR="007E52EB" w:rsidRPr="007E52EB" w:rsidRDefault="007E52EB" w:rsidP="007E52EB">
      <w:pPr>
        <w:pStyle w:val="ListParagraph"/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्रकारक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उत्पीडन</w:t>
      </w:r>
      <w:r w:rsidRPr="007E52EB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धम्क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पमानजनक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तिविध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टिप्पणीहरूलगाय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ैरकानून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तिविधिक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ंस्थाक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उपकरणहरू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्नु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ुँदैन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119416E2" w14:textId="58B83DB8" w:rsidR="007E52EB" w:rsidRPr="007E52EB" w:rsidRDefault="007E52EB" w:rsidP="007E52EB">
      <w:pPr>
        <w:pStyle w:val="ListParagraph"/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ुम्पिएक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रियोजनाक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ामान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ेवाहरू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उपयुक्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तरिकाले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िनुपर्छ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ंस्थाक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म्पत्त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ामसँ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ीध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जोडिएक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म्पत्तिला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जानाजान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म्भी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लापरवाह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मार्फ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्षत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ु</w:t>
      </w:r>
      <w:r w:rsidRPr="007E52EB">
        <w:rPr>
          <w:rFonts w:ascii="Kokila" w:hAnsi="Kokila" w:cs="Kokila" w:hint="eastAsia"/>
          <w:sz w:val="28"/>
          <w:szCs w:val="28"/>
          <w:lang w:bidi="hi-IN"/>
        </w:rPr>
        <w:t>¥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याउनु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स्वीकार्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छ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  <w:r>
        <w:rPr>
          <w:rFonts w:ascii="Kokila" w:hAnsi="Kokila" w:cs="Kokila"/>
          <w:sz w:val="28"/>
          <w:szCs w:val="28"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ामसँ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म्बन्धि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निज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ोप्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जानकार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बाह्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र्मचारीहरूसँग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मौखिक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7E52EB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लिखित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7E52EB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मिडिया</w:t>
      </w:r>
      <w:r w:rsidRPr="007E52EB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ामाजिक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ञ्जाल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न्यथा</w:t>
      </w:r>
      <w:r w:rsidRPr="007E52EB">
        <w:rPr>
          <w:rFonts w:ascii="Kokila" w:hAnsi="Kokila" w:cs="Kokila"/>
          <w:sz w:val="28"/>
          <w:szCs w:val="28"/>
          <w:lang w:bidi="hi-IN"/>
        </w:rPr>
        <w:t xml:space="preserve">,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ानुनी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आवश्यक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नभएसम्म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ाझ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्नु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ुँदैन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72CBB344" w14:textId="77777777" w:rsidR="007E52EB" w:rsidRPr="007E52EB" w:rsidRDefault="007E52EB" w:rsidP="007E52EB">
      <w:pPr>
        <w:spacing w:line="240" w:lineRule="auto"/>
        <w:rPr>
          <w:rFonts w:ascii="Kokila" w:hAnsi="Kokila" w:cs="Kokila"/>
          <w:b/>
          <w:bCs/>
          <w:sz w:val="28"/>
          <w:szCs w:val="28"/>
          <w:lang w:bidi="hi-IN"/>
        </w:rPr>
      </w:pP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आफ्नो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्वास्थ्य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ुरक्षाप्रति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जिम्मेवारी</w:t>
      </w:r>
      <w:r w:rsidRPr="007E52EB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</w:p>
    <w:p w14:paraId="0BA93BCE" w14:textId="00055736" w:rsidR="007E52EB" w:rsidRDefault="007E52EB" w:rsidP="007E52EB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7E52EB">
        <w:rPr>
          <w:rFonts w:ascii="Kokila" w:hAnsi="Kokila" w:cs="Kokila" w:hint="cs"/>
          <w:sz w:val="28"/>
          <w:szCs w:val="28"/>
          <w:cs/>
          <w:lang w:bidi="hi-IN"/>
        </w:rPr>
        <w:t>तेस्र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पक्षहरूले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हाम्र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लाभग्रहीहरू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र्मचारीहरूको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्वास्थ्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सुरक्षाका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लागि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अनावश्यक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जोखिमहरूबाट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बच्ने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तरिकाले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कार्य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गर्नुपर्छ</w:t>
      </w:r>
      <w:r w:rsidRPr="007E52EB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7E52EB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67EF736E" w14:textId="682C215F" w:rsidR="00436C2D" w:rsidRDefault="00436C2D" w:rsidP="007E52EB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</w:p>
    <w:p w14:paraId="72A88E82" w14:textId="77777777" w:rsidR="00436C2D" w:rsidRPr="00436C2D" w:rsidRDefault="00436C2D" w:rsidP="00436C2D">
      <w:pPr>
        <w:spacing w:line="240" w:lineRule="auto"/>
        <w:rPr>
          <w:rFonts w:ascii="Kokila" w:hAnsi="Kokila" w:cs="Kokila"/>
          <w:b/>
          <w:bCs/>
          <w:sz w:val="28"/>
          <w:szCs w:val="28"/>
        </w:rPr>
      </w:pP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सबै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उल्लङ्घनहरू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उजुर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गर्न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र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अनुसन्धान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गर्न</w:t>
      </w:r>
      <w:r w:rsidRPr="00436C2D">
        <w:rPr>
          <w:rFonts w:ascii="Kokila" w:hAnsi="Kokila" w:cs="Kokila"/>
          <w:b/>
          <w:bCs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b/>
          <w:bCs/>
          <w:sz w:val="28"/>
          <w:szCs w:val="28"/>
          <w:cs/>
          <w:lang w:bidi="hi-IN"/>
        </w:rPr>
        <w:t>दायित्व</w:t>
      </w:r>
    </w:p>
    <w:p w14:paraId="47700F7B" w14:textId="76301AF5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  <w:r w:rsidRPr="00436C2D">
        <w:rPr>
          <w:rFonts w:ascii="Kokila" w:hAnsi="Kokila" w:cs="Kokila" w:hint="cs"/>
          <w:sz w:val="28"/>
          <w:szCs w:val="28"/>
          <w:cs/>
          <w:lang w:bidi="hi-IN"/>
        </w:rPr>
        <w:t>अस्वीकार्य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्यवहार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नि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ज्ञा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ंदिग्ध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घटनाहरू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जु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य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ुख्य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िद्धान्तहरू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्रत्यक्ष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उल्लङ्घन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छन्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जसले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ंस्थालाई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्रत्यक्ष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ंलग्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्द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अस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्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हाम्र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ध्यान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ल्याइनुपर्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310EBE12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  <w:r w:rsidRPr="00436C2D">
        <w:rPr>
          <w:rFonts w:ascii="Kokila" w:hAnsi="Kokila" w:cs="Kokila" w:hint="eastAsia"/>
          <w:sz w:val="28"/>
          <w:szCs w:val="28"/>
        </w:rPr>
        <w:t>–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सम्बन्धित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पदलाई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सूचित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गरेर</w:t>
      </w:r>
    </w:p>
    <w:p w14:paraId="1D9E90F5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  <w:r w:rsidRPr="00436C2D">
        <w:rPr>
          <w:rFonts w:ascii="Kokila" w:hAnsi="Kokila" w:cs="Kokila" w:hint="eastAsia"/>
          <w:sz w:val="28"/>
          <w:szCs w:val="28"/>
        </w:rPr>
        <w:t>–</w:t>
      </w:r>
      <w:r w:rsidRPr="00436C2D">
        <w:rPr>
          <w:rFonts w:ascii="Kokila" w:hAnsi="Kokila" w:cs="Kokila"/>
          <w:sz w:val="28"/>
          <w:szCs w:val="28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व्यवस्थापन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पक्षको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कुनै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सदस्यलाई</w:t>
      </w:r>
      <w:r w:rsidRPr="009C589B">
        <w:rPr>
          <w:rFonts w:ascii="Kokila" w:hAnsi="Kokila" w:cs="Kokila"/>
          <w:sz w:val="28"/>
          <w:szCs w:val="28"/>
          <w:highlight w:val="yellow"/>
          <w:cs/>
          <w:lang w:bidi="hi-IN"/>
        </w:rPr>
        <w:t xml:space="preserve"> </w:t>
      </w:r>
      <w:r w:rsidRPr="009C589B">
        <w:rPr>
          <w:rFonts w:ascii="Kokila" w:hAnsi="Kokila" w:cs="Kokila" w:hint="cs"/>
          <w:sz w:val="28"/>
          <w:szCs w:val="28"/>
          <w:highlight w:val="yellow"/>
          <w:cs/>
          <w:lang w:bidi="hi-IN"/>
        </w:rPr>
        <w:t>व्यक्तिग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ूप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इमेल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फो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ार्फ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ूचि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ेर</w:t>
      </w:r>
    </w:p>
    <w:p w14:paraId="672BC75E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  <w:r w:rsidRPr="00436C2D">
        <w:rPr>
          <w:rFonts w:ascii="Kokila" w:hAnsi="Kokila" w:cs="Kokila" w:hint="eastAsia"/>
          <w:sz w:val="28"/>
          <w:szCs w:val="28"/>
        </w:rPr>
        <w:t>–</w:t>
      </w:r>
      <w:r w:rsidRPr="00436C2D">
        <w:rPr>
          <w:rFonts w:ascii="Kokila" w:hAnsi="Kokila" w:cs="Kokila"/>
          <w:sz w:val="28"/>
          <w:szCs w:val="28"/>
        </w:rPr>
        <w:t xml:space="preserve"> (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ंस्थ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हे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अन्य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्रतिक्रिय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उजुर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ंयन्त्र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ेर</w:t>
      </w:r>
    </w:p>
    <w:p w14:paraId="158C3C1D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  <w:r w:rsidRPr="00436C2D">
        <w:rPr>
          <w:rFonts w:ascii="Kokila" w:hAnsi="Kokila" w:cs="Kokila" w:hint="cs"/>
          <w:sz w:val="28"/>
          <w:szCs w:val="28"/>
          <w:cs/>
          <w:lang w:bidi="hi-IN"/>
        </w:rPr>
        <w:t>य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ानक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उजुर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ंयन्त्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उपलब्ध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नभए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्रयोग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िसके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खण्डमा</w:t>
      </w:r>
      <w:r w:rsidRPr="00436C2D">
        <w:rPr>
          <w:rFonts w:ascii="Kokila" w:hAnsi="Kokila" w:cs="Kokila"/>
          <w:sz w:val="28"/>
          <w:szCs w:val="28"/>
        </w:rPr>
        <w:t xml:space="preserve">,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निम्नमध्ये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कुनै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एक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उजु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ठाउनुपर्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ः ((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इमेल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ठेगान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ाख्ने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)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3FEAEBA4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</w:p>
    <w:p w14:paraId="325EDAE1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ैले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य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ुख्य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िद्धान्तहरू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ध्यानपूर्वक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ढे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छु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बुझे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छु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तिनीहरूक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ापदण्डहरू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ालन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हम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छु</w:t>
      </w:r>
      <w:r w:rsidRPr="00436C2D">
        <w:rPr>
          <w:rFonts w:ascii="Kokila" w:hAnsi="Kokila" w:cs="Kokila"/>
          <w:sz w:val="28"/>
          <w:szCs w:val="28"/>
        </w:rPr>
        <w:t xml:space="preserve">,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आवश्यक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आचरणक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ापदण्डहरू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कायम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ाख्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्रतिबद्ध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छु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7BFFBD94" w14:textId="77777777" w:rsidR="00436C2D" w:rsidRPr="00436C2D" w:rsidRDefault="00436C2D" w:rsidP="00436C2D">
      <w:pPr>
        <w:spacing w:line="240" w:lineRule="auto"/>
        <w:rPr>
          <w:rFonts w:ascii="Kokila" w:hAnsi="Kokila" w:cs="Kokila"/>
          <w:sz w:val="28"/>
          <w:szCs w:val="28"/>
        </w:rPr>
      </w:pPr>
    </w:p>
    <w:p w14:paraId="00091C1F" w14:textId="1D18E0C9" w:rsidR="00436C2D" w:rsidRPr="007E52EB" w:rsidRDefault="00436C2D" w:rsidP="00436C2D">
      <w:pPr>
        <w:spacing w:line="240" w:lineRule="auto"/>
        <w:rPr>
          <w:rFonts w:ascii="Kokila" w:hAnsi="Kokila" w:cs="Kokila"/>
          <w:sz w:val="28"/>
          <w:szCs w:val="28"/>
          <w:lang w:bidi="hi-IN"/>
        </w:rPr>
      </w:pP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हम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छु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कि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य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ुख्य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िद्धान्तहरू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पाल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गर्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चुकेम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बर्खास्त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हित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अनुशासनात्मक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कारबाह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हु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क्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र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ज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लागू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हुने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/>
          <w:sz w:val="28"/>
          <w:szCs w:val="28"/>
        </w:rPr>
        <w:t xml:space="preserve">,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मेरो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िरुद्ध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देवान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वा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फौजदारी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कारवाहि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हुन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सक्छ</w:t>
      </w:r>
      <w:r w:rsidRPr="00436C2D">
        <w:rPr>
          <w:rFonts w:ascii="Kokila" w:hAnsi="Kokila" w:cs="Kokila"/>
          <w:sz w:val="28"/>
          <w:szCs w:val="28"/>
          <w:cs/>
          <w:lang w:bidi="hi-IN"/>
        </w:rPr>
        <w:t xml:space="preserve"> </w:t>
      </w:r>
      <w:r w:rsidRPr="00436C2D">
        <w:rPr>
          <w:rFonts w:ascii="Kokila" w:hAnsi="Kokila" w:cs="Kokila" w:hint="cs"/>
          <w:sz w:val="28"/>
          <w:szCs w:val="28"/>
          <w:cs/>
          <w:lang w:bidi="hi-IN"/>
        </w:rPr>
        <w:t>।</w:t>
      </w:r>
    </w:p>
    <w:p w14:paraId="21A7D13C" w14:textId="77777777" w:rsidR="00C716E4" w:rsidRPr="002F2011" w:rsidRDefault="00C716E4" w:rsidP="0037282A">
      <w:pPr>
        <w:pStyle w:val="Heading2"/>
        <w:spacing w:before="0"/>
        <w:jc w:val="both"/>
        <w:rPr>
          <w:rFonts w:ascii="Preeti" w:hAnsi="Preeti"/>
          <w:sz w:val="28"/>
          <w:szCs w:val="28"/>
          <w:lang w:bidi="hi-IN"/>
        </w:rPr>
      </w:pPr>
    </w:p>
    <w:p w14:paraId="13EE0262" w14:textId="77777777" w:rsidR="009C589B" w:rsidRPr="004D557A" w:rsidRDefault="009C589B" w:rsidP="009C589B">
      <w:pPr>
        <w:pStyle w:val="Heading2"/>
        <w:rPr>
          <w:rFonts w:ascii="Kokila" w:hAnsi="Kokila" w:cs="Kokila"/>
          <w:b w:val="0"/>
          <w:color w:val="auto"/>
          <w:sz w:val="28"/>
          <w:szCs w:val="28"/>
        </w:rPr>
      </w:pPr>
      <w:r w:rsidRPr="009C589B">
        <w:rPr>
          <w:rFonts w:ascii="Kokila" w:hAnsi="Kokila" w:cs="Kokila"/>
          <w:b w:val="0"/>
          <w:color w:val="auto"/>
          <w:sz w:val="28"/>
          <w:szCs w:val="28"/>
          <w:cs/>
          <w:lang w:val="en-GB" w:bidi="hi-IN"/>
        </w:rPr>
        <w:t>नामः ............................ हस्ताक्षरः............................</w:t>
      </w:r>
    </w:p>
    <w:p w14:paraId="2CDE338F" w14:textId="77777777" w:rsidR="009C589B" w:rsidRPr="004D557A" w:rsidRDefault="009C589B" w:rsidP="009C589B">
      <w:pPr>
        <w:pStyle w:val="Heading2"/>
        <w:rPr>
          <w:rFonts w:ascii="Kokila" w:hAnsi="Kokila" w:cs="Kokila"/>
          <w:b w:val="0"/>
          <w:color w:val="auto"/>
          <w:sz w:val="28"/>
          <w:szCs w:val="28"/>
        </w:rPr>
      </w:pPr>
    </w:p>
    <w:p w14:paraId="636CB323" w14:textId="77777777" w:rsidR="009C589B" w:rsidRPr="004D557A" w:rsidRDefault="009C589B" w:rsidP="009C589B">
      <w:pPr>
        <w:pStyle w:val="Heading2"/>
        <w:rPr>
          <w:rFonts w:ascii="Kokila" w:hAnsi="Kokila" w:cs="Kokila"/>
          <w:b w:val="0"/>
          <w:color w:val="auto"/>
          <w:sz w:val="28"/>
          <w:szCs w:val="28"/>
        </w:rPr>
      </w:pPr>
    </w:p>
    <w:p w14:paraId="5C213CC6" w14:textId="77777777" w:rsidR="009C589B" w:rsidRPr="004D557A" w:rsidRDefault="009C589B" w:rsidP="009C589B">
      <w:pPr>
        <w:pStyle w:val="Heading2"/>
        <w:rPr>
          <w:rFonts w:ascii="Kokila" w:hAnsi="Kokila" w:cs="Kokila"/>
          <w:b w:val="0"/>
          <w:color w:val="auto"/>
          <w:sz w:val="28"/>
          <w:szCs w:val="28"/>
        </w:rPr>
      </w:pPr>
      <w:r w:rsidRPr="009C589B">
        <w:rPr>
          <w:rFonts w:ascii="Kokila" w:hAnsi="Kokila" w:cs="Kokila"/>
          <w:b w:val="0"/>
          <w:color w:val="auto"/>
          <w:sz w:val="28"/>
          <w:szCs w:val="28"/>
          <w:cs/>
          <w:lang w:val="en-GB" w:bidi="hi-IN"/>
        </w:rPr>
        <w:t>मितिः ............................ संस्थाः ............................</w:t>
      </w:r>
    </w:p>
    <w:p w14:paraId="022569D3" w14:textId="77777777" w:rsidR="009C589B" w:rsidRPr="004D557A" w:rsidRDefault="009C589B" w:rsidP="009C589B">
      <w:pPr>
        <w:pStyle w:val="Heading2"/>
        <w:rPr>
          <w:rFonts w:ascii="Kokila" w:hAnsi="Kokila" w:cs="Kokila"/>
          <w:b w:val="0"/>
          <w:color w:val="auto"/>
          <w:sz w:val="28"/>
          <w:szCs w:val="28"/>
        </w:rPr>
      </w:pPr>
    </w:p>
    <w:p w14:paraId="70597AB9" w14:textId="77777777" w:rsidR="009C589B" w:rsidRPr="004D557A" w:rsidRDefault="009C589B" w:rsidP="009C589B">
      <w:pPr>
        <w:pStyle w:val="Heading2"/>
        <w:rPr>
          <w:rFonts w:ascii="Kokila" w:hAnsi="Kokila" w:cs="Kokila"/>
          <w:b w:val="0"/>
          <w:color w:val="auto"/>
          <w:sz w:val="28"/>
          <w:szCs w:val="28"/>
        </w:rPr>
      </w:pPr>
    </w:p>
    <w:p w14:paraId="3325F8E8" w14:textId="33C5F875" w:rsidR="00A77DAF" w:rsidRPr="004D557A" w:rsidRDefault="009C589B" w:rsidP="009C589B">
      <w:pPr>
        <w:pStyle w:val="Heading2"/>
        <w:spacing w:before="0"/>
        <w:jc w:val="both"/>
        <w:rPr>
          <w:rFonts w:ascii="Kokila" w:hAnsi="Kokila" w:cs="Kokila"/>
          <w:b w:val="0"/>
          <w:color w:val="auto"/>
          <w:sz w:val="28"/>
          <w:szCs w:val="28"/>
        </w:rPr>
      </w:pPr>
      <w:r w:rsidRPr="009C589B">
        <w:rPr>
          <w:rFonts w:ascii="Kokila" w:hAnsi="Kokila" w:cs="Kokila"/>
          <w:b w:val="0"/>
          <w:color w:val="auto"/>
          <w:sz w:val="28"/>
          <w:szCs w:val="28"/>
          <w:cs/>
          <w:lang w:val="en-GB" w:bidi="hi-IN"/>
        </w:rPr>
        <w:t>स्थानः ............................</w:t>
      </w:r>
    </w:p>
    <w:sectPr w:rsidR="00A77DAF" w:rsidRPr="004D557A" w:rsidSect="006C5FB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Page"/>
      </w:footnotePr>
      <w:pgSz w:w="11906" w:h="16838" w:code="9"/>
      <w:pgMar w:top="1417" w:right="1417" w:bottom="1417" w:left="1417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6E469" w14:textId="77777777" w:rsidR="009147FF" w:rsidRDefault="009147FF" w:rsidP="008D2F93">
      <w:r>
        <w:separator/>
      </w:r>
    </w:p>
  </w:endnote>
  <w:endnote w:type="continuationSeparator" w:id="0">
    <w:p w14:paraId="03FC9A09" w14:textId="77777777" w:rsidR="009147FF" w:rsidRDefault="009147FF" w:rsidP="008D2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Next LT Pro 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okila">
    <w:altName w:val="Kokila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E914A" w14:textId="77777777" w:rsidR="0098717C" w:rsidRDefault="00987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1135" w:tblpY="15764"/>
      <w:tblOverlap w:val="never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98717C" w:rsidRPr="00AE752A" w14:paraId="73E89222" w14:textId="77777777" w:rsidTr="00B830EC">
      <w:trPr>
        <w:trHeight w:val="624"/>
      </w:trPr>
      <w:tc>
        <w:tcPr>
          <w:tcW w:w="9214" w:type="dxa"/>
          <w:vAlign w:val="center"/>
        </w:tcPr>
        <w:p w14:paraId="575BB2D6" w14:textId="77777777" w:rsidR="0098717C" w:rsidRPr="00AE752A" w:rsidRDefault="0098717C" w:rsidP="0098717C">
          <w:pPr>
            <w:spacing w:after="160"/>
            <w:ind w:left="1985" w:right="569"/>
            <w:rPr>
              <w:sz w:val="16"/>
              <w:szCs w:val="16"/>
            </w:rPr>
          </w:pPr>
          <w:r>
            <w:rPr>
              <w:rFonts w:cstheme="minorHAnsi"/>
              <w:b/>
              <w:bCs/>
              <w:noProof/>
              <w:sz w:val="14"/>
              <w:szCs w:val="14"/>
              <w:lang w:val="en-GB"/>
            </w:rPr>
            <w:drawing>
              <wp:inline distT="0" distB="0" distL="0" distR="0" wp14:anchorId="3C3B0CC0" wp14:editId="4064F8E4">
                <wp:extent cx="1036320" cy="297007"/>
                <wp:effectExtent l="0" t="0" r="0" b="8255"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0" name="CSN 2023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160" t="40640" r="10240" b="37120"/>
                        <a:stretch/>
                      </pic:blipFill>
                      <pic:spPr bwMode="auto">
                        <a:xfrm>
                          <a:off x="0" y="0"/>
                          <a:ext cx="1069037" cy="30638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AE752A">
            <w:rPr>
              <w:rFonts w:cstheme="minorHAnsi"/>
              <w:b/>
              <w:bCs/>
              <w:sz w:val="14"/>
              <w:szCs w:val="14"/>
              <w:lang w:val="en-GB"/>
            </w:rPr>
            <w:t xml:space="preserve">By using this document, you comply with out terms and conditions described </w:t>
          </w:r>
          <w:hyperlink r:id="rId2" w:history="1">
            <w:r w:rsidRPr="007C76D1">
              <w:rPr>
                <w:rStyle w:val="Hyperlink"/>
                <w:rFonts w:cstheme="minorHAnsi"/>
                <w:sz w:val="14"/>
                <w:szCs w:val="14"/>
              </w:rPr>
              <w:t>here: www.civilsocietynow.org/terms-and-conditions</w:t>
            </w:r>
          </w:hyperlink>
          <w:r w:rsidRPr="00AE752A">
            <w:rPr>
              <w:sz w:val="14"/>
              <w:szCs w:val="14"/>
            </w:rPr>
            <w:t xml:space="preserve"> </w:t>
          </w:r>
          <w:r w:rsidRPr="00AE752A">
            <w:rPr>
              <w:rFonts w:cstheme="minorHAnsi"/>
              <w:b/>
              <w:bCs/>
              <w:sz w:val="14"/>
              <w:szCs w:val="14"/>
              <w:lang w:val="en-GB"/>
            </w:rPr>
            <w:t>Delete this footer before publishing the final version of this policy</w:t>
          </w:r>
        </w:p>
      </w:tc>
    </w:tr>
  </w:tbl>
  <w:p w14:paraId="35D1A8A1" w14:textId="77777777" w:rsidR="0098717C" w:rsidRDefault="0098717C">
    <w:pPr>
      <w:pStyle w:val="Footer"/>
    </w:pPr>
    <w:bookmarkStart w:id="1" w:name="_GoBack"/>
    <w:bookmarkEnd w:id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86603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8BBF2A" w14:textId="77777777" w:rsidR="004D557A" w:rsidRDefault="004D557A">
        <w:pPr>
          <w:pStyle w:val="Footer"/>
          <w:jc w:val="right"/>
        </w:pPr>
      </w:p>
      <w:tbl>
        <w:tblPr>
          <w:tblStyle w:val="TableGrid"/>
          <w:tblpPr w:vertAnchor="page" w:horzAnchor="page" w:tblpX="1135" w:tblpY="15764"/>
          <w:tblOverlap w:val="never"/>
          <w:tblW w:w="10206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10206"/>
        </w:tblGrid>
        <w:tr w:rsidR="0098717C" w:rsidRPr="00AE752A" w14:paraId="38A56768" w14:textId="77777777" w:rsidTr="00B830EC">
          <w:trPr>
            <w:trHeight w:val="624"/>
          </w:trPr>
          <w:tc>
            <w:tcPr>
              <w:tcW w:w="9214" w:type="dxa"/>
              <w:vAlign w:val="center"/>
            </w:tcPr>
            <w:p w14:paraId="017D229C" w14:textId="77777777" w:rsidR="0098717C" w:rsidRPr="00AE752A" w:rsidRDefault="0098717C" w:rsidP="0098717C">
              <w:pPr>
                <w:spacing w:after="160"/>
                <w:ind w:left="1985" w:right="569"/>
                <w:rPr>
                  <w:sz w:val="16"/>
                  <w:szCs w:val="16"/>
                </w:rPr>
              </w:pPr>
              <w:r>
                <w:rPr>
                  <w:rFonts w:cstheme="minorHAnsi"/>
                  <w:b/>
                  <w:bCs/>
                  <w:noProof/>
                  <w:sz w:val="14"/>
                  <w:szCs w:val="14"/>
                  <w:lang w:val="en-GB"/>
                </w:rPr>
                <w:drawing>
                  <wp:inline distT="0" distB="0" distL="0" distR="0" wp14:anchorId="3C7CC51E" wp14:editId="19A2E804">
                    <wp:extent cx="1036320" cy="297007"/>
                    <wp:effectExtent l="0" t="0" r="0" b="8255"/>
                    <wp:docPr id="66" name="Picture 6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0" name="CSN 2023.jpg"/>
                            <pic:cNvPicPr/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160" t="40640" r="10240" b="37120"/>
                            <a:stretch/>
                          </pic:blipFill>
                          <pic:spPr bwMode="auto">
                            <a:xfrm>
                              <a:off x="0" y="0"/>
                              <a:ext cx="1069037" cy="306384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  <w:r w:rsidRPr="00AE752A">
                <w:rPr>
                  <w:rFonts w:cstheme="minorHAnsi"/>
                  <w:b/>
                  <w:bCs/>
                  <w:sz w:val="14"/>
                  <w:szCs w:val="14"/>
                  <w:lang w:val="en-GB"/>
                </w:rPr>
                <w:t xml:space="preserve">By using this document, you comply with out terms and conditions described </w:t>
              </w:r>
              <w:hyperlink r:id="rId2" w:history="1">
                <w:r w:rsidRPr="007C76D1">
                  <w:rPr>
                    <w:rStyle w:val="Hyperlink"/>
                    <w:rFonts w:cstheme="minorHAnsi"/>
                    <w:sz w:val="14"/>
                    <w:szCs w:val="14"/>
                  </w:rPr>
                  <w:t>here: www.civilsocietynow.org/terms-and-conditions</w:t>
                </w:r>
              </w:hyperlink>
              <w:r w:rsidRPr="00AE752A">
                <w:rPr>
                  <w:sz w:val="14"/>
                  <w:szCs w:val="14"/>
                </w:rPr>
                <w:t xml:space="preserve"> </w:t>
              </w:r>
              <w:r w:rsidRPr="00AE752A">
                <w:rPr>
                  <w:rFonts w:cstheme="minorHAnsi"/>
                  <w:b/>
                  <w:bCs/>
                  <w:sz w:val="14"/>
                  <w:szCs w:val="14"/>
                  <w:lang w:val="en-GB"/>
                </w:rPr>
                <w:t>Delete this footer before publishing the final version of this policy</w:t>
              </w:r>
            </w:p>
          </w:tc>
        </w:tr>
      </w:tbl>
      <w:p w14:paraId="2E47CE4C" w14:textId="0AF04B77" w:rsidR="004D557A" w:rsidRDefault="004D55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5F9B99" w14:textId="77777777" w:rsidR="004D557A" w:rsidRDefault="004D55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058AA" w14:textId="77777777" w:rsidR="009147FF" w:rsidRPr="00C9113E" w:rsidRDefault="009147FF" w:rsidP="008D2F93">
      <w:r w:rsidRPr="00C9113E">
        <w:separator/>
      </w:r>
    </w:p>
  </w:footnote>
  <w:footnote w:type="continuationSeparator" w:id="0">
    <w:p w14:paraId="4D5462B9" w14:textId="77777777" w:rsidR="009147FF" w:rsidRDefault="009147FF" w:rsidP="008D2F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92827" w14:textId="77777777" w:rsidR="0098717C" w:rsidRDefault="009871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396EF" w14:textId="77777777" w:rsidR="0098717C" w:rsidRDefault="009871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B19DA" w14:textId="77777777" w:rsidR="0098717C" w:rsidRDefault="00987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A388E4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29.3pt;height:59.45pt" o:bullet="t">
        <v:imagedata r:id="rId1" o:title="triangle_orange"/>
      </v:shape>
    </w:pict>
  </w:numPicBullet>
  <w:numPicBullet w:numPicBulletId="1">
    <w:pict>
      <v:shape id="_x0000_i1034" type="#_x0000_t75" style="width:45.2pt;height:59.45pt" o:bullet="t">
        <v:imagedata r:id="rId2" o:title="square"/>
      </v:shape>
    </w:pict>
  </w:numPicBullet>
  <w:abstractNum w:abstractNumId="0" w15:restartNumberingAfterBreak="0">
    <w:nsid w:val="FFFFFF7C"/>
    <w:multiLevelType w:val="singleLevel"/>
    <w:tmpl w:val="575E0F56"/>
    <w:lvl w:ilvl="0">
      <w:start w:val="1"/>
      <w:numFmt w:val="decimal"/>
      <w:pStyle w:val="ListNumber5"/>
      <w:lvlText w:val="%1."/>
      <w:lvlJc w:val="left"/>
      <w:pPr>
        <w:tabs>
          <w:tab w:val="num" w:pos="8152"/>
        </w:tabs>
        <w:ind w:left="8152" w:hanging="360"/>
      </w:pPr>
    </w:lvl>
  </w:abstractNum>
  <w:abstractNum w:abstractNumId="1" w15:restartNumberingAfterBreak="0">
    <w:nsid w:val="FFFFFF7D"/>
    <w:multiLevelType w:val="singleLevel"/>
    <w:tmpl w:val="49D49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41E20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18BC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F4CBA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1CF8B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06951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446D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56C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7E7F8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82E84"/>
    <w:multiLevelType w:val="hybridMultilevel"/>
    <w:tmpl w:val="FFFFFFFF"/>
    <w:lvl w:ilvl="0" w:tplc="E4FE7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6100F5"/>
    <w:multiLevelType w:val="hybridMultilevel"/>
    <w:tmpl w:val="68643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E7631"/>
    <w:multiLevelType w:val="hybridMultilevel"/>
    <w:tmpl w:val="DA14F4D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2FA700C">
      <w:start w:val="1"/>
      <w:numFmt w:val="bullet"/>
      <w:lvlText w:val=""/>
      <w:lvlJc w:val="left"/>
      <w:pPr>
        <w:ind w:left="1440" w:hanging="360"/>
      </w:pPr>
      <w:rPr>
        <w:rFonts w:ascii="Wingdings" w:hAnsi="Wingdings" w:cs="Wingdings" w:hint="default"/>
        <w:color w:val="F04E23" w:themeColor="accent1"/>
        <w:lang w:val="en-GB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A3766E"/>
    <w:multiLevelType w:val="hybridMultilevel"/>
    <w:tmpl w:val="8CFE7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676084"/>
    <w:multiLevelType w:val="multilevel"/>
    <w:tmpl w:val="C66A7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474610A"/>
    <w:multiLevelType w:val="hybridMultilevel"/>
    <w:tmpl w:val="DFECDEC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4F6AD8"/>
    <w:multiLevelType w:val="multilevel"/>
    <w:tmpl w:val="86F01C64"/>
    <w:lvl w:ilvl="0">
      <w:start w:val="1"/>
      <w:numFmt w:val="bullet"/>
      <w:pStyle w:val="Bullets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F04E23" w:themeColor="accent1"/>
      </w:rPr>
    </w:lvl>
    <w:lvl w:ilvl="1">
      <w:start w:val="1"/>
      <w:numFmt w:val="bullet"/>
      <w:pStyle w:val="Bullets2"/>
      <w:lvlText w:val="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F04E23" w:themeColor="accent1"/>
      </w:rPr>
    </w:lvl>
    <w:lvl w:ilvl="2">
      <w:start w:val="1"/>
      <w:numFmt w:val="bullet"/>
      <w:pStyle w:val="Bullets3"/>
      <w:lvlText w:val="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F04E23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19767E4E"/>
    <w:multiLevelType w:val="hybridMultilevel"/>
    <w:tmpl w:val="996C6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C3CF4"/>
    <w:multiLevelType w:val="hybridMultilevel"/>
    <w:tmpl w:val="2EB4FC0C"/>
    <w:lvl w:ilvl="0" w:tplc="F122471A">
      <w:start w:val="1"/>
      <w:numFmt w:val="bullet"/>
      <w:pStyle w:val="Heading4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A90D1B"/>
    <w:multiLevelType w:val="hybridMultilevel"/>
    <w:tmpl w:val="F4529F72"/>
    <w:lvl w:ilvl="0" w:tplc="83D061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  <w:color w:val="80808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776B09"/>
    <w:multiLevelType w:val="multilevel"/>
    <w:tmpl w:val="1DC09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21164B6"/>
    <w:multiLevelType w:val="hybridMultilevel"/>
    <w:tmpl w:val="A77AA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E432A"/>
    <w:multiLevelType w:val="hybridMultilevel"/>
    <w:tmpl w:val="56CAFCC4"/>
    <w:lvl w:ilvl="0" w:tplc="0405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947B74"/>
    <w:multiLevelType w:val="hybridMultilevel"/>
    <w:tmpl w:val="2978250E"/>
    <w:lvl w:ilvl="0" w:tplc="688090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2D42F4"/>
    <w:multiLevelType w:val="multilevel"/>
    <w:tmpl w:val="FB629F54"/>
    <w:lvl w:ilvl="0">
      <w:start w:val="1"/>
      <w:numFmt w:val="bullet"/>
      <w:pStyle w:val="Dashes1"/>
      <w:lvlText w:val=""/>
      <w:lvlPicBulletId w:val="1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pStyle w:val="Dashes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F04E23" w:themeColor="accent1"/>
        <w:sz w:val="20"/>
      </w:rPr>
    </w:lvl>
    <w:lvl w:ilvl="2">
      <w:start w:val="1"/>
      <w:numFmt w:val="bullet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F04E23" w:themeColor="accent1"/>
      </w:rPr>
    </w:lvl>
    <w:lvl w:ilvl="3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04E23" w:themeColor="accent1"/>
      </w:rPr>
    </w:lvl>
    <w:lvl w:ilvl="4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04E2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07161AA"/>
    <w:multiLevelType w:val="hybridMultilevel"/>
    <w:tmpl w:val="AB0A0BF6"/>
    <w:lvl w:ilvl="0" w:tplc="68809070">
      <w:start w:val="1"/>
      <w:numFmt w:val="bullet"/>
      <w:lvlText w:val=""/>
      <w:lvlPicBulletId w:val="0"/>
      <w:lvlJc w:val="left"/>
      <w:pPr>
        <w:ind w:left="1429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79D1809"/>
    <w:multiLevelType w:val="hybridMultilevel"/>
    <w:tmpl w:val="6C2A2550"/>
    <w:lvl w:ilvl="0" w:tplc="AAF277A6">
      <w:start w:val="1"/>
      <w:numFmt w:val="bullet"/>
      <w:pStyle w:val="Dashes3"/>
      <w:lvlText w:val=""/>
      <w:lvlPicBulletId w:val="0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49295C41"/>
    <w:multiLevelType w:val="multilevel"/>
    <w:tmpl w:val="520E6C10"/>
    <w:lvl w:ilvl="0">
      <w:start w:val="1"/>
      <w:numFmt w:val="decimal"/>
      <w:lvlText w:val="%1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bullet"/>
      <w:lvlText w:val=""/>
      <w:lvlPicBulletId w:val="0"/>
      <w:lvlJc w:val="left"/>
      <w:pPr>
        <w:tabs>
          <w:tab w:val="num" w:pos="1134"/>
        </w:tabs>
        <w:ind w:left="1134" w:hanging="1134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1134"/>
        </w:tabs>
        <w:ind w:left="1134" w:hanging="1134"/>
      </w:pPr>
      <w:rPr>
        <w:rFonts w:ascii="Symbol" w:hAnsi="Symbol" w:hint="default"/>
        <w:color w:val="auto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D395B52"/>
    <w:multiLevelType w:val="hybridMultilevel"/>
    <w:tmpl w:val="E7949FEC"/>
    <w:lvl w:ilvl="0" w:tplc="688090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631C1A"/>
    <w:multiLevelType w:val="multilevel"/>
    <w:tmpl w:val="AC78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1E86582"/>
    <w:multiLevelType w:val="hybridMultilevel"/>
    <w:tmpl w:val="02141D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DC0871"/>
    <w:multiLevelType w:val="hybridMultilevel"/>
    <w:tmpl w:val="1948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5A4CA0"/>
    <w:multiLevelType w:val="hybridMultilevel"/>
    <w:tmpl w:val="93104374"/>
    <w:lvl w:ilvl="0" w:tplc="E71E267A">
      <w:numFmt w:val="bullet"/>
      <w:lvlText w:val="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EA0E53"/>
    <w:multiLevelType w:val="hybridMultilevel"/>
    <w:tmpl w:val="DFECDEC2"/>
    <w:lvl w:ilvl="0" w:tplc="0C487F6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45BA5"/>
    <w:multiLevelType w:val="hybridMultilevel"/>
    <w:tmpl w:val="1E3E7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0E2021"/>
    <w:multiLevelType w:val="hybridMultilevel"/>
    <w:tmpl w:val="8668BDB8"/>
    <w:lvl w:ilvl="0" w:tplc="1CAE91AE">
      <w:start w:val="1"/>
      <w:numFmt w:val="bullet"/>
      <w:lvlText w:val="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79057A"/>
    <w:multiLevelType w:val="multilevel"/>
    <w:tmpl w:val="A7FCF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835A58"/>
    <w:multiLevelType w:val="hybridMultilevel"/>
    <w:tmpl w:val="672EE8C0"/>
    <w:lvl w:ilvl="0" w:tplc="0405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6218CB"/>
    <w:multiLevelType w:val="multilevel"/>
    <w:tmpl w:val="B7B0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2CA6F3B"/>
    <w:multiLevelType w:val="hybridMultilevel"/>
    <w:tmpl w:val="F12AA30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424D3A"/>
    <w:multiLevelType w:val="hybridMultilevel"/>
    <w:tmpl w:val="DD6AD012"/>
    <w:lvl w:ilvl="0" w:tplc="1CAE91AE">
      <w:start w:val="1"/>
      <w:numFmt w:val="bullet"/>
      <w:lvlText w:val="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45406F9"/>
    <w:multiLevelType w:val="hybridMultilevel"/>
    <w:tmpl w:val="65E8F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07EBD"/>
    <w:multiLevelType w:val="hybridMultilevel"/>
    <w:tmpl w:val="DF0EBD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64031"/>
    <w:multiLevelType w:val="hybridMultilevel"/>
    <w:tmpl w:val="1DACB16A"/>
    <w:lvl w:ilvl="0" w:tplc="5B24030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4B600E"/>
    <w:multiLevelType w:val="multilevel"/>
    <w:tmpl w:val="9956215E"/>
    <w:lvl w:ilvl="0">
      <w:start w:val="1"/>
      <w:numFmt w:val="decimal"/>
      <w:pStyle w:val="Numbering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Numbering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Numbering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5" w15:restartNumberingAfterBreak="0">
    <w:nsid w:val="7BED0C33"/>
    <w:multiLevelType w:val="hybridMultilevel"/>
    <w:tmpl w:val="8634E0CC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497C67"/>
    <w:multiLevelType w:val="hybridMultilevel"/>
    <w:tmpl w:val="81C00260"/>
    <w:lvl w:ilvl="0" w:tplc="1CAE91AE">
      <w:start w:val="1"/>
      <w:numFmt w:val="bullet"/>
      <w:lvlText w:val="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9001C7"/>
    <w:multiLevelType w:val="hybridMultilevel"/>
    <w:tmpl w:val="72A0F574"/>
    <w:lvl w:ilvl="0" w:tplc="E334C704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4"/>
  </w:num>
  <w:num w:numId="2">
    <w:abstractNumId w:val="24"/>
  </w:num>
  <w:num w:numId="3">
    <w:abstractNumId w:val="16"/>
  </w:num>
  <w:num w:numId="4">
    <w:abstractNumId w:val="27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8"/>
  </w:num>
  <w:num w:numId="16">
    <w:abstractNumId w:val="26"/>
  </w:num>
  <w:num w:numId="17">
    <w:abstractNumId w:val="17"/>
  </w:num>
  <w:num w:numId="18">
    <w:abstractNumId w:val="13"/>
  </w:num>
  <w:num w:numId="19">
    <w:abstractNumId w:val="42"/>
  </w:num>
  <w:num w:numId="20">
    <w:abstractNumId w:val="30"/>
  </w:num>
  <w:num w:numId="21">
    <w:abstractNumId w:val="32"/>
  </w:num>
  <w:num w:numId="22">
    <w:abstractNumId w:val="23"/>
  </w:num>
  <w:num w:numId="23">
    <w:abstractNumId w:val="2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3"/>
  </w:num>
  <w:num w:numId="25">
    <w:abstractNumId w:val="12"/>
  </w:num>
  <w:num w:numId="26">
    <w:abstractNumId w:val="39"/>
  </w:num>
  <w:num w:numId="27">
    <w:abstractNumId w:val="47"/>
  </w:num>
  <w:num w:numId="28">
    <w:abstractNumId w:val="43"/>
  </w:num>
  <w:num w:numId="29">
    <w:abstractNumId w:val="28"/>
  </w:num>
  <w:num w:numId="30">
    <w:abstractNumId w:val="25"/>
  </w:num>
  <w:num w:numId="31">
    <w:abstractNumId w:val="19"/>
  </w:num>
  <w:num w:numId="32">
    <w:abstractNumId w:val="37"/>
  </w:num>
  <w:num w:numId="33">
    <w:abstractNumId w:val="36"/>
  </w:num>
  <w:num w:numId="34">
    <w:abstractNumId w:val="14"/>
  </w:num>
  <w:num w:numId="35">
    <w:abstractNumId w:val="38"/>
  </w:num>
  <w:num w:numId="36">
    <w:abstractNumId w:val="29"/>
  </w:num>
  <w:num w:numId="37">
    <w:abstractNumId w:val="20"/>
  </w:num>
  <w:num w:numId="38">
    <w:abstractNumId w:val="45"/>
  </w:num>
  <w:num w:numId="39">
    <w:abstractNumId w:val="40"/>
  </w:num>
  <w:num w:numId="40">
    <w:abstractNumId w:val="22"/>
  </w:num>
  <w:num w:numId="41">
    <w:abstractNumId w:val="10"/>
  </w:num>
  <w:num w:numId="42">
    <w:abstractNumId w:val="35"/>
  </w:num>
  <w:num w:numId="43">
    <w:abstractNumId w:val="46"/>
  </w:num>
  <w:num w:numId="44">
    <w:abstractNumId w:val="15"/>
  </w:num>
  <w:num w:numId="45">
    <w:abstractNumId w:val="34"/>
  </w:num>
  <w:num w:numId="46">
    <w:abstractNumId w:val="31"/>
  </w:num>
  <w:num w:numId="47">
    <w:abstractNumId w:val="21"/>
  </w:num>
  <w:num w:numId="48">
    <w:abstractNumId w:val="11"/>
  </w:num>
  <w:num w:numId="49">
    <w:abstractNumId w:val="4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cs-CZ" w:vendorID="64" w:dllVersion="4096" w:nlCheck="1" w:checkStyle="0"/>
  <w:activeWritingStyle w:appName="MSWord" w:lang="pt-PT" w:vendorID="64" w:dllVersion="4096" w:nlCheck="1" w:checkStyle="0"/>
  <w:activeWritingStyle w:appName="MSWord" w:lang="ar-SA" w:vendorID="64" w:dllVersion="4096" w:nlCheck="1" w:checkStyle="0"/>
  <w:proofState w:grammar="clean"/>
  <w:attachedTemplate r:id="rId1"/>
  <w:defaultTabStop w:val="709"/>
  <w:hyphenationZone w:val="425"/>
  <w:characterSpacingControl w:val="doNotCompress"/>
  <w:hdrShapeDefaults>
    <o:shapedefaults v:ext="edit" spidmax="2049">
      <o:colormenu v:ext="edit" fillcolor="none [3213]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DEyMDc1NDAxt7BU0lEKTi0uzszPAykwqgUAPvCicCwAAAA="/>
  </w:docVars>
  <w:rsids>
    <w:rsidRoot w:val="00306E3F"/>
    <w:rsid w:val="000016ED"/>
    <w:rsid w:val="00001F25"/>
    <w:rsid w:val="00002838"/>
    <w:rsid w:val="00007A44"/>
    <w:rsid w:val="00011095"/>
    <w:rsid w:val="00013988"/>
    <w:rsid w:val="00014BF7"/>
    <w:rsid w:val="000171F1"/>
    <w:rsid w:val="000175F9"/>
    <w:rsid w:val="00017F62"/>
    <w:rsid w:val="00021800"/>
    <w:rsid w:val="00035E22"/>
    <w:rsid w:val="00042F80"/>
    <w:rsid w:val="000509FD"/>
    <w:rsid w:val="00055951"/>
    <w:rsid w:val="00055C98"/>
    <w:rsid w:val="0005678A"/>
    <w:rsid w:val="00064108"/>
    <w:rsid w:val="00074E0E"/>
    <w:rsid w:val="000753FD"/>
    <w:rsid w:val="0007554C"/>
    <w:rsid w:val="00077914"/>
    <w:rsid w:val="000825DB"/>
    <w:rsid w:val="000842FF"/>
    <w:rsid w:val="00086468"/>
    <w:rsid w:val="000A2940"/>
    <w:rsid w:val="000A4715"/>
    <w:rsid w:val="000A5C27"/>
    <w:rsid w:val="000A67F1"/>
    <w:rsid w:val="000A7C67"/>
    <w:rsid w:val="000B18B7"/>
    <w:rsid w:val="000B35F0"/>
    <w:rsid w:val="000B3D11"/>
    <w:rsid w:val="000B6F3B"/>
    <w:rsid w:val="000C2E79"/>
    <w:rsid w:val="000C4AE8"/>
    <w:rsid w:val="000C63DE"/>
    <w:rsid w:val="000C6D5D"/>
    <w:rsid w:val="000C791F"/>
    <w:rsid w:val="000E2DF4"/>
    <w:rsid w:val="000E342F"/>
    <w:rsid w:val="000F119D"/>
    <w:rsid w:val="000F16F2"/>
    <w:rsid w:val="000F22B8"/>
    <w:rsid w:val="000F6039"/>
    <w:rsid w:val="000F67AC"/>
    <w:rsid w:val="000F6A90"/>
    <w:rsid w:val="001069CD"/>
    <w:rsid w:val="001153DC"/>
    <w:rsid w:val="001155DC"/>
    <w:rsid w:val="00115919"/>
    <w:rsid w:val="00116F19"/>
    <w:rsid w:val="00117700"/>
    <w:rsid w:val="00122BD6"/>
    <w:rsid w:val="00126207"/>
    <w:rsid w:val="00127199"/>
    <w:rsid w:val="00134584"/>
    <w:rsid w:val="00141687"/>
    <w:rsid w:val="00142190"/>
    <w:rsid w:val="00143B85"/>
    <w:rsid w:val="0014407A"/>
    <w:rsid w:val="00150172"/>
    <w:rsid w:val="0015128E"/>
    <w:rsid w:val="00157264"/>
    <w:rsid w:val="00164F8B"/>
    <w:rsid w:val="00166FA6"/>
    <w:rsid w:val="00171991"/>
    <w:rsid w:val="001770D2"/>
    <w:rsid w:val="00181276"/>
    <w:rsid w:val="00184226"/>
    <w:rsid w:val="001848E8"/>
    <w:rsid w:val="001862D8"/>
    <w:rsid w:val="001925BC"/>
    <w:rsid w:val="00192CF4"/>
    <w:rsid w:val="00192E1D"/>
    <w:rsid w:val="00193AFF"/>
    <w:rsid w:val="00196B62"/>
    <w:rsid w:val="00196D2F"/>
    <w:rsid w:val="001A0D1F"/>
    <w:rsid w:val="001A1422"/>
    <w:rsid w:val="001A3B95"/>
    <w:rsid w:val="001A47D0"/>
    <w:rsid w:val="001B0157"/>
    <w:rsid w:val="001B212F"/>
    <w:rsid w:val="001B7CD8"/>
    <w:rsid w:val="001C1BDE"/>
    <w:rsid w:val="001C4A56"/>
    <w:rsid w:val="001C57D5"/>
    <w:rsid w:val="001C6025"/>
    <w:rsid w:val="001C6FBA"/>
    <w:rsid w:val="001D0296"/>
    <w:rsid w:val="001D28FE"/>
    <w:rsid w:val="001D3E79"/>
    <w:rsid w:val="001D75C3"/>
    <w:rsid w:val="001D7E7A"/>
    <w:rsid w:val="001E1F6F"/>
    <w:rsid w:val="001F0E00"/>
    <w:rsid w:val="001F14E6"/>
    <w:rsid w:val="001F23DF"/>
    <w:rsid w:val="001F47CE"/>
    <w:rsid w:val="002016CF"/>
    <w:rsid w:val="00202D50"/>
    <w:rsid w:val="00206ABC"/>
    <w:rsid w:val="00207654"/>
    <w:rsid w:val="0021162C"/>
    <w:rsid w:val="002158B0"/>
    <w:rsid w:val="00217BCE"/>
    <w:rsid w:val="00222C16"/>
    <w:rsid w:val="0022584A"/>
    <w:rsid w:val="002342DD"/>
    <w:rsid w:val="002351E2"/>
    <w:rsid w:val="002355FE"/>
    <w:rsid w:val="002423C1"/>
    <w:rsid w:val="00242FF8"/>
    <w:rsid w:val="00247A00"/>
    <w:rsid w:val="0025346C"/>
    <w:rsid w:val="0025472C"/>
    <w:rsid w:val="002548C1"/>
    <w:rsid w:val="00261BD1"/>
    <w:rsid w:val="00262C64"/>
    <w:rsid w:val="00262F77"/>
    <w:rsid w:val="00263281"/>
    <w:rsid w:val="0027579C"/>
    <w:rsid w:val="00277A81"/>
    <w:rsid w:val="00280D0A"/>
    <w:rsid w:val="0028155D"/>
    <w:rsid w:val="00282354"/>
    <w:rsid w:val="00282FA6"/>
    <w:rsid w:val="00283D13"/>
    <w:rsid w:val="00285B7A"/>
    <w:rsid w:val="00290120"/>
    <w:rsid w:val="00290284"/>
    <w:rsid w:val="00291210"/>
    <w:rsid w:val="00292787"/>
    <w:rsid w:val="002945B4"/>
    <w:rsid w:val="0029650E"/>
    <w:rsid w:val="002A1D48"/>
    <w:rsid w:val="002A5875"/>
    <w:rsid w:val="002B2DDA"/>
    <w:rsid w:val="002B2ED4"/>
    <w:rsid w:val="002B4B1F"/>
    <w:rsid w:val="002C275F"/>
    <w:rsid w:val="002C6FD3"/>
    <w:rsid w:val="002C7D79"/>
    <w:rsid w:val="002D03F7"/>
    <w:rsid w:val="002D25FD"/>
    <w:rsid w:val="002D54F5"/>
    <w:rsid w:val="002D596D"/>
    <w:rsid w:val="002E3E12"/>
    <w:rsid w:val="002E7917"/>
    <w:rsid w:val="002F165C"/>
    <w:rsid w:val="002F2011"/>
    <w:rsid w:val="002F3307"/>
    <w:rsid w:val="002F48AA"/>
    <w:rsid w:val="002F5012"/>
    <w:rsid w:val="00302AD4"/>
    <w:rsid w:val="00303215"/>
    <w:rsid w:val="0030478B"/>
    <w:rsid w:val="00306E3F"/>
    <w:rsid w:val="00310437"/>
    <w:rsid w:val="00312044"/>
    <w:rsid w:val="00314201"/>
    <w:rsid w:val="00316CAF"/>
    <w:rsid w:val="00321658"/>
    <w:rsid w:val="0032637D"/>
    <w:rsid w:val="00326857"/>
    <w:rsid w:val="00326BA5"/>
    <w:rsid w:val="00334003"/>
    <w:rsid w:val="00336562"/>
    <w:rsid w:val="00341C8A"/>
    <w:rsid w:val="003440FD"/>
    <w:rsid w:val="00347C7F"/>
    <w:rsid w:val="003522CF"/>
    <w:rsid w:val="00354C3B"/>
    <w:rsid w:val="0035576A"/>
    <w:rsid w:val="003611FF"/>
    <w:rsid w:val="003632F0"/>
    <w:rsid w:val="003633B0"/>
    <w:rsid w:val="00367BC6"/>
    <w:rsid w:val="00367C57"/>
    <w:rsid w:val="00367F2F"/>
    <w:rsid w:val="00370EF9"/>
    <w:rsid w:val="0037141E"/>
    <w:rsid w:val="0037282A"/>
    <w:rsid w:val="00376348"/>
    <w:rsid w:val="00376794"/>
    <w:rsid w:val="00380CF2"/>
    <w:rsid w:val="00395CB8"/>
    <w:rsid w:val="00396935"/>
    <w:rsid w:val="00397D52"/>
    <w:rsid w:val="003A325C"/>
    <w:rsid w:val="003A4341"/>
    <w:rsid w:val="003A48BC"/>
    <w:rsid w:val="003A5918"/>
    <w:rsid w:val="003A6A9B"/>
    <w:rsid w:val="003B19AD"/>
    <w:rsid w:val="003B27E9"/>
    <w:rsid w:val="003C370D"/>
    <w:rsid w:val="003C3B57"/>
    <w:rsid w:val="003C647C"/>
    <w:rsid w:val="003C7752"/>
    <w:rsid w:val="003D146E"/>
    <w:rsid w:val="003D62B2"/>
    <w:rsid w:val="003F10B9"/>
    <w:rsid w:val="003F1162"/>
    <w:rsid w:val="003F257E"/>
    <w:rsid w:val="003F2879"/>
    <w:rsid w:val="003F397E"/>
    <w:rsid w:val="003F5BA7"/>
    <w:rsid w:val="003F7B64"/>
    <w:rsid w:val="004028EE"/>
    <w:rsid w:val="00410FDB"/>
    <w:rsid w:val="00411B06"/>
    <w:rsid w:val="00412147"/>
    <w:rsid w:val="00413181"/>
    <w:rsid w:val="00415C8B"/>
    <w:rsid w:val="00417D6F"/>
    <w:rsid w:val="00422581"/>
    <w:rsid w:val="004319B7"/>
    <w:rsid w:val="004334BA"/>
    <w:rsid w:val="00433EC4"/>
    <w:rsid w:val="00436C2D"/>
    <w:rsid w:val="00440E84"/>
    <w:rsid w:val="004469C8"/>
    <w:rsid w:val="00451F2C"/>
    <w:rsid w:val="0045221C"/>
    <w:rsid w:val="00460982"/>
    <w:rsid w:val="00460E62"/>
    <w:rsid w:val="00462C6A"/>
    <w:rsid w:val="004642CF"/>
    <w:rsid w:val="00475B4B"/>
    <w:rsid w:val="00475F03"/>
    <w:rsid w:val="00490F4D"/>
    <w:rsid w:val="00491EC3"/>
    <w:rsid w:val="004A612D"/>
    <w:rsid w:val="004A6C16"/>
    <w:rsid w:val="004A7D3C"/>
    <w:rsid w:val="004B1A85"/>
    <w:rsid w:val="004B237C"/>
    <w:rsid w:val="004B50AD"/>
    <w:rsid w:val="004C1284"/>
    <w:rsid w:val="004C236C"/>
    <w:rsid w:val="004C6837"/>
    <w:rsid w:val="004D1462"/>
    <w:rsid w:val="004D1CB1"/>
    <w:rsid w:val="004D23A1"/>
    <w:rsid w:val="004D4250"/>
    <w:rsid w:val="004D557A"/>
    <w:rsid w:val="004E479F"/>
    <w:rsid w:val="004E5D6A"/>
    <w:rsid w:val="004E6A1E"/>
    <w:rsid w:val="004E6B4E"/>
    <w:rsid w:val="004E75FC"/>
    <w:rsid w:val="004F0CC8"/>
    <w:rsid w:val="004F1BF0"/>
    <w:rsid w:val="004F3820"/>
    <w:rsid w:val="004F73E9"/>
    <w:rsid w:val="00500649"/>
    <w:rsid w:val="00506457"/>
    <w:rsid w:val="00506D78"/>
    <w:rsid w:val="005077D4"/>
    <w:rsid w:val="00507E35"/>
    <w:rsid w:val="00507F75"/>
    <w:rsid w:val="0051001D"/>
    <w:rsid w:val="005115A5"/>
    <w:rsid w:val="005115D7"/>
    <w:rsid w:val="00511811"/>
    <w:rsid w:val="00512FA0"/>
    <w:rsid w:val="00513381"/>
    <w:rsid w:val="005155DF"/>
    <w:rsid w:val="0051777B"/>
    <w:rsid w:val="0052124C"/>
    <w:rsid w:val="00522FA4"/>
    <w:rsid w:val="00523FD6"/>
    <w:rsid w:val="0052657E"/>
    <w:rsid w:val="00530399"/>
    <w:rsid w:val="00531B16"/>
    <w:rsid w:val="00531EE1"/>
    <w:rsid w:val="005376DA"/>
    <w:rsid w:val="00542A57"/>
    <w:rsid w:val="005432D9"/>
    <w:rsid w:val="00543C15"/>
    <w:rsid w:val="00544E24"/>
    <w:rsid w:val="00547121"/>
    <w:rsid w:val="0054763D"/>
    <w:rsid w:val="00547CE1"/>
    <w:rsid w:val="00553ECA"/>
    <w:rsid w:val="005573D1"/>
    <w:rsid w:val="00557E7B"/>
    <w:rsid w:val="005631FD"/>
    <w:rsid w:val="00563C13"/>
    <w:rsid w:val="005642CA"/>
    <w:rsid w:val="00564E6E"/>
    <w:rsid w:val="00573E11"/>
    <w:rsid w:val="00575094"/>
    <w:rsid w:val="005769EB"/>
    <w:rsid w:val="00576E59"/>
    <w:rsid w:val="00582871"/>
    <w:rsid w:val="00583A7F"/>
    <w:rsid w:val="00585429"/>
    <w:rsid w:val="00585D92"/>
    <w:rsid w:val="00586D72"/>
    <w:rsid w:val="00593B91"/>
    <w:rsid w:val="00594D6F"/>
    <w:rsid w:val="00595EAC"/>
    <w:rsid w:val="0059761F"/>
    <w:rsid w:val="005A6621"/>
    <w:rsid w:val="005B0366"/>
    <w:rsid w:val="005B18DE"/>
    <w:rsid w:val="005B5F04"/>
    <w:rsid w:val="005B6DC1"/>
    <w:rsid w:val="005B704F"/>
    <w:rsid w:val="005C0820"/>
    <w:rsid w:val="005C17D4"/>
    <w:rsid w:val="005C77DE"/>
    <w:rsid w:val="005D19B6"/>
    <w:rsid w:val="005D4AA9"/>
    <w:rsid w:val="005D7596"/>
    <w:rsid w:val="005E3805"/>
    <w:rsid w:val="005E52B4"/>
    <w:rsid w:val="005E6D30"/>
    <w:rsid w:val="005F08F1"/>
    <w:rsid w:val="005F094D"/>
    <w:rsid w:val="005F4483"/>
    <w:rsid w:val="005F5C73"/>
    <w:rsid w:val="00601920"/>
    <w:rsid w:val="00602A96"/>
    <w:rsid w:val="0060364B"/>
    <w:rsid w:val="00603E38"/>
    <w:rsid w:val="00604BF1"/>
    <w:rsid w:val="00607A40"/>
    <w:rsid w:val="0061106F"/>
    <w:rsid w:val="006124A3"/>
    <w:rsid w:val="00630E03"/>
    <w:rsid w:val="0063347D"/>
    <w:rsid w:val="0063492D"/>
    <w:rsid w:val="00637EA2"/>
    <w:rsid w:val="00642F61"/>
    <w:rsid w:val="006441ED"/>
    <w:rsid w:val="00644DF2"/>
    <w:rsid w:val="0065533D"/>
    <w:rsid w:val="00660F79"/>
    <w:rsid w:val="006647A2"/>
    <w:rsid w:val="0067068B"/>
    <w:rsid w:val="006720FE"/>
    <w:rsid w:val="006766F1"/>
    <w:rsid w:val="0068094A"/>
    <w:rsid w:val="00680FF1"/>
    <w:rsid w:val="006828CE"/>
    <w:rsid w:val="00682E34"/>
    <w:rsid w:val="00685AE6"/>
    <w:rsid w:val="006915EB"/>
    <w:rsid w:val="006924BE"/>
    <w:rsid w:val="00693FA3"/>
    <w:rsid w:val="00695C0D"/>
    <w:rsid w:val="00696624"/>
    <w:rsid w:val="006A349E"/>
    <w:rsid w:val="006A44DB"/>
    <w:rsid w:val="006B1607"/>
    <w:rsid w:val="006B1E4C"/>
    <w:rsid w:val="006B54C7"/>
    <w:rsid w:val="006C04DD"/>
    <w:rsid w:val="006C1115"/>
    <w:rsid w:val="006C2564"/>
    <w:rsid w:val="006C5FBF"/>
    <w:rsid w:val="006C6051"/>
    <w:rsid w:val="006C61A1"/>
    <w:rsid w:val="006C730C"/>
    <w:rsid w:val="006D0366"/>
    <w:rsid w:val="006D25E1"/>
    <w:rsid w:val="006D5D3A"/>
    <w:rsid w:val="006E0E3F"/>
    <w:rsid w:val="006E2831"/>
    <w:rsid w:val="006F0255"/>
    <w:rsid w:val="006F23C1"/>
    <w:rsid w:val="006F2EDA"/>
    <w:rsid w:val="006F3720"/>
    <w:rsid w:val="006F3CE9"/>
    <w:rsid w:val="00700806"/>
    <w:rsid w:val="007037DB"/>
    <w:rsid w:val="00711ECD"/>
    <w:rsid w:val="0071368B"/>
    <w:rsid w:val="00713D21"/>
    <w:rsid w:val="0072124F"/>
    <w:rsid w:val="007216C7"/>
    <w:rsid w:val="00721910"/>
    <w:rsid w:val="007249D1"/>
    <w:rsid w:val="0072668E"/>
    <w:rsid w:val="007370C0"/>
    <w:rsid w:val="0073756B"/>
    <w:rsid w:val="00741740"/>
    <w:rsid w:val="00742D96"/>
    <w:rsid w:val="007445A7"/>
    <w:rsid w:val="007449D2"/>
    <w:rsid w:val="00745779"/>
    <w:rsid w:val="007459DB"/>
    <w:rsid w:val="00747028"/>
    <w:rsid w:val="007472DD"/>
    <w:rsid w:val="0075147E"/>
    <w:rsid w:val="00753EFC"/>
    <w:rsid w:val="00755EC4"/>
    <w:rsid w:val="0075622B"/>
    <w:rsid w:val="007610EE"/>
    <w:rsid w:val="00761D8C"/>
    <w:rsid w:val="00766658"/>
    <w:rsid w:val="0076777F"/>
    <w:rsid w:val="00772639"/>
    <w:rsid w:val="00772ED7"/>
    <w:rsid w:val="00773E7F"/>
    <w:rsid w:val="007758B6"/>
    <w:rsid w:val="00782EB9"/>
    <w:rsid w:val="0079043E"/>
    <w:rsid w:val="00790699"/>
    <w:rsid w:val="00793477"/>
    <w:rsid w:val="007A091B"/>
    <w:rsid w:val="007A2E96"/>
    <w:rsid w:val="007A5E8C"/>
    <w:rsid w:val="007A6EE7"/>
    <w:rsid w:val="007B78C6"/>
    <w:rsid w:val="007C29DB"/>
    <w:rsid w:val="007C3485"/>
    <w:rsid w:val="007C728F"/>
    <w:rsid w:val="007D06BD"/>
    <w:rsid w:val="007D1C45"/>
    <w:rsid w:val="007D7065"/>
    <w:rsid w:val="007D76C7"/>
    <w:rsid w:val="007D7C34"/>
    <w:rsid w:val="007E26F7"/>
    <w:rsid w:val="007E289A"/>
    <w:rsid w:val="007E52EB"/>
    <w:rsid w:val="007F0312"/>
    <w:rsid w:val="007F10EA"/>
    <w:rsid w:val="007F18FE"/>
    <w:rsid w:val="007F25FB"/>
    <w:rsid w:val="007F4C75"/>
    <w:rsid w:val="007F63A6"/>
    <w:rsid w:val="00801686"/>
    <w:rsid w:val="0080338E"/>
    <w:rsid w:val="00805F8B"/>
    <w:rsid w:val="00806F2B"/>
    <w:rsid w:val="008109D3"/>
    <w:rsid w:val="00811B7F"/>
    <w:rsid w:val="00820EFC"/>
    <w:rsid w:val="00824CB8"/>
    <w:rsid w:val="008279E8"/>
    <w:rsid w:val="00840B33"/>
    <w:rsid w:val="00847167"/>
    <w:rsid w:val="008472A5"/>
    <w:rsid w:val="00847C57"/>
    <w:rsid w:val="00850296"/>
    <w:rsid w:val="00850DB0"/>
    <w:rsid w:val="0085374D"/>
    <w:rsid w:val="00855B04"/>
    <w:rsid w:val="008576DC"/>
    <w:rsid w:val="00860B7B"/>
    <w:rsid w:val="008612FC"/>
    <w:rsid w:val="00870F7D"/>
    <w:rsid w:val="008779C2"/>
    <w:rsid w:val="0088024A"/>
    <w:rsid w:val="00882FD5"/>
    <w:rsid w:val="00886F03"/>
    <w:rsid w:val="008922C7"/>
    <w:rsid w:val="00893E15"/>
    <w:rsid w:val="00896448"/>
    <w:rsid w:val="008A151B"/>
    <w:rsid w:val="008A2439"/>
    <w:rsid w:val="008A2854"/>
    <w:rsid w:val="008A3AFF"/>
    <w:rsid w:val="008A50BA"/>
    <w:rsid w:val="008B25C4"/>
    <w:rsid w:val="008B76B5"/>
    <w:rsid w:val="008D1B89"/>
    <w:rsid w:val="008D2F93"/>
    <w:rsid w:val="008D3623"/>
    <w:rsid w:val="008D7B40"/>
    <w:rsid w:val="008E1404"/>
    <w:rsid w:val="008E6DF0"/>
    <w:rsid w:val="008F02DB"/>
    <w:rsid w:val="008F190D"/>
    <w:rsid w:val="008F6936"/>
    <w:rsid w:val="008F6E15"/>
    <w:rsid w:val="008F7E67"/>
    <w:rsid w:val="009002D3"/>
    <w:rsid w:val="00901F4B"/>
    <w:rsid w:val="0090392A"/>
    <w:rsid w:val="00903C09"/>
    <w:rsid w:val="00903CED"/>
    <w:rsid w:val="009043CC"/>
    <w:rsid w:val="0090715B"/>
    <w:rsid w:val="009147FF"/>
    <w:rsid w:val="00915D44"/>
    <w:rsid w:val="00924536"/>
    <w:rsid w:val="009250CB"/>
    <w:rsid w:val="00927B79"/>
    <w:rsid w:val="0093072C"/>
    <w:rsid w:val="00930E61"/>
    <w:rsid w:val="009427F5"/>
    <w:rsid w:val="009430CD"/>
    <w:rsid w:val="00944974"/>
    <w:rsid w:val="00946BFE"/>
    <w:rsid w:val="00953F03"/>
    <w:rsid w:val="009545F6"/>
    <w:rsid w:val="00956297"/>
    <w:rsid w:val="00960CEC"/>
    <w:rsid w:val="009652B6"/>
    <w:rsid w:val="00965731"/>
    <w:rsid w:val="00971A53"/>
    <w:rsid w:val="00972160"/>
    <w:rsid w:val="00972D3B"/>
    <w:rsid w:val="00973053"/>
    <w:rsid w:val="00973DE8"/>
    <w:rsid w:val="009743AF"/>
    <w:rsid w:val="00975E63"/>
    <w:rsid w:val="009760F3"/>
    <w:rsid w:val="0098161F"/>
    <w:rsid w:val="00984042"/>
    <w:rsid w:val="00984E4C"/>
    <w:rsid w:val="00986242"/>
    <w:rsid w:val="0098717C"/>
    <w:rsid w:val="00991015"/>
    <w:rsid w:val="00993207"/>
    <w:rsid w:val="00993CB7"/>
    <w:rsid w:val="00994501"/>
    <w:rsid w:val="009A5C67"/>
    <w:rsid w:val="009A6D25"/>
    <w:rsid w:val="009B1BA8"/>
    <w:rsid w:val="009B39AE"/>
    <w:rsid w:val="009B683B"/>
    <w:rsid w:val="009C589B"/>
    <w:rsid w:val="009D3C31"/>
    <w:rsid w:val="009D4E8D"/>
    <w:rsid w:val="009E398D"/>
    <w:rsid w:val="009E45FD"/>
    <w:rsid w:val="009F146A"/>
    <w:rsid w:val="009F3246"/>
    <w:rsid w:val="009F37F1"/>
    <w:rsid w:val="009F3A55"/>
    <w:rsid w:val="00A0270D"/>
    <w:rsid w:val="00A0729A"/>
    <w:rsid w:val="00A1144E"/>
    <w:rsid w:val="00A13967"/>
    <w:rsid w:val="00A17457"/>
    <w:rsid w:val="00A17C0A"/>
    <w:rsid w:val="00A206C4"/>
    <w:rsid w:val="00A25FB0"/>
    <w:rsid w:val="00A26924"/>
    <w:rsid w:val="00A3050C"/>
    <w:rsid w:val="00A3125A"/>
    <w:rsid w:val="00A328CF"/>
    <w:rsid w:val="00A35BBB"/>
    <w:rsid w:val="00A35CC9"/>
    <w:rsid w:val="00A3733F"/>
    <w:rsid w:val="00A44645"/>
    <w:rsid w:val="00A5100C"/>
    <w:rsid w:val="00A525C6"/>
    <w:rsid w:val="00A533C9"/>
    <w:rsid w:val="00A61263"/>
    <w:rsid w:val="00A636AA"/>
    <w:rsid w:val="00A64E55"/>
    <w:rsid w:val="00A7096D"/>
    <w:rsid w:val="00A71CB0"/>
    <w:rsid w:val="00A71ED1"/>
    <w:rsid w:val="00A75BC8"/>
    <w:rsid w:val="00A77DAF"/>
    <w:rsid w:val="00A8682D"/>
    <w:rsid w:val="00A87FB2"/>
    <w:rsid w:val="00A936D4"/>
    <w:rsid w:val="00A96626"/>
    <w:rsid w:val="00A968C2"/>
    <w:rsid w:val="00A97172"/>
    <w:rsid w:val="00AA1C37"/>
    <w:rsid w:val="00AA1C45"/>
    <w:rsid w:val="00AA3084"/>
    <w:rsid w:val="00AA6CF5"/>
    <w:rsid w:val="00AB0740"/>
    <w:rsid w:val="00AB1E3A"/>
    <w:rsid w:val="00AB7659"/>
    <w:rsid w:val="00AC12B5"/>
    <w:rsid w:val="00AC2FF8"/>
    <w:rsid w:val="00AD5AC4"/>
    <w:rsid w:val="00AD5FAA"/>
    <w:rsid w:val="00AD6D78"/>
    <w:rsid w:val="00AE241F"/>
    <w:rsid w:val="00AE350F"/>
    <w:rsid w:val="00AE384B"/>
    <w:rsid w:val="00AE4C24"/>
    <w:rsid w:val="00AE5519"/>
    <w:rsid w:val="00AF05A1"/>
    <w:rsid w:val="00AF41F1"/>
    <w:rsid w:val="00AF5A39"/>
    <w:rsid w:val="00AF7318"/>
    <w:rsid w:val="00B05343"/>
    <w:rsid w:val="00B0610C"/>
    <w:rsid w:val="00B06B39"/>
    <w:rsid w:val="00B0787C"/>
    <w:rsid w:val="00B119D2"/>
    <w:rsid w:val="00B136EC"/>
    <w:rsid w:val="00B14B11"/>
    <w:rsid w:val="00B20E7E"/>
    <w:rsid w:val="00B25A9D"/>
    <w:rsid w:val="00B301CB"/>
    <w:rsid w:val="00B313AA"/>
    <w:rsid w:val="00B3207A"/>
    <w:rsid w:val="00B33062"/>
    <w:rsid w:val="00B34686"/>
    <w:rsid w:val="00B35007"/>
    <w:rsid w:val="00B3787E"/>
    <w:rsid w:val="00B414A9"/>
    <w:rsid w:val="00B43BDD"/>
    <w:rsid w:val="00B50DC7"/>
    <w:rsid w:val="00B53E0D"/>
    <w:rsid w:val="00B64855"/>
    <w:rsid w:val="00B673FD"/>
    <w:rsid w:val="00B7180F"/>
    <w:rsid w:val="00B75497"/>
    <w:rsid w:val="00B75CBD"/>
    <w:rsid w:val="00B81C50"/>
    <w:rsid w:val="00B82128"/>
    <w:rsid w:val="00B847D3"/>
    <w:rsid w:val="00B85F21"/>
    <w:rsid w:val="00B9317A"/>
    <w:rsid w:val="00B9348F"/>
    <w:rsid w:val="00B96BBF"/>
    <w:rsid w:val="00B97285"/>
    <w:rsid w:val="00BA1964"/>
    <w:rsid w:val="00BA56C2"/>
    <w:rsid w:val="00BB4F98"/>
    <w:rsid w:val="00BC0A6C"/>
    <w:rsid w:val="00BC2A7E"/>
    <w:rsid w:val="00BC73D3"/>
    <w:rsid w:val="00BC7F4B"/>
    <w:rsid w:val="00BD6045"/>
    <w:rsid w:val="00BD722D"/>
    <w:rsid w:val="00BE2169"/>
    <w:rsid w:val="00BE5F39"/>
    <w:rsid w:val="00BF011B"/>
    <w:rsid w:val="00BF030B"/>
    <w:rsid w:val="00C03E30"/>
    <w:rsid w:val="00C04190"/>
    <w:rsid w:val="00C118A1"/>
    <w:rsid w:val="00C129E2"/>
    <w:rsid w:val="00C13346"/>
    <w:rsid w:val="00C140F4"/>
    <w:rsid w:val="00C157BC"/>
    <w:rsid w:val="00C21E4B"/>
    <w:rsid w:val="00C25AB0"/>
    <w:rsid w:val="00C26134"/>
    <w:rsid w:val="00C307EB"/>
    <w:rsid w:val="00C31157"/>
    <w:rsid w:val="00C3195F"/>
    <w:rsid w:val="00C43FA0"/>
    <w:rsid w:val="00C46AE9"/>
    <w:rsid w:val="00C51DD2"/>
    <w:rsid w:val="00C5361F"/>
    <w:rsid w:val="00C54010"/>
    <w:rsid w:val="00C5514D"/>
    <w:rsid w:val="00C55F3B"/>
    <w:rsid w:val="00C5707D"/>
    <w:rsid w:val="00C60A45"/>
    <w:rsid w:val="00C61534"/>
    <w:rsid w:val="00C716E4"/>
    <w:rsid w:val="00C71B15"/>
    <w:rsid w:val="00C7263B"/>
    <w:rsid w:val="00C8141C"/>
    <w:rsid w:val="00C849F8"/>
    <w:rsid w:val="00C861BD"/>
    <w:rsid w:val="00C86B81"/>
    <w:rsid w:val="00C86F67"/>
    <w:rsid w:val="00C9113E"/>
    <w:rsid w:val="00C91FA9"/>
    <w:rsid w:val="00C923B9"/>
    <w:rsid w:val="00C947B2"/>
    <w:rsid w:val="00C94C14"/>
    <w:rsid w:val="00C97129"/>
    <w:rsid w:val="00CA064C"/>
    <w:rsid w:val="00CA172B"/>
    <w:rsid w:val="00CA5CA1"/>
    <w:rsid w:val="00CA741C"/>
    <w:rsid w:val="00CA7C2C"/>
    <w:rsid w:val="00CB018B"/>
    <w:rsid w:val="00CB1607"/>
    <w:rsid w:val="00CB434D"/>
    <w:rsid w:val="00CB49C0"/>
    <w:rsid w:val="00CB50DC"/>
    <w:rsid w:val="00CB53D4"/>
    <w:rsid w:val="00CB5D02"/>
    <w:rsid w:val="00CB628A"/>
    <w:rsid w:val="00CB797F"/>
    <w:rsid w:val="00CB7A22"/>
    <w:rsid w:val="00CC19C2"/>
    <w:rsid w:val="00CC1E32"/>
    <w:rsid w:val="00CC218A"/>
    <w:rsid w:val="00CC27F7"/>
    <w:rsid w:val="00CC5F66"/>
    <w:rsid w:val="00CC73CA"/>
    <w:rsid w:val="00CD1D27"/>
    <w:rsid w:val="00CD211F"/>
    <w:rsid w:val="00CD2232"/>
    <w:rsid w:val="00CD6046"/>
    <w:rsid w:val="00CD6F02"/>
    <w:rsid w:val="00CD7CA6"/>
    <w:rsid w:val="00CE02A6"/>
    <w:rsid w:val="00CE1463"/>
    <w:rsid w:val="00CE164B"/>
    <w:rsid w:val="00CE2464"/>
    <w:rsid w:val="00CE26B3"/>
    <w:rsid w:val="00CE4355"/>
    <w:rsid w:val="00CF274C"/>
    <w:rsid w:val="00CF3AE7"/>
    <w:rsid w:val="00D00992"/>
    <w:rsid w:val="00D140CB"/>
    <w:rsid w:val="00D17852"/>
    <w:rsid w:val="00D223CD"/>
    <w:rsid w:val="00D2278A"/>
    <w:rsid w:val="00D228DD"/>
    <w:rsid w:val="00D272C9"/>
    <w:rsid w:val="00D3437F"/>
    <w:rsid w:val="00D404A4"/>
    <w:rsid w:val="00D410FC"/>
    <w:rsid w:val="00D45E3B"/>
    <w:rsid w:val="00D47F3F"/>
    <w:rsid w:val="00D511FE"/>
    <w:rsid w:val="00D5247E"/>
    <w:rsid w:val="00D529FE"/>
    <w:rsid w:val="00D52C8D"/>
    <w:rsid w:val="00D538D5"/>
    <w:rsid w:val="00D548DA"/>
    <w:rsid w:val="00D55848"/>
    <w:rsid w:val="00D60897"/>
    <w:rsid w:val="00D6370B"/>
    <w:rsid w:val="00D6404A"/>
    <w:rsid w:val="00D67F38"/>
    <w:rsid w:val="00D70658"/>
    <w:rsid w:val="00D71BD9"/>
    <w:rsid w:val="00D7527C"/>
    <w:rsid w:val="00D760F5"/>
    <w:rsid w:val="00D76875"/>
    <w:rsid w:val="00D76B97"/>
    <w:rsid w:val="00D80BA7"/>
    <w:rsid w:val="00D84AAA"/>
    <w:rsid w:val="00D86402"/>
    <w:rsid w:val="00D92BFF"/>
    <w:rsid w:val="00D936D0"/>
    <w:rsid w:val="00D93AA4"/>
    <w:rsid w:val="00D94326"/>
    <w:rsid w:val="00D95D0B"/>
    <w:rsid w:val="00DA0210"/>
    <w:rsid w:val="00DA1901"/>
    <w:rsid w:val="00DA5A42"/>
    <w:rsid w:val="00DA5AC3"/>
    <w:rsid w:val="00DA74FE"/>
    <w:rsid w:val="00DB1498"/>
    <w:rsid w:val="00DB2306"/>
    <w:rsid w:val="00DB29FE"/>
    <w:rsid w:val="00DB7437"/>
    <w:rsid w:val="00DC1B2C"/>
    <w:rsid w:val="00DC2DD7"/>
    <w:rsid w:val="00DC2E02"/>
    <w:rsid w:val="00DC38E1"/>
    <w:rsid w:val="00DC598D"/>
    <w:rsid w:val="00DD35F9"/>
    <w:rsid w:val="00DD5845"/>
    <w:rsid w:val="00DE1195"/>
    <w:rsid w:val="00DE1A9A"/>
    <w:rsid w:val="00DE2512"/>
    <w:rsid w:val="00DE6559"/>
    <w:rsid w:val="00DE6980"/>
    <w:rsid w:val="00DE6D35"/>
    <w:rsid w:val="00DF1F75"/>
    <w:rsid w:val="00DF25A8"/>
    <w:rsid w:val="00DF3EC6"/>
    <w:rsid w:val="00DF45D2"/>
    <w:rsid w:val="00E01293"/>
    <w:rsid w:val="00E063F6"/>
    <w:rsid w:val="00E06540"/>
    <w:rsid w:val="00E100EB"/>
    <w:rsid w:val="00E10404"/>
    <w:rsid w:val="00E11A71"/>
    <w:rsid w:val="00E122B7"/>
    <w:rsid w:val="00E139AD"/>
    <w:rsid w:val="00E23109"/>
    <w:rsid w:val="00E23253"/>
    <w:rsid w:val="00E24DE5"/>
    <w:rsid w:val="00E25A20"/>
    <w:rsid w:val="00E3135D"/>
    <w:rsid w:val="00E3534D"/>
    <w:rsid w:val="00E4649A"/>
    <w:rsid w:val="00E47087"/>
    <w:rsid w:val="00E5244E"/>
    <w:rsid w:val="00E52633"/>
    <w:rsid w:val="00E527E5"/>
    <w:rsid w:val="00E52972"/>
    <w:rsid w:val="00E53D62"/>
    <w:rsid w:val="00E61E02"/>
    <w:rsid w:val="00E63BFE"/>
    <w:rsid w:val="00E64E0D"/>
    <w:rsid w:val="00E65570"/>
    <w:rsid w:val="00E737AA"/>
    <w:rsid w:val="00E73EBC"/>
    <w:rsid w:val="00E74D9B"/>
    <w:rsid w:val="00E75071"/>
    <w:rsid w:val="00E80F9F"/>
    <w:rsid w:val="00E8596D"/>
    <w:rsid w:val="00E92B19"/>
    <w:rsid w:val="00E970FA"/>
    <w:rsid w:val="00EA51DB"/>
    <w:rsid w:val="00EA6C8D"/>
    <w:rsid w:val="00EA762E"/>
    <w:rsid w:val="00EA766B"/>
    <w:rsid w:val="00EB046A"/>
    <w:rsid w:val="00EB1C53"/>
    <w:rsid w:val="00EB5631"/>
    <w:rsid w:val="00EB56E4"/>
    <w:rsid w:val="00ED124D"/>
    <w:rsid w:val="00ED3F72"/>
    <w:rsid w:val="00EE39DE"/>
    <w:rsid w:val="00EE6C8E"/>
    <w:rsid w:val="00EF020A"/>
    <w:rsid w:val="00EF0E40"/>
    <w:rsid w:val="00EF2C4C"/>
    <w:rsid w:val="00EF2F00"/>
    <w:rsid w:val="00EF4413"/>
    <w:rsid w:val="00EF4741"/>
    <w:rsid w:val="00EF6402"/>
    <w:rsid w:val="00F01CE3"/>
    <w:rsid w:val="00F036E7"/>
    <w:rsid w:val="00F03981"/>
    <w:rsid w:val="00F04526"/>
    <w:rsid w:val="00F07F04"/>
    <w:rsid w:val="00F07FA4"/>
    <w:rsid w:val="00F1104C"/>
    <w:rsid w:val="00F1223B"/>
    <w:rsid w:val="00F27AC5"/>
    <w:rsid w:val="00F30C04"/>
    <w:rsid w:val="00F3167A"/>
    <w:rsid w:val="00F31A8E"/>
    <w:rsid w:val="00F331F6"/>
    <w:rsid w:val="00F339D7"/>
    <w:rsid w:val="00F44654"/>
    <w:rsid w:val="00F505D1"/>
    <w:rsid w:val="00F51C60"/>
    <w:rsid w:val="00F5308D"/>
    <w:rsid w:val="00F53569"/>
    <w:rsid w:val="00F57267"/>
    <w:rsid w:val="00F57835"/>
    <w:rsid w:val="00F57D48"/>
    <w:rsid w:val="00F63788"/>
    <w:rsid w:val="00F713E4"/>
    <w:rsid w:val="00F744AC"/>
    <w:rsid w:val="00F745C2"/>
    <w:rsid w:val="00F8049C"/>
    <w:rsid w:val="00F80E1D"/>
    <w:rsid w:val="00F81CED"/>
    <w:rsid w:val="00F865FE"/>
    <w:rsid w:val="00F87A37"/>
    <w:rsid w:val="00F87CE7"/>
    <w:rsid w:val="00F963E1"/>
    <w:rsid w:val="00F96D97"/>
    <w:rsid w:val="00FA3058"/>
    <w:rsid w:val="00FA370E"/>
    <w:rsid w:val="00FA3C9F"/>
    <w:rsid w:val="00FA66E7"/>
    <w:rsid w:val="00FA7BED"/>
    <w:rsid w:val="00FB0E61"/>
    <w:rsid w:val="00FB2E66"/>
    <w:rsid w:val="00FB449D"/>
    <w:rsid w:val="00FB522F"/>
    <w:rsid w:val="00FB5EC8"/>
    <w:rsid w:val="00FB60FC"/>
    <w:rsid w:val="00FB701F"/>
    <w:rsid w:val="00FC0159"/>
    <w:rsid w:val="00FD0280"/>
    <w:rsid w:val="00FD6B0E"/>
    <w:rsid w:val="00FD78C0"/>
    <w:rsid w:val="00FE0E22"/>
    <w:rsid w:val="00FE12B4"/>
    <w:rsid w:val="00FE4E93"/>
    <w:rsid w:val="00FE7277"/>
    <w:rsid w:val="31EB4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fillcolor="none [3213]"/>
    </o:shapedefaults>
    <o:shapelayout v:ext="edit">
      <o:idmap v:ext="edit" data="1"/>
    </o:shapelayout>
  </w:shapeDefaults>
  <w:decimalSymbol w:val="."/>
  <w:listSeparator w:val=","/>
  <w14:docId w14:val="7DEB52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5" w:qFormat="1"/>
    <w:lsdException w:name="Intense Quote" w:uiPriority="36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9"/>
    <w:lsdException w:name="Intense Emphasis" w:uiPriority="31"/>
    <w:lsdException w:name="Subtle Reference" w:uiPriority="37"/>
    <w:lsdException w:name="Intense Reference" w:uiPriority="38"/>
    <w:lsdException w:name="Book Title" w:uiPriority="39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12FC"/>
    <w:pPr>
      <w:spacing w:after="0" w:line="280" w:lineRule="atLeast"/>
      <w:jc w:val="both"/>
    </w:pPr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4"/>
    <w:qFormat/>
    <w:rsid w:val="00AC2FF8"/>
    <w:pPr>
      <w:keepNext/>
      <w:keepLines/>
      <w:spacing w:before="24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F04E23" w:themeColor="accent1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AC2FF8"/>
    <w:pPr>
      <w:keepNext/>
      <w:keepLines/>
      <w:spacing w:before="240" w:line="240" w:lineRule="auto"/>
      <w:jc w:val="left"/>
      <w:outlineLvl w:val="1"/>
    </w:pPr>
    <w:rPr>
      <w:rFonts w:eastAsiaTheme="majorEastAsia" w:cstheme="majorBidi"/>
      <w:b/>
      <w:bCs/>
      <w:color w:val="F04E23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5155DF"/>
    <w:pPr>
      <w:keepNext/>
      <w:keepLines/>
      <w:spacing w:before="240" w:line="240" w:lineRule="auto"/>
      <w:ind w:left="312"/>
      <w:jc w:val="left"/>
      <w:outlineLvl w:val="2"/>
    </w:pPr>
    <w:rPr>
      <w:rFonts w:asciiTheme="majorHAnsi" w:eastAsiaTheme="majorEastAsia" w:hAnsiTheme="majorHAnsi" w:cstheme="majorBidi"/>
      <w:b/>
      <w:bCs/>
      <w:color w:val="F04E23" w:themeColor="accent1"/>
      <w:lang w:val="en-GB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63347D"/>
    <w:pPr>
      <w:keepNext/>
      <w:keepLines/>
      <w:numPr>
        <w:numId w:val="15"/>
      </w:numPr>
      <w:spacing w:before="120"/>
      <w:ind w:left="357" w:hanging="357"/>
      <w:jc w:val="left"/>
      <w:outlineLvl w:val="3"/>
    </w:pPr>
    <w:rPr>
      <w:rFonts w:asciiTheme="majorHAnsi" w:eastAsiaTheme="majorEastAsia" w:hAnsiTheme="majorHAnsi" w:cstheme="majorBidi"/>
      <w:bCs/>
      <w:iCs/>
      <w:u w:val="single"/>
      <w:lang w:val="en-GB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166FA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F04E23" w:themeColor="accent1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rsid w:val="00C97129"/>
    <w:pPr>
      <w:keepNext/>
      <w:keepLines/>
      <w:numPr>
        <w:ilvl w:val="5"/>
        <w:numId w:val="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F2108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C97129"/>
    <w:pPr>
      <w:keepNext/>
      <w:keepLines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C97129"/>
    <w:pPr>
      <w:keepNext/>
      <w:keepLines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C97129"/>
    <w:pPr>
      <w:keepNext/>
      <w:keepLines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Top"/>
    <w:basedOn w:val="Normal"/>
    <w:link w:val="HeaderChar"/>
    <w:uiPriority w:val="99"/>
    <w:unhideWhenUsed/>
    <w:rsid w:val="000B6F3B"/>
    <w:pPr>
      <w:tabs>
        <w:tab w:val="center" w:pos="4536"/>
        <w:tab w:val="right" w:pos="9072"/>
      </w:tabs>
      <w:spacing w:line="240" w:lineRule="auto"/>
    </w:pPr>
    <w:rPr>
      <w:rFonts w:asciiTheme="majorHAnsi" w:hAnsiTheme="majorHAnsi"/>
      <w:b/>
      <w:color w:val="F04E23" w:themeColor="text2"/>
    </w:rPr>
  </w:style>
  <w:style w:type="character" w:customStyle="1" w:styleId="HeaderChar">
    <w:name w:val="Header Char"/>
    <w:aliases w:val="Top Char"/>
    <w:basedOn w:val="DefaultParagraphFont"/>
    <w:link w:val="Header"/>
    <w:uiPriority w:val="99"/>
    <w:rsid w:val="000B6F3B"/>
    <w:rPr>
      <w:rFonts w:asciiTheme="majorHAnsi" w:hAnsiTheme="majorHAnsi"/>
      <w:b/>
      <w:color w:val="F04E23" w:themeColor="text2"/>
    </w:rPr>
  </w:style>
  <w:style w:type="paragraph" w:styleId="Footer">
    <w:name w:val="footer"/>
    <w:basedOn w:val="Normal"/>
    <w:link w:val="FooterChar"/>
    <w:uiPriority w:val="99"/>
    <w:unhideWhenUsed/>
    <w:rsid w:val="008612FC"/>
    <w:pPr>
      <w:tabs>
        <w:tab w:val="center" w:pos="4536"/>
        <w:tab w:val="right" w:pos="9072"/>
      </w:tabs>
    </w:pPr>
    <w:rPr>
      <w:b/>
    </w:rPr>
  </w:style>
  <w:style w:type="character" w:customStyle="1" w:styleId="FooterChar">
    <w:name w:val="Footer Char"/>
    <w:basedOn w:val="DefaultParagraphFont"/>
    <w:link w:val="Footer"/>
    <w:uiPriority w:val="99"/>
    <w:rsid w:val="008612FC"/>
    <w:rPr>
      <w:b/>
      <w:color w:val="000000" w:themeColor="text1"/>
    </w:rPr>
  </w:style>
  <w:style w:type="table" w:styleId="TableGrid">
    <w:name w:val="Table Grid"/>
    <w:basedOn w:val="TableNormal"/>
    <w:uiPriority w:val="39"/>
    <w:rsid w:val="00370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4"/>
    <w:rsid w:val="00AF05A1"/>
    <w:rPr>
      <w:rFonts w:asciiTheme="majorHAnsi" w:eastAsiaTheme="majorEastAsia" w:hAnsiTheme="majorHAnsi" w:cstheme="majorBidi"/>
      <w:b/>
      <w:bCs/>
      <w:color w:val="F04E23" w:themeColor="accent1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4"/>
    <w:rsid w:val="00A61263"/>
    <w:rPr>
      <w:rFonts w:eastAsiaTheme="majorEastAsia" w:cstheme="majorBidi"/>
      <w:b/>
      <w:bCs/>
      <w:color w:val="F04E23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4"/>
    <w:rsid w:val="005155DF"/>
    <w:rPr>
      <w:rFonts w:asciiTheme="majorHAnsi" w:eastAsiaTheme="majorEastAsia" w:hAnsiTheme="majorHAnsi" w:cstheme="majorBidi"/>
      <w:b/>
      <w:bCs/>
      <w:color w:val="F04E23" w:themeColor="accent1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9EB"/>
    <w:rPr>
      <w:rFonts w:ascii="Tahoma" w:hAnsi="Tahoma" w:cs="Tahoma"/>
      <w:sz w:val="16"/>
      <w:szCs w:val="16"/>
    </w:rPr>
  </w:style>
  <w:style w:type="paragraph" w:styleId="Title">
    <w:name w:val="Title"/>
    <w:aliases w:val="Název - bookmark,Document Title"/>
    <w:basedOn w:val="Normal"/>
    <w:link w:val="TitleChar"/>
    <w:uiPriority w:val="20"/>
    <w:qFormat/>
    <w:rsid w:val="003C7752"/>
    <w:pPr>
      <w:spacing w:line="240" w:lineRule="auto"/>
      <w:contextualSpacing/>
    </w:pPr>
    <w:rPr>
      <w:rFonts w:asciiTheme="majorHAnsi" w:eastAsiaTheme="majorEastAsia" w:hAnsiTheme="majorHAnsi" w:cstheme="majorBidi"/>
      <w:color w:val="F04E23" w:themeColor="accent1"/>
      <w:spacing w:val="5"/>
      <w:kern w:val="28"/>
      <w:sz w:val="72"/>
      <w:szCs w:val="52"/>
    </w:rPr>
  </w:style>
  <w:style w:type="character" w:customStyle="1" w:styleId="TitleChar">
    <w:name w:val="Title Char"/>
    <w:aliases w:val="Název - bookmark Char,Document Title Char"/>
    <w:basedOn w:val="DefaultParagraphFont"/>
    <w:link w:val="Title"/>
    <w:uiPriority w:val="20"/>
    <w:rsid w:val="003C7752"/>
    <w:rPr>
      <w:rFonts w:asciiTheme="majorHAnsi" w:eastAsiaTheme="majorEastAsia" w:hAnsiTheme="majorHAnsi" w:cstheme="majorBidi"/>
      <w:color w:val="F04E23" w:themeColor="accent1"/>
      <w:spacing w:val="5"/>
      <w:kern w:val="28"/>
      <w:sz w:val="72"/>
      <w:szCs w:val="52"/>
    </w:rPr>
  </w:style>
  <w:style w:type="paragraph" w:styleId="Subtitle">
    <w:name w:val="Subtitle"/>
    <w:aliases w:val="Subheading"/>
    <w:basedOn w:val="Normal"/>
    <w:next w:val="Normal"/>
    <w:link w:val="SubtitleChar"/>
    <w:uiPriority w:val="22"/>
    <w:qFormat/>
    <w:rsid w:val="008A3AFF"/>
    <w:pPr>
      <w:numPr>
        <w:ilvl w:val="1"/>
      </w:numPr>
      <w:spacing w:line="240" w:lineRule="auto"/>
    </w:pPr>
    <w:rPr>
      <w:rFonts w:eastAsiaTheme="majorEastAsia" w:cstheme="majorBidi"/>
      <w:b/>
      <w:iCs/>
      <w:color w:val="FFFFFF" w:themeColor="background1"/>
      <w:spacing w:val="15"/>
      <w:sz w:val="28"/>
      <w:szCs w:val="24"/>
    </w:rPr>
  </w:style>
  <w:style w:type="character" w:customStyle="1" w:styleId="SubtitleChar">
    <w:name w:val="Subtitle Char"/>
    <w:aliases w:val="Subheading Char"/>
    <w:basedOn w:val="DefaultParagraphFont"/>
    <w:link w:val="Subtitle"/>
    <w:uiPriority w:val="22"/>
    <w:rsid w:val="00354C3B"/>
    <w:rPr>
      <w:rFonts w:eastAsiaTheme="majorEastAsia" w:cstheme="majorBidi"/>
      <w:b/>
      <w:iCs/>
      <w:color w:val="FFFFFF" w:themeColor="background1"/>
      <w:spacing w:val="15"/>
      <w:sz w:val="28"/>
      <w:szCs w:val="24"/>
    </w:rPr>
  </w:style>
  <w:style w:type="character" w:customStyle="1" w:styleId="ListParagraphChar">
    <w:name w:val="List Paragraph Char"/>
    <w:aliases w:val="Paragraph List Char"/>
    <w:basedOn w:val="DefaultParagraphFont"/>
    <w:link w:val="ListParagraph"/>
    <w:uiPriority w:val="34"/>
    <w:rsid w:val="00CC5F66"/>
    <w:rPr>
      <w:color w:val="000000" w:themeColor="text1"/>
      <w:sz w:val="24"/>
    </w:rPr>
  </w:style>
  <w:style w:type="character" w:styleId="PlaceholderText">
    <w:name w:val="Placeholder Text"/>
    <w:basedOn w:val="DefaultParagraphFont"/>
    <w:uiPriority w:val="99"/>
    <w:semiHidden/>
    <w:rsid w:val="002158B0"/>
    <w:rPr>
      <w:color w:val="808080"/>
    </w:rPr>
  </w:style>
  <w:style w:type="character" w:styleId="Emphasis">
    <w:name w:val="Emphasis"/>
    <w:aliases w:val="Highlight"/>
    <w:basedOn w:val="DefaultParagraphFont"/>
    <w:uiPriority w:val="18"/>
    <w:qFormat/>
    <w:rsid w:val="0028155D"/>
    <w:rPr>
      <w:rFonts w:asciiTheme="majorHAnsi" w:hAnsiTheme="majorHAnsi"/>
      <w:b/>
      <w:i w:val="0"/>
      <w:iCs/>
      <w:color w:val="auto"/>
      <w:sz w:val="22"/>
    </w:rPr>
  </w:style>
  <w:style w:type="character" w:customStyle="1" w:styleId="Heading4Char">
    <w:name w:val="Heading 4 Char"/>
    <w:basedOn w:val="DefaultParagraphFont"/>
    <w:link w:val="Heading4"/>
    <w:uiPriority w:val="4"/>
    <w:rsid w:val="0063347D"/>
    <w:rPr>
      <w:rFonts w:asciiTheme="majorHAnsi" w:eastAsiaTheme="majorEastAsia" w:hAnsiTheme="majorHAnsi" w:cstheme="majorBidi"/>
      <w:bCs/>
      <w:iCs/>
      <w:u w:val="single"/>
      <w:lang w:val="en-GB"/>
    </w:rPr>
  </w:style>
  <w:style w:type="character" w:customStyle="1" w:styleId="Heading5Char">
    <w:name w:val="Heading 5 Char"/>
    <w:basedOn w:val="DefaultParagraphFont"/>
    <w:link w:val="Heading5"/>
    <w:uiPriority w:val="4"/>
    <w:rsid w:val="00166FA6"/>
    <w:rPr>
      <w:rFonts w:asciiTheme="majorHAnsi" w:eastAsiaTheme="majorEastAsia" w:hAnsiTheme="majorHAnsi" w:cstheme="majorBidi"/>
      <w:b/>
      <w:color w:val="F04E23" w:themeColor="accent1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D71BD9"/>
    <w:rPr>
      <w:rFonts w:asciiTheme="majorHAnsi" w:eastAsiaTheme="majorEastAsia" w:hAnsiTheme="majorHAnsi" w:cstheme="majorBidi"/>
      <w:i/>
      <w:iCs/>
      <w:color w:val="7F210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D71BD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D71BD9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D71BD9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customStyle="1" w:styleId="Numbering1">
    <w:name w:val="Numbering 1"/>
    <w:basedOn w:val="ListParagraph"/>
    <w:link w:val="Numbering1Char"/>
    <w:uiPriority w:val="9"/>
    <w:qFormat/>
    <w:rsid w:val="00CD1D27"/>
    <w:pPr>
      <w:numPr>
        <w:numId w:val="1"/>
      </w:numPr>
      <w:suppressAutoHyphens/>
      <w:contextualSpacing w:val="0"/>
    </w:pPr>
    <w:rPr>
      <w:rFonts w:eastAsia="Times New Roman" w:cs="Times New Roman"/>
      <w:szCs w:val="20"/>
      <w:lang w:eastAsia="zh-CN"/>
    </w:rPr>
  </w:style>
  <w:style w:type="character" w:customStyle="1" w:styleId="Numbering1Char">
    <w:name w:val="Numbering 1 Char"/>
    <w:link w:val="Numbering1"/>
    <w:uiPriority w:val="9"/>
    <w:rsid w:val="00CD1D27"/>
    <w:rPr>
      <w:rFonts w:eastAsia="Times New Roman" w:cs="Times New Roman"/>
      <w:szCs w:val="20"/>
      <w:lang w:eastAsia="zh-CN"/>
    </w:rPr>
  </w:style>
  <w:style w:type="paragraph" w:styleId="ListParagraph">
    <w:name w:val="List Paragraph"/>
    <w:aliases w:val="Paragraph List"/>
    <w:basedOn w:val="Normal"/>
    <w:link w:val="ListParagraphChar"/>
    <w:uiPriority w:val="34"/>
    <w:qFormat/>
    <w:rsid w:val="00A97172"/>
    <w:pPr>
      <w:ind w:left="720"/>
      <w:contextualSpacing/>
    </w:pPr>
  </w:style>
  <w:style w:type="paragraph" w:customStyle="1" w:styleId="Numbering2">
    <w:name w:val="Numbering 2"/>
    <w:basedOn w:val="Numbering1"/>
    <w:link w:val="Numbering2Char"/>
    <w:uiPriority w:val="9"/>
    <w:qFormat/>
    <w:rsid w:val="00A97172"/>
    <w:pPr>
      <w:numPr>
        <w:ilvl w:val="1"/>
      </w:numPr>
    </w:pPr>
  </w:style>
  <w:style w:type="character" w:customStyle="1" w:styleId="Numbering2Char">
    <w:name w:val="Numbering 2 Char"/>
    <w:link w:val="Numbering2"/>
    <w:uiPriority w:val="9"/>
    <w:rsid w:val="00354C3B"/>
    <w:rPr>
      <w:rFonts w:eastAsia="Times New Roman" w:cs="Times New Roman"/>
      <w:szCs w:val="20"/>
      <w:lang w:eastAsia="zh-CN"/>
    </w:rPr>
  </w:style>
  <w:style w:type="paragraph" w:customStyle="1" w:styleId="Numbering3">
    <w:name w:val="Numbering 3"/>
    <w:basedOn w:val="Numbering2"/>
    <w:link w:val="Numbering3Char"/>
    <w:uiPriority w:val="9"/>
    <w:qFormat/>
    <w:rsid w:val="00A97172"/>
    <w:pPr>
      <w:numPr>
        <w:ilvl w:val="2"/>
      </w:numPr>
    </w:pPr>
  </w:style>
  <w:style w:type="character" w:customStyle="1" w:styleId="Numbering3Char">
    <w:name w:val="Numbering 3 Char"/>
    <w:link w:val="Numbering3"/>
    <w:uiPriority w:val="9"/>
    <w:rsid w:val="00354C3B"/>
    <w:rPr>
      <w:rFonts w:eastAsia="Times New Roman" w:cs="Times New Roman"/>
      <w:szCs w:val="20"/>
      <w:lang w:eastAsia="zh-CN"/>
    </w:rPr>
  </w:style>
  <w:style w:type="paragraph" w:customStyle="1" w:styleId="Dashes1">
    <w:name w:val="Dashes 1"/>
    <w:basedOn w:val="Normal"/>
    <w:link w:val="Dashes1Char"/>
    <w:uiPriority w:val="7"/>
    <w:qFormat/>
    <w:rsid w:val="000E2DF4"/>
    <w:pPr>
      <w:numPr>
        <w:numId w:val="2"/>
      </w:numPr>
      <w:suppressAutoHyphens/>
      <w:spacing w:after="120"/>
    </w:pPr>
    <w:rPr>
      <w:rFonts w:eastAsia="Calibri" w:cs="Times New Roman"/>
      <w:szCs w:val="24"/>
      <w:lang w:eastAsia="zh-CN"/>
    </w:rPr>
  </w:style>
  <w:style w:type="character" w:customStyle="1" w:styleId="Dashes1Char">
    <w:name w:val="Dashes 1 Char"/>
    <w:link w:val="Dashes1"/>
    <w:uiPriority w:val="7"/>
    <w:rsid w:val="000E2DF4"/>
    <w:rPr>
      <w:rFonts w:eastAsia="Calibri" w:cs="Times New Roman"/>
      <w:szCs w:val="24"/>
      <w:lang w:eastAsia="zh-CN"/>
    </w:rPr>
  </w:style>
  <w:style w:type="paragraph" w:customStyle="1" w:styleId="Dashes2">
    <w:name w:val="Dashes 2"/>
    <w:basedOn w:val="Dashes1"/>
    <w:link w:val="Dashes2Char"/>
    <w:uiPriority w:val="7"/>
    <w:qFormat/>
    <w:rsid w:val="00A97172"/>
    <w:pPr>
      <w:numPr>
        <w:ilvl w:val="1"/>
      </w:numPr>
    </w:pPr>
    <w:rPr>
      <w:lang w:bidi="en-US"/>
    </w:rPr>
  </w:style>
  <w:style w:type="character" w:customStyle="1" w:styleId="Dashes2Char">
    <w:name w:val="Dashes 2 Char"/>
    <w:link w:val="Dashes2"/>
    <w:uiPriority w:val="7"/>
    <w:rsid w:val="00354C3B"/>
    <w:rPr>
      <w:rFonts w:eastAsia="Calibri" w:cs="Times New Roman"/>
      <w:szCs w:val="24"/>
      <w:lang w:eastAsia="zh-CN" w:bidi="en-US"/>
    </w:rPr>
  </w:style>
  <w:style w:type="paragraph" w:customStyle="1" w:styleId="Dashes3">
    <w:name w:val="Dashes 3"/>
    <w:basedOn w:val="Dashes2"/>
    <w:link w:val="Dashes3Char"/>
    <w:uiPriority w:val="7"/>
    <w:qFormat/>
    <w:rsid w:val="00475F03"/>
    <w:pPr>
      <w:numPr>
        <w:ilvl w:val="0"/>
        <w:numId w:val="16"/>
      </w:numPr>
      <w:ind w:left="924" w:hanging="357"/>
    </w:pPr>
  </w:style>
  <w:style w:type="character" w:customStyle="1" w:styleId="Dashes3Char">
    <w:name w:val="Dashes 3 Char"/>
    <w:basedOn w:val="Dashes2Char"/>
    <w:link w:val="Dashes3"/>
    <w:uiPriority w:val="7"/>
    <w:rsid w:val="00475F03"/>
    <w:rPr>
      <w:rFonts w:eastAsia="Calibri" w:cs="Times New Roman"/>
      <w:szCs w:val="24"/>
      <w:lang w:eastAsia="zh-CN" w:bidi="en-US"/>
    </w:rPr>
  </w:style>
  <w:style w:type="paragraph" w:customStyle="1" w:styleId="ToC">
    <w:name w:val="ToC"/>
    <w:basedOn w:val="Normal"/>
    <w:next w:val="Normal"/>
    <w:link w:val="ToCChar"/>
    <w:uiPriority w:val="25"/>
    <w:qFormat/>
    <w:rsid w:val="00EA762E"/>
    <w:pPr>
      <w:pageBreakBefore/>
      <w:spacing w:after="720"/>
    </w:pPr>
    <w:rPr>
      <w:b/>
      <w:color w:val="F04E23" w:themeColor="accent1"/>
      <w:sz w:val="36"/>
    </w:rPr>
  </w:style>
  <w:style w:type="paragraph" w:styleId="Caption">
    <w:name w:val="caption"/>
    <w:basedOn w:val="Normal"/>
    <w:next w:val="Normal"/>
    <w:uiPriority w:val="35"/>
    <w:unhideWhenUsed/>
    <w:qFormat/>
    <w:rsid w:val="00291210"/>
    <w:pPr>
      <w:keepNext/>
    </w:pPr>
    <w:rPr>
      <w:b/>
      <w:bCs/>
      <w:color w:val="F04E23" w:themeColor="text2"/>
      <w:sz w:val="16"/>
      <w:szCs w:val="18"/>
    </w:rPr>
  </w:style>
  <w:style w:type="character" w:styleId="Hyperlink">
    <w:name w:val="Hyperlink"/>
    <w:aliases w:val="Hypertext"/>
    <w:basedOn w:val="DefaultParagraphFont"/>
    <w:uiPriority w:val="99"/>
    <w:unhideWhenUsed/>
    <w:rsid w:val="00C86B81"/>
    <w:rPr>
      <w:color w:val="F04E23" w:themeColor="hyperlink"/>
      <w:u w:val="single"/>
    </w:rPr>
  </w:style>
  <w:style w:type="paragraph" w:styleId="TOC1">
    <w:name w:val="toc 1"/>
    <w:aliases w:val="ToC 1"/>
    <w:basedOn w:val="Normal"/>
    <w:next w:val="Normal"/>
    <w:autoRedefine/>
    <w:uiPriority w:val="39"/>
    <w:unhideWhenUsed/>
    <w:rsid w:val="005E52B4"/>
    <w:pPr>
      <w:tabs>
        <w:tab w:val="left" w:pos="440"/>
        <w:tab w:val="right" w:leader="dot" w:pos="9061"/>
      </w:tabs>
    </w:pPr>
    <w:rPr>
      <w:b/>
      <w:sz w:val="24"/>
    </w:rPr>
  </w:style>
  <w:style w:type="character" w:customStyle="1" w:styleId="ToCChar">
    <w:name w:val="ToC Char"/>
    <w:basedOn w:val="DefaultParagraphFont"/>
    <w:link w:val="ToC"/>
    <w:uiPriority w:val="25"/>
    <w:rsid w:val="00354C3B"/>
    <w:rPr>
      <w:b/>
      <w:color w:val="F04E23" w:themeColor="accent1"/>
      <w:sz w:val="36"/>
    </w:rPr>
  </w:style>
  <w:style w:type="character" w:styleId="PageNumber">
    <w:name w:val="page number"/>
    <w:basedOn w:val="DefaultParagraphFont"/>
    <w:uiPriority w:val="99"/>
    <w:unhideWhenUsed/>
    <w:rsid w:val="008F02DB"/>
    <w:rPr>
      <w:sz w:val="16"/>
    </w:rPr>
  </w:style>
  <w:style w:type="paragraph" w:customStyle="1" w:styleId="TableText">
    <w:name w:val="Table Text"/>
    <w:basedOn w:val="Normal"/>
    <w:link w:val="TableTextChar"/>
    <w:uiPriority w:val="12"/>
    <w:rsid w:val="00A636AA"/>
    <w:pPr>
      <w:ind w:left="57" w:right="57"/>
    </w:pPr>
  </w:style>
  <w:style w:type="paragraph" w:customStyle="1" w:styleId="TableHeading">
    <w:name w:val="Table Heading"/>
    <w:basedOn w:val="TableText"/>
    <w:link w:val="TableHeadingChar"/>
    <w:uiPriority w:val="11"/>
    <w:rsid w:val="004E5D6A"/>
    <w:rPr>
      <w:b/>
      <w:color w:val="auto"/>
    </w:rPr>
  </w:style>
  <w:style w:type="character" w:customStyle="1" w:styleId="TableTextChar">
    <w:name w:val="Table Text Char"/>
    <w:basedOn w:val="DefaultParagraphFont"/>
    <w:link w:val="TableText"/>
    <w:uiPriority w:val="12"/>
    <w:rsid w:val="00354C3B"/>
    <w:rPr>
      <w:color w:val="000000" w:themeColor="text1"/>
    </w:rPr>
  </w:style>
  <w:style w:type="character" w:customStyle="1" w:styleId="TableHeadingChar">
    <w:name w:val="Table Heading Char"/>
    <w:basedOn w:val="TableTextChar"/>
    <w:link w:val="TableHeading"/>
    <w:uiPriority w:val="11"/>
    <w:rsid w:val="00354C3B"/>
    <w:rPr>
      <w:b/>
      <w:color w:val="000000" w:themeColor="text1"/>
    </w:rPr>
  </w:style>
  <w:style w:type="table" w:customStyle="1" w:styleId="PeopleInNeed">
    <w:name w:val="People In Need"/>
    <w:basedOn w:val="TableNormal"/>
    <w:uiPriority w:val="99"/>
    <w:rsid w:val="005D19B6"/>
    <w:pPr>
      <w:spacing w:after="0" w:line="240" w:lineRule="auto"/>
      <w:contextualSpacing/>
    </w:pPr>
    <w:rPr>
      <w:sz w:val="20"/>
    </w:rPr>
    <w:tblPr>
      <w:tblStyleRowBandSize w:val="1"/>
      <w:tblBorders>
        <w:top w:val="single" w:sz="4" w:space="0" w:color="F04E23" w:themeColor="accent1"/>
        <w:left w:val="single" w:sz="4" w:space="0" w:color="F04E23" w:themeColor="accent1"/>
        <w:bottom w:val="single" w:sz="4" w:space="0" w:color="F04E23" w:themeColor="accent1"/>
        <w:right w:val="single" w:sz="4" w:space="0" w:color="F04E23" w:themeColor="accent1"/>
        <w:insideH w:val="single" w:sz="4" w:space="0" w:color="F04E23" w:themeColor="accent1"/>
        <w:insideV w:val="single" w:sz="4" w:space="0" w:color="F04E23" w:themeColor="accent1"/>
      </w:tblBorders>
      <w:tblCellMar>
        <w:top w:w="57" w:type="dxa"/>
        <w:left w:w="57" w:type="dxa"/>
        <w:bottom w:w="57" w:type="dxa"/>
        <w:right w:w="57" w:type="dxa"/>
      </w:tblCellMar>
    </w:tblPr>
    <w:tcPr>
      <w:vAlign w:val="center"/>
    </w:tcPr>
    <w:tblStylePr w:type="firstRow">
      <w:pPr>
        <w:wordWrap/>
        <w:jc w:val="left"/>
      </w:pPr>
      <w:rPr>
        <w:b w:val="0"/>
        <w:color w:val="F04E23" w:themeColor="accent1"/>
      </w:r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rPr>
        <w:b/>
      </w:rPr>
    </w:tblStylePr>
    <w:tblStylePr w:type="band2Horz">
      <w:tblPr/>
      <w:tcPr>
        <w:shd w:val="clear" w:color="auto" w:fill="FDD8C4" w:themeFill="accent4"/>
      </w:tcPr>
    </w:tblStylePr>
  </w:style>
  <w:style w:type="paragraph" w:styleId="FootnoteText">
    <w:name w:val="footnote text"/>
    <w:aliases w:val="Footnote"/>
    <w:basedOn w:val="Normal"/>
    <w:link w:val="FootnoteTextChar"/>
    <w:uiPriority w:val="99"/>
    <w:rsid w:val="0060364B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aliases w:val="Footnote Char"/>
    <w:basedOn w:val="DefaultParagraphFont"/>
    <w:link w:val="FootnoteText"/>
    <w:uiPriority w:val="99"/>
    <w:rsid w:val="0060364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7F4C75"/>
    <w:rPr>
      <w:vertAlign w:val="superscript"/>
    </w:rPr>
  </w:style>
  <w:style w:type="paragraph" w:customStyle="1" w:styleId="Bullets1">
    <w:name w:val="Bullets 1"/>
    <w:basedOn w:val="Normal"/>
    <w:link w:val="Bullets1Char"/>
    <w:uiPriority w:val="8"/>
    <w:qFormat/>
    <w:rsid w:val="00A3050C"/>
    <w:pPr>
      <w:numPr>
        <w:numId w:val="3"/>
      </w:numPr>
    </w:pPr>
  </w:style>
  <w:style w:type="paragraph" w:customStyle="1" w:styleId="Bullets2">
    <w:name w:val="Bullets 2"/>
    <w:basedOn w:val="Bullets1"/>
    <w:link w:val="Bullets2Char"/>
    <w:uiPriority w:val="8"/>
    <w:qFormat/>
    <w:rsid w:val="00A3050C"/>
    <w:pPr>
      <w:numPr>
        <w:ilvl w:val="1"/>
      </w:numPr>
    </w:pPr>
  </w:style>
  <w:style w:type="character" w:customStyle="1" w:styleId="Bullets1Char">
    <w:name w:val="Bullets 1 Char"/>
    <w:basedOn w:val="Dashes1Char"/>
    <w:link w:val="Bullets1"/>
    <w:uiPriority w:val="8"/>
    <w:rsid w:val="00A3050C"/>
    <w:rPr>
      <w:rFonts w:eastAsia="Calibri" w:cs="Times New Roman"/>
      <w:szCs w:val="24"/>
      <w:lang w:eastAsia="zh-CN"/>
    </w:rPr>
  </w:style>
  <w:style w:type="paragraph" w:customStyle="1" w:styleId="Bullets3">
    <w:name w:val="Bullets 3"/>
    <w:basedOn w:val="Bullets2"/>
    <w:link w:val="Bullets3Char"/>
    <w:uiPriority w:val="8"/>
    <w:qFormat/>
    <w:rsid w:val="00A3050C"/>
    <w:pPr>
      <w:numPr>
        <w:ilvl w:val="2"/>
      </w:numPr>
    </w:pPr>
  </w:style>
  <w:style w:type="character" w:customStyle="1" w:styleId="Bullets2Char">
    <w:name w:val="Bullets 2 Char"/>
    <w:basedOn w:val="Bullets1Char"/>
    <w:link w:val="Bullets2"/>
    <w:uiPriority w:val="8"/>
    <w:rsid w:val="00A3050C"/>
    <w:rPr>
      <w:rFonts w:eastAsia="Calibri" w:cs="Times New Roman"/>
      <w:szCs w:val="24"/>
      <w:lang w:eastAsia="zh-CN"/>
    </w:rPr>
  </w:style>
  <w:style w:type="character" w:customStyle="1" w:styleId="Bullets3Char">
    <w:name w:val="Bullets 3 Char"/>
    <w:basedOn w:val="Bullets2Char"/>
    <w:link w:val="Bullets3"/>
    <w:uiPriority w:val="8"/>
    <w:rsid w:val="00A3050C"/>
    <w:rPr>
      <w:rFonts w:eastAsia="Calibri" w:cs="Times New Roman"/>
      <w:szCs w:val="24"/>
      <w:lang w:eastAsia="zh-CN"/>
    </w:rPr>
  </w:style>
  <w:style w:type="paragraph" w:styleId="Quote">
    <w:name w:val="Quote"/>
    <w:basedOn w:val="Normal"/>
    <w:next w:val="Normal"/>
    <w:link w:val="QuoteChar"/>
    <w:uiPriority w:val="19"/>
    <w:qFormat/>
    <w:rsid w:val="00986242"/>
    <w:pPr>
      <w:ind w:left="1134" w:right="113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19"/>
    <w:rsid w:val="00354C3B"/>
    <w:rPr>
      <w:i/>
      <w:iCs/>
    </w:rPr>
  </w:style>
  <w:style w:type="paragraph" w:styleId="NoSpacing">
    <w:name w:val="No Spacing"/>
    <w:aliases w:val="No spacing"/>
    <w:link w:val="NoSpacingChar"/>
    <w:uiPriority w:val="1"/>
    <w:qFormat/>
    <w:rsid w:val="005115D7"/>
    <w:pPr>
      <w:spacing w:after="0" w:line="280" w:lineRule="atLeast"/>
    </w:pPr>
  </w:style>
  <w:style w:type="character" w:styleId="Strong">
    <w:name w:val="Strong"/>
    <w:basedOn w:val="DefaultParagraphFont"/>
    <w:uiPriority w:val="32"/>
    <w:rsid w:val="00E3135D"/>
    <w:rPr>
      <w:b/>
      <w:bCs/>
    </w:rPr>
  </w:style>
  <w:style w:type="character" w:styleId="SubtleEmphasis">
    <w:name w:val="Subtle Emphasis"/>
    <w:aliases w:val="Highlight – light"/>
    <w:basedOn w:val="DefaultParagraphFont"/>
    <w:uiPriority w:val="29"/>
    <w:rsid w:val="00E3135D"/>
    <w:rPr>
      <w:i/>
      <w:iCs/>
      <w:color w:val="808080" w:themeColor="text1" w:themeTint="7F"/>
    </w:rPr>
  </w:style>
  <w:style w:type="character" w:styleId="IntenseEmphasis">
    <w:name w:val="Intense Emphasis"/>
    <w:aliases w:val="Highlight – intensive"/>
    <w:basedOn w:val="DefaultParagraphFont"/>
    <w:uiPriority w:val="31"/>
    <w:rsid w:val="00E3135D"/>
    <w:rPr>
      <w:b/>
      <w:bCs/>
      <w:i/>
      <w:iCs/>
      <w:color w:val="F04E23" w:themeColor="accent1"/>
    </w:rPr>
  </w:style>
  <w:style w:type="paragraph" w:styleId="IntenseQuote">
    <w:name w:val="Intense Quote"/>
    <w:aliases w:val="Strong Quote"/>
    <w:basedOn w:val="Normal"/>
    <w:next w:val="Normal"/>
    <w:link w:val="IntenseQuoteChar"/>
    <w:uiPriority w:val="36"/>
    <w:rsid w:val="00E3135D"/>
    <w:pPr>
      <w:pBdr>
        <w:bottom w:val="single" w:sz="4" w:space="4" w:color="F04E23" w:themeColor="accent1"/>
      </w:pBdr>
      <w:spacing w:before="200" w:after="280"/>
      <w:ind w:left="936" w:right="936"/>
    </w:pPr>
    <w:rPr>
      <w:b/>
      <w:bCs/>
      <w:i/>
      <w:iCs/>
      <w:color w:val="F04E23" w:themeColor="accent1"/>
    </w:rPr>
  </w:style>
  <w:style w:type="character" w:customStyle="1" w:styleId="IntenseQuoteChar">
    <w:name w:val="Intense Quote Char"/>
    <w:aliases w:val="Strong Quote Char"/>
    <w:basedOn w:val="DefaultParagraphFont"/>
    <w:link w:val="IntenseQuote"/>
    <w:uiPriority w:val="36"/>
    <w:rsid w:val="00E3135D"/>
    <w:rPr>
      <w:b/>
      <w:bCs/>
      <w:i/>
      <w:iCs/>
      <w:color w:val="F04E23" w:themeColor="accent1"/>
    </w:rPr>
  </w:style>
  <w:style w:type="character" w:styleId="SubtleReference">
    <w:name w:val="Subtle Reference"/>
    <w:aliases w:val="Link – light"/>
    <w:basedOn w:val="DefaultParagraphFont"/>
    <w:uiPriority w:val="37"/>
    <w:rsid w:val="00E3135D"/>
    <w:rPr>
      <w:smallCaps/>
      <w:color w:val="F7946A" w:themeColor="accent2"/>
      <w:u w:val="single"/>
    </w:rPr>
  </w:style>
  <w:style w:type="character" w:styleId="IntenseReference">
    <w:name w:val="Intense Reference"/>
    <w:aliases w:val="Link – intensive"/>
    <w:basedOn w:val="DefaultParagraphFont"/>
    <w:uiPriority w:val="38"/>
    <w:rsid w:val="00E3135D"/>
    <w:rPr>
      <w:b/>
      <w:bCs/>
      <w:smallCaps/>
      <w:color w:val="F7946A" w:themeColor="accent2"/>
      <w:spacing w:val="5"/>
      <w:u w:val="single"/>
    </w:rPr>
  </w:style>
  <w:style w:type="character" w:styleId="BookTitle">
    <w:name w:val="Book Title"/>
    <w:basedOn w:val="DefaultParagraphFont"/>
    <w:uiPriority w:val="39"/>
    <w:rsid w:val="00E3135D"/>
    <w:rPr>
      <w:b/>
      <w:bCs/>
      <w:smallCap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553E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3E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3E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3E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3ECA"/>
    <w:rPr>
      <w:b/>
      <w:bCs/>
      <w:sz w:val="20"/>
      <w:szCs w:val="20"/>
    </w:rPr>
  </w:style>
  <w:style w:type="table" w:styleId="GridTable1Light-Accent1">
    <w:name w:val="Grid Table 1 Light Accent 1"/>
    <w:basedOn w:val="TableNormal"/>
    <w:uiPriority w:val="46"/>
    <w:rsid w:val="00F505D1"/>
    <w:pPr>
      <w:spacing w:after="0" w:line="240" w:lineRule="auto"/>
    </w:pPr>
    <w:tblPr>
      <w:tblStyleRowBandSize w:val="1"/>
      <w:tblStyleColBandSize w:val="1"/>
      <w:tblBorders>
        <w:top w:val="single" w:sz="4" w:space="0" w:color="F9B8A7" w:themeColor="accent1" w:themeTint="66"/>
        <w:left w:val="single" w:sz="4" w:space="0" w:color="F9B8A7" w:themeColor="accent1" w:themeTint="66"/>
        <w:bottom w:val="single" w:sz="4" w:space="0" w:color="F9B8A7" w:themeColor="accent1" w:themeTint="66"/>
        <w:right w:val="single" w:sz="4" w:space="0" w:color="F9B8A7" w:themeColor="accent1" w:themeTint="66"/>
        <w:insideH w:val="single" w:sz="4" w:space="0" w:color="F9B8A7" w:themeColor="accent1" w:themeTint="66"/>
        <w:insideV w:val="single" w:sz="4" w:space="0" w:color="F9B8A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947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947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aliases w:val="No spacing Char"/>
    <w:basedOn w:val="DefaultParagraphFont"/>
    <w:link w:val="NoSpacing"/>
    <w:uiPriority w:val="1"/>
    <w:rsid w:val="0088024A"/>
  </w:style>
  <w:style w:type="paragraph" w:customStyle="1" w:styleId="Nazevsekce-bookmark">
    <w:name w:val="Nazev sekce - bookmark"/>
    <w:basedOn w:val="Title"/>
    <w:next w:val="Heading1"/>
    <w:qFormat/>
    <w:rsid w:val="00A64E55"/>
    <w:rPr>
      <w:sz w:val="6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96D97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96D97"/>
    <w:rPr>
      <w:i/>
      <w:iCs/>
    </w:rPr>
  </w:style>
  <w:style w:type="paragraph" w:styleId="EnvelopeAddress">
    <w:name w:val="envelope address"/>
    <w:basedOn w:val="Normal"/>
    <w:uiPriority w:val="99"/>
    <w:semiHidden/>
    <w:unhideWhenUsed/>
    <w:rsid w:val="00F96D97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96D97"/>
  </w:style>
  <w:style w:type="paragraph" w:styleId="ListNumber">
    <w:name w:val="List Number"/>
    <w:basedOn w:val="Normal"/>
    <w:uiPriority w:val="99"/>
    <w:semiHidden/>
    <w:unhideWhenUsed/>
    <w:rsid w:val="00F96D97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96D97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96D97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96D97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96D97"/>
    <w:pPr>
      <w:numPr>
        <w:numId w:val="9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96D97"/>
  </w:style>
  <w:style w:type="character" w:customStyle="1" w:styleId="DateChar">
    <w:name w:val="Date Char"/>
    <w:basedOn w:val="DefaultParagraphFont"/>
    <w:link w:val="Date"/>
    <w:uiPriority w:val="99"/>
    <w:semiHidden/>
    <w:rsid w:val="00F96D9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6D97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6D97"/>
    <w:rPr>
      <w:rFonts w:ascii="Consolas" w:hAnsi="Consolas"/>
      <w:sz w:val="20"/>
      <w:szCs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F96D9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96D97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96D97"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6D97"/>
    <w:pPr>
      <w:spacing w:line="280" w:lineRule="atLeast"/>
      <w:outlineLvl w:val="9"/>
    </w:pPr>
    <w:rPr>
      <w:b w:val="0"/>
      <w:bCs w:val="0"/>
      <w:color w:val="C0320D" w:themeColor="accent1" w:themeShade="BF"/>
      <w:sz w:val="32"/>
      <w:szCs w:val="32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96D97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96D97"/>
  </w:style>
  <w:style w:type="paragraph" w:styleId="NormalWeb">
    <w:name w:val="Normal (Web)"/>
    <w:basedOn w:val="Normal"/>
    <w:uiPriority w:val="99"/>
    <w:semiHidden/>
    <w:unhideWhenUsed/>
    <w:rsid w:val="00F96D97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96D97"/>
    <w:pPr>
      <w:ind w:left="72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96D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96D9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96D9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96D9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96D9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96D9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96D9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96D97"/>
    <w:pPr>
      <w:spacing w:after="100"/>
      <w:ind w:left="176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96D9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96D97"/>
  </w:style>
  <w:style w:type="paragraph" w:styleId="Signature">
    <w:name w:val="Signature"/>
    <w:basedOn w:val="Normal"/>
    <w:link w:val="SignatureChar"/>
    <w:uiPriority w:val="99"/>
    <w:semiHidden/>
    <w:unhideWhenUsed/>
    <w:rsid w:val="00F96D97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96D97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96D97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96D97"/>
  </w:style>
  <w:style w:type="paragraph" w:styleId="ListContinue">
    <w:name w:val="List Continue"/>
    <w:basedOn w:val="Normal"/>
    <w:uiPriority w:val="99"/>
    <w:semiHidden/>
    <w:unhideWhenUsed/>
    <w:rsid w:val="00F96D97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96D97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96D97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96D97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96D97"/>
    <w:pPr>
      <w:ind w:left="1415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F96D97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96D97"/>
    <w:rPr>
      <w:rFonts w:ascii="Consolas" w:hAnsi="Consolas"/>
      <w:sz w:val="21"/>
      <w:szCs w:val="21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96D97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96D97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96D97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96D97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96D97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96D97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96D97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96D97"/>
    <w:pPr>
      <w:spacing w:line="240" w:lineRule="auto"/>
      <w:ind w:left="1980" w:hanging="2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F96D97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96D97"/>
    <w:rPr>
      <w:rFonts w:ascii="Segoe UI" w:hAnsi="Segoe UI" w:cs="Segoe UI"/>
      <w:sz w:val="16"/>
      <w:szCs w:val="16"/>
    </w:rPr>
  </w:style>
  <w:style w:type="paragraph" w:styleId="List">
    <w:name w:val="List"/>
    <w:basedOn w:val="Normal"/>
    <w:uiPriority w:val="99"/>
    <w:semiHidden/>
    <w:unhideWhenUsed/>
    <w:rsid w:val="00F96D9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F96D9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F96D9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96D9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96D97"/>
    <w:pPr>
      <w:ind w:left="1415" w:hanging="283"/>
      <w:contextualSpacing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96D9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96D97"/>
  </w:style>
  <w:style w:type="paragraph" w:styleId="ListBullet">
    <w:name w:val="List Bullet"/>
    <w:basedOn w:val="Normal"/>
    <w:uiPriority w:val="99"/>
    <w:semiHidden/>
    <w:unhideWhenUsed/>
    <w:rsid w:val="00F96D9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96D97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96D97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96D97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96D97"/>
    <w:pPr>
      <w:numPr>
        <w:numId w:val="1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96D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80" w:lineRule="atLeast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96D97"/>
    <w:rPr>
      <w:rFonts w:ascii="Consolas" w:hAnsi="Consolas"/>
      <w:sz w:val="20"/>
      <w:szCs w:val="20"/>
    </w:rPr>
  </w:style>
  <w:style w:type="paragraph" w:styleId="BlockText">
    <w:name w:val="Block Text"/>
    <w:basedOn w:val="Normal"/>
    <w:uiPriority w:val="99"/>
    <w:semiHidden/>
    <w:unhideWhenUsed/>
    <w:rsid w:val="00F96D97"/>
    <w:pPr>
      <w:pBdr>
        <w:top w:val="single" w:sz="2" w:space="10" w:color="F04E23" w:themeColor="accent1"/>
        <w:left w:val="single" w:sz="2" w:space="10" w:color="F04E23" w:themeColor="accent1"/>
        <w:bottom w:val="single" w:sz="2" w:space="10" w:color="F04E23" w:themeColor="accent1"/>
        <w:right w:val="single" w:sz="2" w:space="10" w:color="F04E23" w:themeColor="accent1"/>
      </w:pBdr>
      <w:ind w:left="1152" w:right="1152"/>
    </w:pPr>
    <w:rPr>
      <w:rFonts w:eastAsiaTheme="minorEastAsia"/>
      <w:i/>
      <w:iCs/>
      <w:color w:val="F04E23" w:themeColor="accent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96D97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6D97"/>
    <w:rPr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96D9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96D9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odyText">
    <w:name w:val="Body Text"/>
    <w:basedOn w:val="Normal"/>
    <w:link w:val="BodyTextChar"/>
    <w:uiPriority w:val="99"/>
    <w:semiHidden/>
    <w:unhideWhenUsed/>
    <w:rsid w:val="00F96D97"/>
  </w:style>
  <w:style w:type="character" w:customStyle="1" w:styleId="BodyTextChar">
    <w:name w:val="Body Text Char"/>
    <w:basedOn w:val="DefaultParagraphFont"/>
    <w:link w:val="BodyText"/>
    <w:uiPriority w:val="99"/>
    <w:semiHidden/>
    <w:rsid w:val="00F96D97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96D97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96D9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96D97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96D9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96D97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96D97"/>
  </w:style>
  <w:style w:type="paragraph" w:styleId="BodyText2">
    <w:name w:val="Body Text 2"/>
    <w:basedOn w:val="Normal"/>
    <w:link w:val="BodyText2Char"/>
    <w:uiPriority w:val="99"/>
    <w:semiHidden/>
    <w:unhideWhenUsed/>
    <w:rsid w:val="00F96D97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96D97"/>
  </w:style>
  <w:style w:type="paragraph" w:styleId="BodyText3">
    <w:name w:val="Body Text 3"/>
    <w:basedOn w:val="Normal"/>
    <w:link w:val="BodyText3Char"/>
    <w:uiPriority w:val="99"/>
    <w:semiHidden/>
    <w:unhideWhenUsed/>
    <w:rsid w:val="00F96D97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96D97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96D97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96D9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96D97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96D97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96D97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96D97"/>
  </w:style>
  <w:style w:type="paragraph" w:styleId="EnvelopeReturn">
    <w:name w:val="envelope return"/>
    <w:basedOn w:val="Normal"/>
    <w:uiPriority w:val="99"/>
    <w:semiHidden/>
    <w:unhideWhenUsed/>
    <w:rsid w:val="00F96D97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Nadpis1-bookmark">
    <w:name w:val="Nadpis 1 - bookmark"/>
    <w:basedOn w:val="Heading1"/>
    <w:qFormat/>
    <w:rsid w:val="001B7CD8"/>
    <w:rPr>
      <w:sz w:val="60"/>
    </w:rPr>
  </w:style>
  <w:style w:type="character" w:styleId="LineNumber">
    <w:name w:val="line number"/>
    <w:basedOn w:val="DefaultParagraphFont"/>
    <w:uiPriority w:val="99"/>
    <w:semiHidden/>
    <w:unhideWhenUsed/>
    <w:rsid w:val="00F57D48"/>
  </w:style>
  <w:style w:type="character" w:customStyle="1" w:styleId="ms-font-s">
    <w:name w:val="ms-font-s"/>
    <w:basedOn w:val="DefaultParagraphFont"/>
    <w:rsid w:val="000509FD"/>
  </w:style>
  <w:style w:type="table" w:styleId="GridTable5Dark-Accent1">
    <w:name w:val="Grid Table 5 Dark Accent 1"/>
    <w:basedOn w:val="TableNormal"/>
    <w:uiPriority w:val="50"/>
    <w:rsid w:val="00593B9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B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4E2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4E2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4E2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4E23" w:themeFill="accent1"/>
      </w:tcPr>
    </w:tblStylePr>
    <w:tblStylePr w:type="band1Vert">
      <w:tblPr/>
      <w:tcPr>
        <w:shd w:val="clear" w:color="auto" w:fill="F9B8A7" w:themeFill="accent1" w:themeFillTint="66"/>
      </w:tcPr>
    </w:tblStylePr>
    <w:tblStylePr w:type="band1Horz">
      <w:tblPr/>
      <w:tcPr>
        <w:shd w:val="clear" w:color="auto" w:fill="F9B8A7" w:themeFill="accent1" w:themeFillTint="66"/>
      </w:tcPr>
    </w:tblStylePr>
  </w:style>
  <w:style w:type="paragraph" w:customStyle="1" w:styleId="Default">
    <w:name w:val="Default"/>
    <w:rsid w:val="00EF474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A2">
    <w:name w:val="A2"/>
    <w:uiPriority w:val="99"/>
    <w:rsid w:val="00EF4741"/>
    <w:rPr>
      <w:rFonts w:cs="AvenirNext LT Pro Regular"/>
      <w:color w:val="000000"/>
      <w:sz w:val="20"/>
      <w:szCs w:val="20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6E28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2831"/>
    <w:rPr>
      <w:color w:val="F04E23" w:themeColor="followedHyperlink"/>
      <w:u w:val="single"/>
    </w:rPr>
  </w:style>
  <w:style w:type="character" w:customStyle="1" w:styleId="normaltextrun">
    <w:name w:val="normaltextrun"/>
    <w:basedOn w:val="DefaultParagraphFont"/>
    <w:rsid w:val="003F7B64"/>
  </w:style>
  <w:style w:type="paragraph" w:customStyle="1" w:styleId="paragraph">
    <w:name w:val="paragraph"/>
    <w:basedOn w:val="Normal"/>
    <w:rsid w:val="003F7B6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3F7B64"/>
  </w:style>
  <w:style w:type="character" w:customStyle="1" w:styleId="y2iqfc">
    <w:name w:val="y2iqfc"/>
    <w:basedOn w:val="DefaultParagraphFont"/>
    <w:rsid w:val="00F331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2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72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6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vilsocietynow.org/terms-and-condition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here:%20www.civilsocietynow.org/terms-and-conditions" TargetMode="External"/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here:%20www.civilsocietynow.org/terms-and-conditions" TargetMode="External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68;lov&#283;k%20v%20t&#237;sni%20-%20HQ\Visibility\!%20PIN%20Nov&#225;%20grafika\RDD_&#353;ablony\!%20PIN_RDD_Word%20template_v5.dotx" TargetMode="External"/></Relationships>
</file>

<file path=word/theme/theme1.xml><?xml version="1.0" encoding="utf-8"?>
<a:theme xmlns:a="http://schemas.openxmlformats.org/drawingml/2006/main" name="Motiv Office">
  <a:themeElements>
    <a:clrScheme name="Člověk v tísni">
      <a:dk1>
        <a:sysClr val="windowText" lastClr="000000"/>
      </a:dk1>
      <a:lt1>
        <a:srgbClr val="FFFFFF"/>
      </a:lt1>
      <a:dk2>
        <a:srgbClr val="F04E23"/>
      </a:dk2>
      <a:lt2>
        <a:srgbClr val="808080"/>
      </a:lt2>
      <a:accent1>
        <a:srgbClr val="F04E23"/>
      </a:accent1>
      <a:accent2>
        <a:srgbClr val="F7946A"/>
      </a:accent2>
      <a:accent3>
        <a:srgbClr val="B23815"/>
      </a:accent3>
      <a:accent4>
        <a:srgbClr val="FDD8C4"/>
      </a:accent4>
      <a:accent5>
        <a:srgbClr val="808080"/>
      </a:accent5>
      <a:accent6>
        <a:srgbClr val="70AD47"/>
      </a:accent6>
      <a:hlink>
        <a:srgbClr val="F04E23"/>
      </a:hlink>
      <a:folHlink>
        <a:srgbClr val="F04E23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55997D3180746B00DFB96053839FD" ma:contentTypeVersion="18" ma:contentTypeDescription="Create a new document." ma:contentTypeScope="" ma:versionID="ec6accdcc91b0a2758371076a9f5394d">
  <xsd:schema xmlns:xsd="http://www.w3.org/2001/XMLSchema" xmlns:xs="http://www.w3.org/2001/XMLSchema" xmlns:p="http://schemas.microsoft.com/office/2006/metadata/properties" xmlns:ns2="ea386647-3da5-41ab-9b27-8458bf88c2e3" xmlns:ns3="c27ea7cb-71f0-4e84-8567-50d9397e8abf" targetNamespace="http://schemas.microsoft.com/office/2006/metadata/properties" ma:root="true" ma:fieldsID="8be49f8a77794b7effb16ea707fe6b9e" ns2:_="" ns3:_="">
    <xsd:import namespace="ea386647-3da5-41ab-9b27-8458bf88c2e3"/>
    <xsd:import namespace="c27ea7cb-71f0-4e84-8567-50d9397e8a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86647-3da5-41ab-9b27-8458bf88c2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d1d94eb-e748-476a-b8a1-9d7f1bd05a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ea7cb-71f0-4e84-8567-50d9397e8ab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80cb6d7-3d49-4954-ad8c-a6e8bf479263}" ma:internalName="TaxCatchAll" ma:showField="CatchAllData" ma:web="c27ea7cb-71f0-4e84-8567-50d9397e8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7ea7cb-71f0-4e84-8567-50d9397e8abf" xsi:nil="true"/>
    <lcf76f155ced4ddcb4097134ff3c332f xmlns="ea386647-3da5-41ab-9b27-8458bf88c2e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2FC5E-72C9-4451-94A1-01B3559DDA93}"/>
</file>

<file path=customXml/itemProps2.xml><?xml version="1.0" encoding="utf-8"?>
<ds:datastoreItem xmlns:ds="http://schemas.openxmlformats.org/officeDocument/2006/customXml" ds:itemID="{117BDF6A-4E29-43DC-8AAD-B3DC503234CF}">
  <ds:schemaRefs>
    <ds:schemaRef ds:uri="ea386647-3da5-41ab-9b27-8458bf88c2e3"/>
    <ds:schemaRef ds:uri="c27ea7cb-71f0-4e84-8567-50d9397e8abf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0CC05E4-D8B8-4BEE-A0DF-79387553F0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82059F-857B-4715-ACC1-4DE657167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! PIN_RDD_Word template_v5.dotx</Template>
  <TotalTime>0</TotalTime>
  <Pages>7</Pages>
  <Words>2296</Words>
  <Characters>1309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7T06:15:00Z</dcterms:created>
  <dcterms:modified xsi:type="dcterms:W3CDTF">2024-04-01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55997D3180746B00DFB96053839FD</vt:lpwstr>
  </property>
</Properties>
</file>